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965F6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C094729" w14:textId="3D4D0E91" w:rsidR="002258C5" w:rsidRDefault="008337B0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C40560">
        <w:rPr>
          <w:rFonts w:cs="Arial"/>
          <w:sz w:val="20"/>
        </w:rPr>
        <w:t>C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AA1686">
        <w:rPr>
          <w:rFonts w:cs="Arial"/>
          <w:sz w:val="20"/>
        </w:rPr>
        <w:t>1R7</w:t>
      </w:r>
      <w:r w:rsidR="00BD04A7">
        <w:rPr>
          <w:rFonts w:cs="Arial"/>
          <w:sz w:val="20"/>
        </w:rPr>
        <w:tab/>
        <w:t xml:space="preserve">Expiry Date: </w:t>
      </w:r>
      <w:r w:rsidR="002E3A06">
        <w:rPr>
          <w:rFonts w:cs="Arial"/>
          <w:sz w:val="20"/>
        </w:rPr>
        <w:t>202</w:t>
      </w:r>
      <w:r w:rsidR="005A4A36">
        <w:rPr>
          <w:rFonts w:cs="Arial"/>
          <w:sz w:val="20"/>
        </w:rPr>
        <w:t>6</w:t>
      </w:r>
      <w:r w:rsidR="00354F70">
        <w:rPr>
          <w:rFonts w:cs="Arial"/>
          <w:sz w:val="20"/>
        </w:rPr>
        <w:t>-</w:t>
      </w:r>
      <w:r w:rsidR="00D61C84">
        <w:rPr>
          <w:rFonts w:cs="Arial"/>
          <w:sz w:val="20"/>
        </w:rPr>
        <w:t>0</w:t>
      </w:r>
      <w:r w:rsidR="00AA1686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01</w:t>
      </w:r>
    </w:p>
    <w:p w14:paraId="3AFBE3F6" w14:textId="77777777" w:rsidR="00514F32" w:rsidRPr="00703B29" w:rsidRDefault="00514F32" w:rsidP="00514F32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C40560">
        <w:rPr>
          <w:rFonts w:cs="Arial"/>
          <w:sz w:val="20"/>
        </w:rPr>
        <w:t>101.702-24/06 – 24u/06u</w:t>
      </w:r>
      <w:r w:rsidRPr="00703B29">
        <w:rPr>
          <w:rFonts w:cs="Arial"/>
          <w:sz w:val="20"/>
        </w:rPr>
        <w:t>)</w:t>
      </w:r>
    </w:p>
    <w:p w14:paraId="6C6515C7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D016315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39431D22" w14:textId="77777777" w:rsidR="00AF1C2B" w:rsidRPr="001C202F" w:rsidRDefault="008337B0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_</w:t>
      </w:r>
      <w:r>
        <w:rPr>
          <w:rFonts w:cs="Arial"/>
          <w:b w:val="0"/>
          <w:sz w:val="18"/>
          <w:szCs w:val="18"/>
        </w:rPr>
        <w:tab/>
      </w:r>
    </w:p>
    <w:p w14:paraId="5EC1689B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ID:_______________ </w:t>
      </w:r>
    </w:p>
    <w:p w14:paraId="3CD6F88C" w14:textId="77777777" w:rsidR="00AF1C2B" w:rsidRPr="001C202F" w:rsidRDefault="00AF1C2B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ul):__________</w:t>
      </w:r>
      <w:r w:rsidR="008337B0">
        <w:rPr>
          <w:rFonts w:cs="Arial"/>
          <w:b w:val="0"/>
          <w:sz w:val="18"/>
          <w:szCs w:val="18"/>
        </w:rPr>
        <w:tab/>
      </w:r>
    </w:p>
    <w:p w14:paraId="1E09DE7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BA83945" w14:textId="77777777" w:rsidR="00BD04A7" w:rsidRPr="001C202F" w:rsidRDefault="00A77D84" w:rsidP="008337B0">
      <w:pPr>
        <w:pStyle w:val="Rubrik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8337B0">
        <w:rPr>
          <w:rFonts w:cs="Arial"/>
          <w:b w:val="0"/>
          <w:sz w:val="18"/>
          <w:szCs w:val="18"/>
        </w:rPr>
        <w:t>_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7FA9F530" w14:textId="77777777" w:rsidR="00BD04A7" w:rsidRPr="00D34BFC" w:rsidRDefault="00BD04A7" w:rsidP="008337B0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36302CA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2D99A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D6D2C41" w14:textId="77777777" w:rsidR="00AF1C2B" w:rsidRPr="001C202F" w:rsidRDefault="00AF1C2B" w:rsidP="008337B0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>view Date:_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6047B29F" w14:textId="77777777" w:rsidR="00BD04A7" w:rsidRDefault="00AF1C2B" w:rsidP="008337B0">
      <w:pPr>
        <w:pStyle w:val="Rubrik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99C6517" w14:textId="77777777" w:rsidR="00FB2F48" w:rsidRDefault="00FB2F48" w:rsidP="00FB2F48">
      <w:pPr>
        <w:pStyle w:val="Rubrik"/>
        <w:jc w:val="both"/>
        <w:rPr>
          <w:i/>
          <w:sz w:val="18"/>
          <w:szCs w:val="18"/>
        </w:rPr>
      </w:pPr>
    </w:p>
    <w:p w14:paraId="3FDEE957" w14:textId="77777777" w:rsidR="00FB2F48" w:rsidRPr="00E44F7D" w:rsidRDefault="00FB2F48" w:rsidP="00FB2F48">
      <w:pPr>
        <w:pStyle w:val="Rubrik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65AA7B1B" w14:textId="77777777" w:rsidR="00FB2F48" w:rsidRDefault="00FB2F4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841A61B" w14:textId="77777777" w:rsidR="00FB2F48" w:rsidRDefault="00FB2F4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98E37D7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8DDD21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00131BD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0D17933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042288" w:rsidSect="00FB2F48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F235FE2" w14:textId="63CA757D" w:rsidR="007D1F1C" w:rsidRDefault="00550C75" w:rsidP="00BC47C8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550C75">
        <w:rPr>
          <w:noProof/>
        </w:rPr>
        <w:lastRenderedPageBreak/>
        <w:drawing>
          <wp:anchor distT="0" distB="0" distL="114300" distR="114300" simplePos="0" relativeHeight="252127232" behindDoc="0" locked="0" layoutInCell="1" allowOverlap="1" wp14:anchorId="48417EB4" wp14:editId="690A34F8">
            <wp:simplePos x="0" y="0"/>
            <wp:positionH relativeFrom="margin">
              <wp:align>right</wp:align>
            </wp:positionH>
            <wp:positionV relativeFrom="paragraph">
              <wp:posOffset>281128</wp:posOffset>
            </wp:positionV>
            <wp:extent cx="6480810" cy="1372235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7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HLA-A low resolution</w:t>
      </w:r>
    </w:p>
    <w:p w14:paraId="1B225073" w14:textId="35C1B85C" w:rsidR="00354F70" w:rsidRPr="00354F70" w:rsidRDefault="00354F70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18"/>
          <w:szCs w:val="28"/>
        </w:rPr>
      </w:pPr>
    </w:p>
    <w:p w14:paraId="0E74FC1C" w14:textId="1933EC83" w:rsidR="0009433E" w:rsidRPr="00E94BC0" w:rsidRDefault="003D0DEE" w:rsidP="00354F70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38F877B8" w14:textId="797EFDE0" w:rsidR="00E94BC0" w:rsidRDefault="00E94BC0" w:rsidP="001D42E0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>
        <w:rPr>
          <w:rFonts w:ascii="Arial" w:hAnsi="Arial" w:cs="Arial"/>
          <w:b/>
          <w:smallCaps/>
          <w:sz w:val="28"/>
          <w:szCs w:val="28"/>
        </w:rPr>
        <w:t>HLA-B</w:t>
      </w:r>
      <w:r w:rsidRPr="00A72FB9">
        <w:rPr>
          <w:rFonts w:ascii="Arial" w:hAnsi="Arial" w:cs="Arial"/>
          <w:b/>
          <w:smallCaps/>
          <w:sz w:val="28"/>
          <w:szCs w:val="28"/>
        </w:rPr>
        <w:t xml:space="preserve"> low resolution</w:t>
      </w:r>
    </w:p>
    <w:p w14:paraId="1BF9B369" w14:textId="561F0206" w:rsidR="001D42E0" w:rsidRPr="001D42E0" w:rsidRDefault="00550C75" w:rsidP="001D42E0">
      <w:pPr>
        <w:rPr>
          <w:rFonts w:ascii="Arial" w:hAnsi="Arial" w:cs="Arial"/>
          <w:b/>
          <w:smallCaps/>
          <w:sz w:val="28"/>
          <w:szCs w:val="28"/>
        </w:rPr>
      </w:pPr>
      <w:r w:rsidRPr="00550C75">
        <w:rPr>
          <w:noProof/>
        </w:rPr>
        <w:drawing>
          <wp:anchor distT="0" distB="0" distL="114300" distR="114300" simplePos="0" relativeHeight="252128256" behindDoc="0" locked="0" layoutInCell="1" allowOverlap="1" wp14:anchorId="1AABD850" wp14:editId="7E9D8C5F">
            <wp:simplePos x="0" y="0"/>
            <wp:positionH relativeFrom="margin">
              <wp:align>right</wp:align>
            </wp:positionH>
            <wp:positionV relativeFrom="paragraph">
              <wp:posOffset>1328572</wp:posOffset>
            </wp:positionV>
            <wp:extent cx="6480810" cy="150749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50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50C75">
        <w:rPr>
          <w:noProof/>
        </w:rPr>
        <w:drawing>
          <wp:inline distT="0" distB="0" distL="0" distR="0" wp14:anchorId="52F2302E" wp14:editId="215547C8">
            <wp:extent cx="6480810" cy="123698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3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D1E19" w14:textId="635F3271" w:rsidR="001D42E0" w:rsidRDefault="001D42E0" w:rsidP="001D42E0">
      <w:pPr>
        <w:rPr>
          <w:rFonts w:ascii="Arial" w:hAnsi="Arial" w:cs="Arial"/>
          <w:spacing w:val="-2"/>
          <w:sz w:val="16"/>
          <w:szCs w:val="16"/>
        </w:rPr>
      </w:pPr>
    </w:p>
    <w:p w14:paraId="0AC88445" w14:textId="2B910BB4" w:rsidR="00F22B7E" w:rsidRDefault="00550C75" w:rsidP="00991B4D">
      <w:pPr>
        <w:ind w:left="720" w:firstLine="720"/>
        <w:rPr>
          <w:rFonts w:ascii="Arial" w:hAnsi="Arial" w:cs="Arial"/>
          <w:b/>
          <w:smallCaps/>
          <w:sz w:val="28"/>
          <w:szCs w:val="28"/>
        </w:rPr>
      </w:pPr>
      <w:r w:rsidRPr="00550C75">
        <w:rPr>
          <w:noProof/>
        </w:rPr>
        <w:drawing>
          <wp:anchor distT="0" distB="0" distL="114300" distR="114300" simplePos="0" relativeHeight="252129280" behindDoc="0" locked="0" layoutInCell="1" allowOverlap="1" wp14:anchorId="13C0094B" wp14:editId="767AB574">
            <wp:simplePos x="0" y="0"/>
            <wp:positionH relativeFrom="margin">
              <wp:align>left</wp:align>
            </wp:positionH>
            <wp:positionV relativeFrom="paragraph">
              <wp:posOffset>204470</wp:posOffset>
            </wp:positionV>
            <wp:extent cx="6239510" cy="1190625"/>
            <wp:effectExtent l="0" t="0" r="8890" b="9525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951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1B4D">
        <w:rPr>
          <w:rFonts w:ascii="Arial" w:hAnsi="Arial" w:cs="Arial"/>
          <w:b/>
          <w:smallCaps/>
          <w:sz w:val="28"/>
          <w:szCs w:val="28"/>
        </w:rPr>
        <w:t xml:space="preserve">                                      H</w:t>
      </w:r>
      <w:r w:rsidR="00F22B7E" w:rsidRPr="00A72FB9">
        <w:rPr>
          <w:rFonts w:ascii="Arial" w:hAnsi="Arial" w:cs="Arial"/>
          <w:b/>
          <w:smallCaps/>
          <w:sz w:val="28"/>
          <w:szCs w:val="28"/>
        </w:rPr>
        <w:t>LA-</w:t>
      </w:r>
      <w:r w:rsidR="00F22B7E">
        <w:rPr>
          <w:rFonts w:ascii="Arial" w:hAnsi="Arial" w:cs="Arial"/>
          <w:b/>
          <w:smallCaps/>
          <w:sz w:val="28"/>
          <w:szCs w:val="28"/>
        </w:rPr>
        <w:t>C</w:t>
      </w:r>
      <w:r w:rsidR="00F22B7E" w:rsidRPr="00A72FB9">
        <w:rPr>
          <w:rFonts w:ascii="Arial" w:hAnsi="Arial" w:cs="Arial"/>
          <w:b/>
          <w:smallCaps/>
          <w:sz w:val="28"/>
          <w:szCs w:val="28"/>
        </w:rPr>
        <w:t xml:space="preserve"> low resolution</w:t>
      </w:r>
    </w:p>
    <w:p w14:paraId="4987061C" w14:textId="21BEB0CA" w:rsidR="00354F70" w:rsidRPr="00354F70" w:rsidRDefault="00354F70" w:rsidP="00F22B7E">
      <w:pPr>
        <w:jc w:val="center"/>
        <w:rPr>
          <w:rFonts w:ascii="Arial" w:hAnsi="Arial" w:cs="Arial"/>
          <w:b/>
          <w:smallCaps/>
          <w:sz w:val="18"/>
          <w:szCs w:val="28"/>
        </w:rPr>
      </w:pPr>
    </w:p>
    <w:p w14:paraId="19A3E9C7" w14:textId="74587121" w:rsidR="00CC7056" w:rsidRPr="00CC7056" w:rsidRDefault="00CC7056" w:rsidP="00354F70">
      <w:pPr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C023F1B" w14:textId="48B52598" w:rsidR="00F36184" w:rsidRPr="00935B48" w:rsidRDefault="00F36184" w:rsidP="00354F70">
      <w:pPr>
        <w:rPr>
          <w:rFonts w:ascii="Arial" w:hAnsi="Arial" w:cs="Arial"/>
          <w:b/>
          <w:smallCaps/>
          <w:sz w:val="28"/>
          <w:szCs w:val="2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CC705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5D3BCDF7" w14:textId="3B621495" w:rsidR="00F36184" w:rsidRPr="0033413D" w:rsidRDefault="00F36184" w:rsidP="00F36184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CC705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A5970CB" w14:textId="77777777" w:rsidR="00935B48" w:rsidRDefault="00935B48" w:rsidP="00E94BC0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4490373" w14:textId="77777777" w:rsidR="00E94BC0" w:rsidRDefault="00E94BC0" w:rsidP="00E94BC0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7AE2B732" w14:textId="77777777" w:rsidR="00E4496E" w:rsidRDefault="00E4496E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7016153C" w14:textId="2E6BDBF9" w:rsidR="00E94BC0" w:rsidRDefault="00E94BC0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1A39A36C" w14:textId="77777777" w:rsidR="00E94BC0" w:rsidRDefault="00E94BC0" w:rsidP="00E94BC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303F2D31" w14:textId="77777777" w:rsidR="00E94BC0" w:rsidRDefault="00E94BC0" w:rsidP="006D4F0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95A5981" w14:textId="5C5DEB5E" w:rsidR="00991B4D" w:rsidRDefault="00991B4D" w:rsidP="006D4F02">
      <w:pPr>
        <w:suppressAutoHyphens/>
        <w:jc w:val="center"/>
        <w:rPr>
          <w:rFonts w:ascii="Arial" w:hAnsi="Arial"/>
          <w:b/>
          <w:spacing w:val="-3"/>
        </w:rPr>
      </w:pPr>
    </w:p>
    <w:p w14:paraId="1A1B665E" w14:textId="2832E93C" w:rsidR="004F7F67" w:rsidRDefault="004F7F67" w:rsidP="006D4F02">
      <w:pPr>
        <w:suppressAutoHyphens/>
        <w:jc w:val="center"/>
        <w:rPr>
          <w:rFonts w:ascii="Arial" w:hAnsi="Arial"/>
          <w:b/>
          <w:spacing w:val="-3"/>
        </w:rPr>
      </w:pPr>
    </w:p>
    <w:p w14:paraId="442A6868" w14:textId="29F42DCE" w:rsidR="004F7F67" w:rsidRDefault="004F7F67" w:rsidP="006D4F02">
      <w:pPr>
        <w:suppressAutoHyphens/>
        <w:jc w:val="center"/>
        <w:rPr>
          <w:rFonts w:ascii="Arial" w:hAnsi="Arial"/>
          <w:b/>
          <w:spacing w:val="-3"/>
        </w:rPr>
      </w:pPr>
    </w:p>
    <w:p w14:paraId="178E1161" w14:textId="77777777" w:rsidR="004F7F67" w:rsidRDefault="004F7F67" w:rsidP="006D4F02">
      <w:pPr>
        <w:suppressAutoHyphens/>
        <w:jc w:val="center"/>
        <w:rPr>
          <w:rFonts w:ascii="Arial" w:hAnsi="Arial"/>
          <w:b/>
          <w:spacing w:val="-3"/>
        </w:rPr>
      </w:pPr>
    </w:p>
    <w:p w14:paraId="09A8A659" w14:textId="32051DF0" w:rsidR="004D6E2F" w:rsidRPr="004F7F67" w:rsidRDefault="004D6E2F" w:rsidP="006D4F02">
      <w:pPr>
        <w:suppressAutoHyphens/>
        <w:jc w:val="center"/>
        <w:rPr>
          <w:rFonts w:ascii="Arial" w:hAnsi="Arial"/>
          <w:b/>
          <w:spacing w:val="-3"/>
        </w:rPr>
      </w:pPr>
      <w:r w:rsidRPr="004F7F67">
        <w:rPr>
          <w:rFonts w:ascii="Arial" w:hAnsi="Arial"/>
          <w:b/>
          <w:spacing w:val="-3"/>
        </w:rPr>
        <w:lastRenderedPageBreak/>
        <w:t>HLA-A low resolution primer set</w:t>
      </w:r>
      <w:r w:rsidRPr="004F7F67">
        <w:rPr>
          <w:rFonts w:ascii="Arial" w:hAnsi="Arial"/>
          <w:b/>
          <w:spacing w:val="-3"/>
        </w:rPr>
        <w:fldChar w:fldCharType="begin"/>
      </w:r>
      <w:r w:rsidRPr="004F7F67">
        <w:rPr>
          <w:rFonts w:ascii="Arial" w:hAnsi="Arial"/>
          <w:b/>
          <w:spacing w:val="-3"/>
        </w:rPr>
        <w:instrText xml:space="preserve">PRIVATE </w:instrText>
      </w:r>
      <w:r w:rsidRPr="004F7F67">
        <w:rPr>
          <w:rFonts w:ascii="Arial" w:hAnsi="Arial"/>
          <w:b/>
          <w:spacing w:val="-3"/>
        </w:rPr>
        <w:fldChar w:fldCharType="end"/>
      </w:r>
    </w:p>
    <w:p w14:paraId="260260E1" w14:textId="77777777" w:rsidR="006479D6" w:rsidRPr="004F7F67" w:rsidRDefault="006479D6" w:rsidP="00246EE3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689EF1AF" w14:textId="3BCFE6B8" w:rsidR="00665A2E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34AAAC67" w14:textId="31D2FD29" w:rsidR="00665A2E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>Primer mix 3 may faintly amplify the A*30:04:01:01-30:04:03, 30:06, 30:09:01:01-30:09:01:02, 30:17, 30:29, 30:46, 30:77, 30:89-30:90, 30:99, 30:103, 30:105, 30:117, 30:139, 30:150, 30:155, 30:160 and 30:183 alleles.</w:t>
      </w:r>
    </w:p>
    <w:p w14:paraId="12A4BF7E" w14:textId="0646CFFC" w:rsidR="00665A2E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>Primer mix 6 may give rise to a lower yield of A*23 alleles than the other A low primer mixes.</w:t>
      </w:r>
    </w:p>
    <w:p w14:paraId="5552F09B" w14:textId="65A5B1F7" w:rsidR="00665A2E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>Primer mix 9 may weakly amplify the A*34 alleles.</w:t>
      </w:r>
    </w:p>
    <w:p w14:paraId="69E54E1C" w14:textId="20A92C25" w:rsidR="00665A2E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>Primer mixes 6, 10, 13, 14 and 20 have a tendency to giving rise to primer oligomer formation.</w:t>
      </w:r>
    </w:p>
    <w:p w14:paraId="1CF28647" w14:textId="07C97337" w:rsidR="00665A2E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>Primer mix 22 might faintly amplify most A*11 alleles.</w:t>
      </w:r>
    </w:p>
    <w:p w14:paraId="1F16202C" w14:textId="310278A5" w:rsidR="00665A2E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>Primer mixes 15 and 24 may give rise to a lower yield of HLA-specific PCR product than the other HLA-A low primer mixes.</w:t>
      </w:r>
    </w:p>
    <w:p w14:paraId="63956BB6" w14:textId="75B67C62" w:rsidR="0023798A" w:rsidRPr="004F7F67" w:rsidRDefault="00665A2E" w:rsidP="00665A2E">
      <w:pPr>
        <w:suppressAutoHyphens/>
        <w:ind w:right="-1"/>
        <w:rPr>
          <w:rFonts w:ascii="Arial" w:hAnsi="Arial" w:cs="Arial"/>
          <w:iCs/>
          <w:sz w:val="18"/>
          <w:szCs w:val="18"/>
          <w:lang w:eastAsia="sv-SE"/>
        </w:rPr>
      </w:pPr>
      <w:r w:rsidRPr="004F7F67">
        <w:rPr>
          <w:rFonts w:ascii="Arial" w:hAnsi="Arial" w:cs="Arial"/>
          <w:iCs/>
          <w:sz w:val="18"/>
          <w:szCs w:val="18"/>
          <w:lang w:eastAsia="sv-SE"/>
        </w:rPr>
        <w:t>Primer mixes 7, 15, 20, 22 and 24 may have tendencies of unspecific amplifications.</w:t>
      </w:r>
    </w:p>
    <w:p w14:paraId="74CEAEB0" w14:textId="77777777" w:rsidR="00665A2E" w:rsidRPr="004F7F67" w:rsidRDefault="00665A2E" w:rsidP="00665A2E">
      <w:pPr>
        <w:suppressAutoHyphens/>
        <w:ind w:right="-1"/>
        <w:rPr>
          <w:rFonts w:ascii="Arial" w:hAnsi="Arial"/>
          <w:b/>
          <w:spacing w:val="-3"/>
        </w:rPr>
      </w:pPr>
    </w:p>
    <w:p w14:paraId="1CA24F06" w14:textId="07C6757A" w:rsidR="003177E1" w:rsidRPr="004F7F67" w:rsidRDefault="004D6E2F" w:rsidP="00C114F0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4F7F67">
        <w:rPr>
          <w:rFonts w:ascii="Arial" w:hAnsi="Arial"/>
          <w:b/>
          <w:spacing w:val="-3"/>
        </w:rPr>
        <w:t>HLA-B low resolution primer set</w:t>
      </w:r>
    </w:p>
    <w:p w14:paraId="19BE6024" w14:textId="77777777" w:rsidR="004D6E2F" w:rsidRPr="004F7F67" w:rsidRDefault="004D6E2F" w:rsidP="003177E1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4F7F67">
        <w:rPr>
          <w:rFonts w:ascii="Arial" w:hAnsi="Arial"/>
          <w:b/>
          <w:spacing w:val="-3"/>
        </w:rPr>
        <w:fldChar w:fldCharType="begin"/>
      </w:r>
      <w:r w:rsidRPr="004F7F67">
        <w:rPr>
          <w:rFonts w:ascii="Arial" w:hAnsi="Arial"/>
          <w:b/>
          <w:spacing w:val="-3"/>
        </w:rPr>
        <w:instrText xml:space="preserve">PRIVATE </w:instrText>
      </w:r>
      <w:r w:rsidRPr="004F7F67">
        <w:rPr>
          <w:rFonts w:ascii="Arial" w:hAnsi="Arial"/>
          <w:b/>
          <w:spacing w:val="-3"/>
        </w:rPr>
        <w:fldChar w:fldCharType="end"/>
      </w:r>
    </w:p>
    <w:p w14:paraId="121AAE21" w14:textId="299F261B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2496D7F2" w14:textId="5985A4A9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>Primer mix 28 may give rise to a lower yield of HLA-specific PCR product than the other HLA-B low resolution primer mixes in B*40, B*41, B*45, B*49 and B*50 alleles.</w:t>
      </w:r>
    </w:p>
    <w:p w14:paraId="49E71BFB" w14:textId="770AD2D7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>Primer mixes 28, 29, 33, 38 and 63 may give rise to a lower yield of HLA-specific PCR product than the other HLA-B low resolution primer mixes.</w:t>
      </w:r>
    </w:p>
    <w:p w14:paraId="42294772" w14:textId="05B66F3E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>Primer mixes 33, 42</w:t>
      </w:r>
      <w:r w:rsidR="00AB1928">
        <w:rPr>
          <w:rFonts w:ascii="Arial" w:hAnsi="Arial"/>
          <w:spacing w:val="-2"/>
          <w:sz w:val="18"/>
          <w:szCs w:val="18"/>
        </w:rPr>
        <w:t>,</w:t>
      </w:r>
      <w:r w:rsidRPr="004F7F67">
        <w:rPr>
          <w:rFonts w:ascii="Arial" w:hAnsi="Arial"/>
          <w:spacing w:val="-2"/>
          <w:sz w:val="18"/>
          <w:szCs w:val="18"/>
        </w:rPr>
        <w:t xml:space="preserve"> 52</w:t>
      </w:r>
      <w:r w:rsidR="00AB1928">
        <w:rPr>
          <w:rFonts w:ascii="Arial" w:hAnsi="Arial"/>
          <w:spacing w:val="-2"/>
          <w:sz w:val="18"/>
          <w:szCs w:val="18"/>
        </w:rPr>
        <w:t xml:space="preserve"> and 62</w:t>
      </w:r>
      <w:r w:rsidRPr="004F7F67">
        <w:rPr>
          <w:rFonts w:ascii="Arial" w:hAnsi="Arial"/>
          <w:spacing w:val="-2"/>
          <w:sz w:val="18"/>
          <w:szCs w:val="18"/>
        </w:rPr>
        <w:t xml:space="preserve"> may have tendencies of unspecific amplifications, most pronounced in primer mix 33.</w:t>
      </w:r>
    </w:p>
    <w:p w14:paraId="44A6C365" w14:textId="5056C55D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>Primer mixes 25, 27, 38, 41, 42, 43, 44, 50, 58, 67 and 69 have a tendency to giving rise to primer oligomer formation.</w:t>
      </w:r>
    </w:p>
    <w:p w14:paraId="4CA2D182" w14:textId="0D4A3229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>The B*57 and B*58 alleles might be faintly amplified by primer mix 33.</w:t>
      </w:r>
    </w:p>
    <w:p w14:paraId="1D4C3D93" w14:textId="430632F9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>The C*17:01 to C*17:04 alleles might be faintly amplified by primer mix 49.</w:t>
      </w:r>
    </w:p>
    <w:p w14:paraId="10E2DF9C" w14:textId="717CA073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 xml:space="preserve">Primer mix 67 may generate a false positive band of about 800 base pairs. This band should be disregarded when interpreting HLA-B low resolution </w:t>
      </w:r>
      <w:proofErr w:type="spellStart"/>
      <w:r w:rsidRPr="004F7F67">
        <w:rPr>
          <w:rFonts w:ascii="Arial" w:hAnsi="Arial"/>
          <w:spacing w:val="-2"/>
          <w:sz w:val="18"/>
          <w:szCs w:val="18"/>
        </w:rPr>
        <w:t>typings</w:t>
      </w:r>
      <w:proofErr w:type="spellEnd"/>
      <w:r w:rsidRPr="004F7F67">
        <w:rPr>
          <w:rFonts w:ascii="Arial" w:hAnsi="Arial"/>
          <w:spacing w:val="-2"/>
          <w:sz w:val="18"/>
          <w:szCs w:val="18"/>
        </w:rPr>
        <w:t>.</w:t>
      </w:r>
    </w:p>
    <w:p w14:paraId="6AA927C8" w14:textId="6B406817" w:rsidR="00665A2E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>Primer mix 63 may give rise to a lower yield of B*54 alleles than the other B low primer mixes.</w:t>
      </w:r>
    </w:p>
    <w:p w14:paraId="44D3D5F9" w14:textId="12FDAECF" w:rsidR="0023798A" w:rsidRPr="004F7F67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4F7F67">
        <w:rPr>
          <w:rFonts w:ascii="Arial" w:hAnsi="Arial"/>
          <w:spacing w:val="-2"/>
          <w:sz w:val="18"/>
          <w:szCs w:val="18"/>
        </w:rPr>
        <w:t>The Bw4-associated HLA-A specificities A9, A23, A24, A2403, A25 and A32 are not amplified by the primer pair in primer mix 70.</w:t>
      </w:r>
    </w:p>
    <w:p w14:paraId="2927E3BD" w14:textId="77777777" w:rsidR="00665A2E" w:rsidRPr="004F7F67" w:rsidRDefault="00665A2E" w:rsidP="00665A2E">
      <w:pPr>
        <w:suppressAutoHyphens/>
        <w:ind w:right="-1"/>
        <w:rPr>
          <w:rFonts w:ascii="Arial" w:hAnsi="Arial"/>
          <w:b/>
          <w:spacing w:val="-3"/>
        </w:rPr>
      </w:pPr>
    </w:p>
    <w:p w14:paraId="48BFFB3C" w14:textId="76520D44" w:rsidR="003177E1" w:rsidRPr="004F7F67" w:rsidRDefault="00935B48" w:rsidP="003177E1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4F7F67">
        <w:rPr>
          <w:rFonts w:ascii="Arial" w:hAnsi="Arial"/>
          <w:b/>
          <w:spacing w:val="-3"/>
        </w:rPr>
        <w:t>HLA-C</w:t>
      </w:r>
      <w:r w:rsidR="004D6E2F" w:rsidRPr="004F7F67">
        <w:rPr>
          <w:rFonts w:ascii="Arial" w:hAnsi="Arial"/>
          <w:b/>
          <w:spacing w:val="-3"/>
        </w:rPr>
        <w:t xml:space="preserve"> low resolution primer set</w:t>
      </w:r>
    </w:p>
    <w:p w14:paraId="08160C42" w14:textId="77777777" w:rsidR="00447985" w:rsidRPr="004F7F67" w:rsidRDefault="00447985" w:rsidP="003177E1">
      <w:pPr>
        <w:suppressAutoHyphens/>
        <w:ind w:right="-1"/>
        <w:jc w:val="center"/>
        <w:rPr>
          <w:rFonts w:ascii="Arial" w:hAnsi="Arial"/>
          <w:b/>
          <w:spacing w:val="-3"/>
          <w:sz w:val="22"/>
          <w:szCs w:val="22"/>
        </w:rPr>
      </w:pPr>
    </w:p>
    <w:p w14:paraId="7B2594B2" w14:textId="605E8A2E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>HLA-specific PCR products shorter than 125 base pairs have a lower intensity and are less sharp than longer PCR products.</w:t>
      </w:r>
    </w:p>
    <w:p w14:paraId="6BC65B6F" w14:textId="25E7DDDB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>Primer mix 74 will for most C*02 alleles give rise to two specific PCR fragments.</w:t>
      </w:r>
    </w:p>
    <w:p w14:paraId="33AEAB62" w14:textId="4B36D78D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>Primer mix 76 will for most C*03 alleles give rise to two specific PCR fragments.</w:t>
      </w:r>
    </w:p>
    <w:p w14:paraId="4EF1A465" w14:textId="11F81085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>Primer mix 81 will for most C*07 alleles give rise to two specific PCR fragments.</w:t>
      </w:r>
    </w:p>
    <w:p w14:paraId="273C8FB5" w14:textId="749E7F0D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>Primer mix 82 will for most C*08 alleles give rise to multiple specific PCR fragments.</w:t>
      </w:r>
    </w:p>
    <w:p w14:paraId="5961E480" w14:textId="7F7D1386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>Primer mix 89 will for most C*15 alleles give rise to two specific PCR fragments.</w:t>
      </w:r>
    </w:p>
    <w:p w14:paraId="1B87E2DC" w14:textId="7C436066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>Primer mixes 84, 85 and 91 may have tendencies of unspecific amplifications.</w:t>
      </w:r>
    </w:p>
    <w:p w14:paraId="4716DC07" w14:textId="12E03E6C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>Primer mixes 88 and 90 have a tendency to giving rise to primer oligomer formation.</w:t>
      </w:r>
    </w:p>
    <w:p w14:paraId="5303C4AB" w14:textId="5EFD8BD1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>Primer mixes 75, 78, 80, 82, 87, 88, 94 and 95 may give rise to a lower yield of HLA-specific PCR fragments than the other HLA-C low resolution primer mixes.</w:t>
      </w:r>
    </w:p>
    <w:p w14:paraId="529CC2F0" w14:textId="0229544D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>Primer mix 86 might faintly amplify most C*01 and the C*14 alleles.</w:t>
      </w:r>
    </w:p>
    <w:p w14:paraId="62EF63D3" w14:textId="6E6B3F33" w:rsidR="00665A2E" w:rsidRPr="004F7F67" w:rsidRDefault="00665A2E" w:rsidP="00665A2E">
      <w:pPr>
        <w:pStyle w:val="Brdtext2"/>
        <w:rPr>
          <w:bCs/>
          <w:spacing w:val="-3"/>
          <w:sz w:val="18"/>
          <w:szCs w:val="18"/>
          <w:lang w:val="en-GB"/>
        </w:rPr>
      </w:pPr>
      <w:r w:rsidRPr="004F7F67">
        <w:rPr>
          <w:bCs/>
          <w:spacing w:val="-3"/>
          <w:sz w:val="18"/>
          <w:szCs w:val="18"/>
          <w:lang w:val="en-GB"/>
        </w:rPr>
        <w:t>In primer mix 90 the positive control band may be weaker than for other HLA-C low resolution primer mixes.</w:t>
      </w:r>
    </w:p>
    <w:p w14:paraId="76A95FD9" w14:textId="5E5C38D8" w:rsidR="000F2D31" w:rsidRDefault="00665A2E" w:rsidP="00665A2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4F7F67">
        <w:rPr>
          <w:bCs/>
          <w:spacing w:val="-3"/>
          <w:sz w:val="18"/>
          <w:szCs w:val="18"/>
          <w:lang w:val="en-GB"/>
        </w:rPr>
        <w:t xml:space="preserve">Primer mix 96 contains a negative control, which will amplify the majority of HLA amplicons as well as the amplicons </w:t>
      </w:r>
      <w:r w:rsidRPr="00665A2E">
        <w:rPr>
          <w:bCs/>
          <w:spacing w:val="-3"/>
          <w:sz w:val="18"/>
          <w:szCs w:val="18"/>
          <w:lang w:val="en-GB"/>
        </w:rPr>
        <w:t>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52EFD8F7" w14:textId="77777777" w:rsidR="006F34DD" w:rsidRDefault="006F34DD" w:rsidP="000F2D3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  <w:sectPr w:rsidR="006F34DD" w:rsidSect="004E2A15">
          <w:headerReference w:type="even" r:id="rId15"/>
          <w:pgSz w:w="11907" w:h="16840" w:code="9"/>
          <w:pgMar w:top="1701" w:right="850" w:bottom="1701" w:left="851" w:header="584" w:footer="720" w:gutter="0"/>
          <w:cols w:space="720"/>
          <w:docGrid w:linePitch="360"/>
        </w:sectPr>
      </w:pPr>
    </w:p>
    <w:p w14:paraId="566359D7" w14:textId="437E7887" w:rsidR="00354F70" w:rsidRPr="006F34DD" w:rsidRDefault="000F2D31" w:rsidP="008620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lastRenderedPageBreak/>
        <w:t>HLA-A</w:t>
      </w:r>
      <w:r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3C7A6C57" w14:textId="798F1D44" w:rsidR="00224C40" w:rsidRPr="002207AF" w:rsidRDefault="00544B24" w:rsidP="00E95DC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139"/>
        </w:tabs>
        <w:jc w:val="left"/>
        <w:rPr>
          <w:b/>
          <w:spacing w:val="-3"/>
          <w:sz w:val="24"/>
          <w:szCs w:val="24"/>
        </w:rPr>
      </w:pPr>
      <w:r w:rsidRPr="00544B24">
        <w:rPr>
          <w:noProof/>
        </w:rPr>
        <w:drawing>
          <wp:anchor distT="0" distB="0" distL="114300" distR="114300" simplePos="0" relativeHeight="252193792" behindDoc="0" locked="0" layoutInCell="1" allowOverlap="1" wp14:anchorId="77CB5215" wp14:editId="1818CF31">
            <wp:simplePos x="0" y="0"/>
            <wp:positionH relativeFrom="margin">
              <wp:align>left</wp:align>
            </wp:positionH>
            <wp:positionV relativeFrom="paragraph">
              <wp:posOffset>69342</wp:posOffset>
            </wp:positionV>
            <wp:extent cx="6120000" cy="7966800"/>
            <wp:effectExtent l="0" t="0" r="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79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5DC4">
        <w:rPr>
          <w:b/>
          <w:spacing w:val="-3"/>
          <w:sz w:val="24"/>
          <w:szCs w:val="24"/>
        </w:rPr>
        <w:tab/>
      </w:r>
    </w:p>
    <w:p w14:paraId="3F9B1A46" w14:textId="4548165F" w:rsidR="00AC3DAF" w:rsidRDefault="00AC3DAF" w:rsidP="00B5188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br w:type="page"/>
      </w:r>
    </w:p>
    <w:p w14:paraId="3C4BD303" w14:textId="7BFAB598" w:rsidR="00AC3DAF" w:rsidRDefault="00544B24" w:rsidP="00B5188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544B24">
        <w:rPr>
          <w:noProof/>
        </w:rPr>
        <w:lastRenderedPageBreak/>
        <w:drawing>
          <wp:anchor distT="0" distB="0" distL="114300" distR="114300" simplePos="0" relativeHeight="252194816" behindDoc="0" locked="0" layoutInCell="1" allowOverlap="1" wp14:anchorId="5E90DD57" wp14:editId="771E55B5">
            <wp:simplePos x="0" y="0"/>
            <wp:positionH relativeFrom="margin">
              <wp:align>left</wp:align>
            </wp:positionH>
            <wp:positionV relativeFrom="paragraph">
              <wp:posOffset>10490</wp:posOffset>
            </wp:positionV>
            <wp:extent cx="6119495" cy="8420100"/>
            <wp:effectExtent l="0" t="0" r="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495" cy="842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DAF">
        <w:rPr>
          <w:b/>
          <w:spacing w:val="-3"/>
          <w:sz w:val="24"/>
          <w:szCs w:val="24"/>
        </w:rPr>
        <w:br w:type="page"/>
      </w:r>
    </w:p>
    <w:p w14:paraId="70C01CA3" w14:textId="00B5667A" w:rsidR="00D17D30" w:rsidRDefault="007C5362" w:rsidP="008620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7C5362">
        <w:rPr>
          <w:noProof/>
        </w:rPr>
        <w:lastRenderedPageBreak/>
        <w:drawing>
          <wp:anchor distT="0" distB="0" distL="114300" distR="114300" simplePos="0" relativeHeight="252195840" behindDoc="0" locked="0" layoutInCell="1" allowOverlap="1" wp14:anchorId="647710CB" wp14:editId="4B4D690C">
            <wp:simplePos x="0" y="0"/>
            <wp:positionH relativeFrom="column">
              <wp:posOffset>940</wp:posOffset>
            </wp:positionH>
            <wp:positionV relativeFrom="paragraph">
              <wp:posOffset>3505</wp:posOffset>
            </wp:positionV>
            <wp:extent cx="6120000" cy="8434800"/>
            <wp:effectExtent l="0" t="0" r="0" b="4445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843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393C61" w14:textId="116885F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456B11B" w14:textId="71E80309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44FC94A" w14:textId="19479789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3B7F289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B9FF7F5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87186F1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475E881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0E4E466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848BCDF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1BC6434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F8B5D72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E8BA98F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8739723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24502F9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8A038FD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98B8AA2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4370D93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CE877F4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A6091B0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9D93C50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16E2544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9A5D6B9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6A97AE2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8EF45CF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55619CF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11F03BB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0DB5728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B6E3AA2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A9F0386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413BEA1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623BBFF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118D9D9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2F99766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24B29DD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4186A1C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657F59A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74FCD66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EC1B75B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F7C4884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8395808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89F5E55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194959E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C09951D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B6AC84B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B9F7652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F4F3740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273ECE4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6D7AE11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DCF10C0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9FB4B29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5DD368B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DB41A07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9043D0B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A805B43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36BCCC2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94AB7BD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40E236A" w14:textId="77777777" w:rsidR="009C3F52" w:rsidRDefault="009C3F5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7B0045F" w14:textId="77777777" w:rsidR="00A83C40" w:rsidRDefault="00A83C40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8F0915C" w14:textId="77777777" w:rsidR="00A83C40" w:rsidRDefault="00A83C40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A154749" w14:textId="77777777" w:rsidR="00A83C40" w:rsidRDefault="00A83C40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0E3DE3D" w14:textId="77777777" w:rsidR="00A83C40" w:rsidRDefault="00A83C40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1CD50DD" w14:textId="77777777" w:rsidR="00A83C40" w:rsidRDefault="00A83C40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0D4CBE0" w14:textId="77777777" w:rsidR="00A83C40" w:rsidRDefault="00A83C40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6757E40" w14:textId="37B69355" w:rsidR="00A83C40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7C5362">
        <w:rPr>
          <w:noProof/>
        </w:rPr>
        <w:lastRenderedPageBreak/>
        <w:drawing>
          <wp:anchor distT="0" distB="0" distL="114300" distR="114300" simplePos="0" relativeHeight="252196864" behindDoc="0" locked="0" layoutInCell="1" allowOverlap="1" wp14:anchorId="5AFD8EB0" wp14:editId="518171B6">
            <wp:simplePos x="0" y="0"/>
            <wp:positionH relativeFrom="column">
              <wp:posOffset>940</wp:posOffset>
            </wp:positionH>
            <wp:positionV relativeFrom="paragraph">
              <wp:posOffset>3505</wp:posOffset>
            </wp:positionV>
            <wp:extent cx="6120000" cy="8082000"/>
            <wp:effectExtent l="0" t="0" r="0" b="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808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4B052B" w14:textId="77777777" w:rsidR="00A83C40" w:rsidRDefault="00A83C40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F5D0BC8" w14:textId="3C95EFD3" w:rsidR="00A83C40" w:rsidRDefault="00A83C40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F1E4964" w14:textId="21405F63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D98143C" w14:textId="0E4D0F4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D4FC33A" w14:textId="380156E5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66F6C54" w14:textId="1B9BA3E4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CEB1F58" w14:textId="231E51AE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D304A77" w14:textId="20A5914C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AC3D0D4" w14:textId="152EFBAE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467A118F" w14:textId="54008280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29B4364" w14:textId="09751378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6B78A8A6" w14:textId="0EEAE224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63F2400A" w14:textId="5F8FABFA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5C588B0" w14:textId="26198CE0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D3E250C" w14:textId="142015A1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DEA73EB" w14:textId="166DBB3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AB3F357" w14:textId="348B1996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761662F" w14:textId="4E99F8FB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3F1A235" w14:textId="67E889BE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EF92A98" w14:textId="17E3EAA1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1DACDB10" w14:textId="0B5CAD9D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D7D075E" w14:textId="4090AF36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99E9372" w14:textId="238B3450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E62A7DF" w14:textId="19CEE271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0D1C705" w14:textId="7ACCC69B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1CEC2691" w14:textId="2A903EB3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AC23171" w14:textId="06EFA2C8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2448755" w14:textId="0A0895F5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66D95D3" w14:textId="35196D82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B8AF45C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5471080" w14:textId="77777777" w:rsidR="00A83C40" w:rsidRDefault="00A83C40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C8F1814" w14:textId="77777777" w:rsidR="00A83C40" w:rsidRDefault="00A83C40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3E3C16D" w14:textId="77777777" w:rsidR="00A83C40" w:rsidRDefault="00A83C40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EB31765" w14:textId="77777777" w:rsidR="00A83C40" w:rsidRDefault="00A83C40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987D47D" w14:textId="77777777" w:rsidR="00A83C40" w:rsidRDefault="00A83C40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A715D63" w14:textId="77777777" w:rsidR="00A83C40" w:rsidRDefault="00A83C40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A158F08" w14:textId="77777777" w:rsidR="00A83C40" w:rsidRDefault="00A83C40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A8C3F91" w14:textId="77777777" w:rsidR="00A83C40" w:rsidRDefault="00A83C40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F709049" w14:textId="77777777" w:rsidR="00A83C40" w:rsidRDefault="00A83C40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EBE5D79" w14:textId="77777777" w:rsidR="00A83C40" w:rsidRDefault="00A83C40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BB84150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EC0A9A9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75C0B22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687A8EA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1700A7B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54C0D99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7885CD2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D22124F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25A90C6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9C3B1EC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0CE9603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C8BF81C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25A3DDC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66C71E9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A884637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A3245E6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8BBE562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9AD4B7B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874B329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E5F2E60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3ED2B72" w14:textId="04F57426" w:rsidR="007C5362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F62949">
        <w:rPr>
          <w:noProof/>
        </w:rPr>
        <w:lastRenderedPageBreak/>
        <w:drawing>
          <wp:anchor distT="0" distB="0" distL="114300" distR="114300" simplePos="0" relativeHeight="252197888" behindDoc="0" locked="0" layoutInCell="1" allowOverlap="1" wp14:anchorId="730BE02E" wp14:editId="4F372274">
            <wp:simplePos x="0" y="0"/>
            <wp:positionH relativeFrom="column">
              <wp:posOffset>940</wp:posOffset>
            </wp:positionH>
            <wp:positionV relativeFrom="paragraph">
              <wp:posOffset>3505</wp:posOffset>
            </wp:positionV>
            <wp:extent cx="6120000" cy="8294400"/>
            <wp:effectExtent l="0" t="0" r="0" b="0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829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919A5D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69999B1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93D19A3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E95102E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D89DDD8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F7C6B81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84122B2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72FF46F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6F14281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0511F69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2AF621D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48C1CC3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C372880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C64A692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A3FEA83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FDF544B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3286246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C596D10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F9F1A7B" w14:textId="77777777" w:rsidR="007C5362" w:rsidRDefault="007C5362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9B1E90F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8A03E56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5D88A4F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72894ED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AFE36DB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E93BCCF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4CBF156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E6A20EA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42A6E28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9CE8A0F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3FFC46B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C7B920D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D9EDEBE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6A642FD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7974589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E150627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AD39D9C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12F2139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ACEBEFC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E5D960C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201EFB3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4A5EDDF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F158B3D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037D643" w14:textId="49238209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24067DC" w14:textId="2BDD65E6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79AEF82" w14:textId="3DE34EF4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458C2BA" w14:textId="6C333C79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4A3E52C" w14:textId="1E9B7C2A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DF70D0E" w14:textId="19BCBBF6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8839917" w14:textId="6B95078E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F4FCAB2" w14:textId="431FEF19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B246328" w14:textId="7DFCBD89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4001FF6" w14:textId="73D70F7C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C79F033" w14:textId="0D009A9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B373FF6" w14:textId="419DA78B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8315DFB" w14:textId="78EF41E5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DBFD49F" w14:textId="134C96EE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C46E0A7" w14:textId="46256FB6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53B7B80" w14:textId="75FDA3EE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E86D7C6" w14:textId="36109994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5E083A8" w14:textId="0127830D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3DB33FB" w14:textId="6B660F1B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55E6BD4" w14:textId="525B88F1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CA17918" w14:textId="79AF44A3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3E926E3" w14:textId="699138DF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F62949">
        <w:rPr>
          <w:noProof/>
        </w:rPr>
        <w:lastRenderedPageBreak/>
        <w:drawing>
          <wp:anchor distT="0" distB="0" distL="114300" distR="114300" simplePos="0" relativeHeight="252198912" behindDoc="0" locked="0" layoutInCell="1" allowOverlap="1" wp14:anchorId="17B68B69" wp14:editId="1BC675FA">
            <wp:simplePos x="0" y="0"/>
            <wp:positionH relativeFrom="column">
              <wp:posOffset>940</wp:posOffset>
            </wp:positionH>
            <wp:positionV relativeFrom="paragraph">
              <wp:posOffset>3505</wp:posOffset>
            </wp:positionV>
            <wp:extent cx="6120000" cy="2282400"/>
            <wp:effectExtent l="0" t="0" r="0" b="3810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228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4006F9" w14:textId="6D583F91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D8B97F5" w14:textId="1F5193B5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79C4A6B" w14:textId="61DF9F2B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AEA2C94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D74FAE7" w14:textId="1BCA597F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CD80DFE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CA95552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78D7277" w14:textId="586D00CB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8C4431C" w14:textId="2E2B70D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394B4FB" w14:textId="0AEFE8F6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0C8EECC" w14:textId="277DE240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35D786F" w14:textId="53E2033B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0A2BE29" w14:textId="1E65E890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697A298" w14:textId="42458998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0BC6709" w14:textId="56C97D70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ADE223C" w14:textId="06D40FFF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07665F5" w14:textId="77777777" w:rsidR="00F62949" w:rsidRDefault="00F62949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42A4AD6" w14:textId="7DC65D46" w:rsidR="00992F9A" w:rsidRPr="00FA0AA8" w:rsidRDefault="00041B11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213ED4">
        <w:rPr>
          <w:b/>
          <w:spacing w:val="-3"/>
          <w:sz w:val="18"/>
          <w:szCs w:val="18"/>
          <w:vertAlign w:val="superscript"/>
        </w:rPr>
        <w:t>1</w:t>
      </w:r>
      <w:r w:rsidR="00992F9A" w:rsidRPr="00213ED4">
        <w:rPr>
          <w:rFonts w:cs="Arial"/>
          <w:spacing w:val="-3"/>
          <w:sz w:val="18"/>
          <w:szCs w:val="18"/>
        </w:rPr>
        <w:t xml:space="preserve">HLA-A, HLA-B and HLA-C alleles listed on the IMGT/HLA web page </w:t>
      </w:r>
      <w:r w:rsidR="006C74FB">
        <w:rPr>
          <w:rFonts w:cs="Arial"/>
          <w:spacing w:val="-3"/>
          <w:sz w:val="18"/>
          <w:szCs w:val="18"/>
        </w:rPr>
        <w:t>20</w:t>
      </w:r>
      <w:r w:rsidR="003C4502">
        <w:rPr>
          <w:rFonts w:cs="Arial"/>
          <w:spacing w:val="-3"/>
          <w:sz w:val="18"/>
          <w:szCs w:val="18"/>
        </w:rPr>
        <w:t>2</w:t>
      </w:r>
      <w:r w:rsidR="00342BF3">
        <w:rPr>
          <w:rFonts w:cs="Arial"/>
          <w:spacing w:val="-3"/>
          <w:sz w:val="18"/>
          <w:szCs w:val="18"/>
        </w:rPr>
        <w:t>2</w:t>
      </w:r>
      <w:r w:rsidR="007D7CC2">
        <w:rPr>
          <w:rFonts w:cs="Arial"/>
          <w:spacing w:val="-3"/>
          <w:sz w:val="18"/>
          <w:szCs w:val="18"/>
        </w:rPr>
        <w:t>-</w:t>
      </w:r>
      <w:r w:rsidR="00342BF3">
        <w:rPr>
          <w:rFonts w:cs="Arial"/>
          <w:spacing w:val="-3"/>
          <w:sz w:val="18"/>
          <w:szCs w:val="18"/>
        </w:rPr>
        <w:t>January</w:t>
      </w:r>
      <w:r w:rsidR="007D7CC2">
        <w:rPr>
          <w:rFonts w:cs="Arial"/>
          <w:spacing w:val="-3"/>
          <w:sz w:val="18"/>
          <w:szCs w:val="18"/>
        </w:rPr>
        <w:t>-</w:t>
      </w:r>
      <w:r w:rsidR="009C3F52">
        <w:rPr>
          <w:rFonts w:cs="Arial"/>
          <w:spacing w:val="-3"/>
          <w:sz w:val="18"/>
          <w:szCs w:val="18"/>
        </w:rPr>
        <w:t>1</w:t>
      </w:r>
      <w:r w:rsidR="00342BF3">
        <w:rPr>
          <w:rFonts w:cs="Arial"/>
          <w:spacing w:val="-3"/>
          <w:sz w:val="18"/>
          <w:szCs w:val="18"/>
        </w:rPr>
        <w:t>3</w:t>
      </w:r>
      <w:r w:rsidR="00992F9A" w:rsidRPr="00213ED4">
        <w:rPr>
          <w:rFonts w:cs="Arial"/>
          <w:spacing w:val="-3"/>
          <w:sz w:val="18"/>
          <w:szCs w:val="18"/>
        </w:rPr>
        <w:t xml:space="preserve">, release </w:t>
      </w:r>
      <w:r w:rsidR="006C74FB">
        <w:rPr>
          <w:rFonts w:cs="Arial"/>
          <w:spacing w:val="-3"/>
          <w:sz w:val="18"/>
          <w:szCs w:val="18"/>
        </w:rPr>
        <w:t>3.</w:t>
      </w:r>
      <w:r w:rsidR="009C3F52">
        <w:rPr>
          <w:rFonts w:cs="Arial"/>
          <w:spacing w:val="-3"/>
          <w:sz w:val="18"/>
          <w:szCs w:val="18"/>
        </w:rPr>
        <w:t>4</w:t>
      </w:r>
      <w:r w:rsidR="00342BF3">
        <w:rPr>
          <w:rFonts w:cs="Arial"/>
          <w:spacing w:val="-3"/>
          <w:sz w:val="18"/>
          <w:szCs w:val="18"/>
        </w:rPr>
        <w:t>7</w:t>
      </w:r>
      <w:r w:rsidR="00992F9A" w:rsidRPr="00213ED4">
        <w:rPr>
          <w:rFonts w:cs="Arial"/>
          <w:spacing w:val="-3"/>
          <w:sz w:val="18"/>
          <w:szCs w:val="18"/>
        </w:rPr>
        <w:t xml:space="preserve">.0, </w:t>
      </w:r>
      <w:hyperlink r:id="rId22" w:history="1">
        <w:r w:rsidR="00992F9A" w:rsidRPr="00213ED4">
          <w:rPr>
            <w:rStyle w:val="Hyperlnk"/>
            <w:rFonts w:cs="Arial"/>
            <w:spacing w:val="-3"/>
            <w:sz w:val="18"/>
            <w:szCs w:val="18"/>
          </w:rPr>
          <w:t>www.ebi.ac.uk/imgt/hla</w:t>
        </w:r>
      </w:hyperlink>
      <w:r w:rsidR="00992F9A" w:rsidRPr="00213ED4">
        <w:rPr>
          <w:rFonts w:cs="Arial"/>
          <w:spacing w:val="-3"/>
          <w:sz w:val="18"/>
          <w:szCs w:val="18"/>
        </w:rPr>
        <w:t>.</w:t>
      </w:r>
    </w:p>
    <w:p w14:paraId="0585CC50" w14:textId="77777777" w:rsidR="000F0158" w:rsidRPr="00213ED4" w:rsidRDefault="000F0158" w:rsidP="0032240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213ED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213ED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213ED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213ED4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78FBC0FF" w14:textId="77777777" w:rsidR="003A0D61" w:rsidRPr="00213ED4" w:rsidRDefault="000F0158" w:rsidP="0032240F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213ED4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213ED4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213ED4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7EB32267" w14:textId="04E49EEE" w:rsidR="00FA0AA8" w:rsidRDefault="004E79BB" w:rsidP="0054388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rPr>
          <w:rFonts w:cs="Arial"/>
          <w:sz w:val="18"/>
          <w:szCs w:val="18"/>
        </w:rPr>
      </w:pPr>
      <w:r w:rsidRPr="004E79BB">
        <w:rPr>
          <w:b/>
          <w:bCs/>
          <w:spacing w:val="-3"/>
          <w:sz w:val="18"/>
          <w:szCs w:val="18"/>
          <w:vertAlign w:val="superscript"/>
        </w:rPr>
        <w:t>4</w:t>
      </w:r>
      <w:r w:rsidR="00B5188E" w:rsidRPr="00213ED4">
        <w:rPr>
          <w:spacing w:val="-3"/>
          <w:sz w:val="18"/>
          <w:szCs w:val="18"/>
        </w:rPr>
        <w:t xml:space="preserve">The </w:t>
      </w:r>
      <w:r w:rsidR="00B5188E" w:rsidRPr="00213ED4">
        <w:rPr>
          <w:rFonts w:cs="Arial"/>
          <w:sz w:val="18"/>
          <w:szCs w:val="18"/>
        </w:rPr>
        <w:t xml:space="preserve">HLA-A </w:t>
      </w:r>
      <w:r w:rsidR="00B5188E" w:rsidRPr="00213ED4">
        <w:rPr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213ED4">
        <w:rPr>
          <w:rFonts w:cs="Arial"/>
          <w:sz w:val="18"/>
          <w:szCs w:val="18"/>
        </w:rPr>
        <w:t>that</w:t>
      </w:r>
      <w:r w:rsidR="007814D7">
        <w:rPr>
          <w:rFonts w:cs="Arial"/>
          <w:sz w:val="18"/>
          <w:szCs w:val="18"/>
        </w:rPr>
        <w:t xml:space="preserve"> the</w:t>
      </w:r>
      <w:r w:rsidR="00B5188E" w:rsidRPr="00213ED4">
        <w:rPr>
          <w:rFonts w:cs="Arial"/>
          <w:sz w:val="18"/>
          <w:szCs w:val="18"/>
        </w:rPr>
        <w:t xml:space="preserve"> following alleles </w:t>
      </w:r>
      <w:r w:rsidR="00B5188E" w:rsidRPr="00213ED4">
        <w:rPr>
          <w:spacing w:val="-1"/>
          <w:sz w:val="18"/>
          <w:szCs w:val="18"/>
        </w:rPr>
        <w:t>give rise to identical amplification patterns</w:t>
      </w:r>
      <w:r w:rsidR="007B3537">
        <w:rPr>
          <w:rFonts w:cs="Arial"/>
          <w:sz w:val="18"/>
          <w:szCs w:val="18"/>
        </w:rPr>
        <w:t>.</w:t>
      </w:r>
      <w:r w:rsidR="007814D7">
        <w:rPr>
          <w:rFonts w:cs="Arial"/>
          <w:sz w:val="18"/>
          <w:szCs w:val="18"/>
        </w:rPr>
        <w:t xml:space="preserve"> </w:t>
      </w:r>
      <w:r w:rsidR="007B3537" w:rsidRPr="007B3537">
        <w:rPr>
          <w:rFonts w:cs="Arial"/>
          <w:sz w:val="18"/>
          <w:szCs w:val="18"/>
        </w:rPr>
        <w:t>These alleles can be separated by the</w:t>
      </w:r>
      <w:r w:rsidR="00DB5F21">
        <w:rPr>
          <w:rFonts w:cs="Arial"/>
          <w:sz w:val="18"/>
          <w:szCs w:val="18"/>
        </w:rPr>
        <w:t xml:space="preserve"> </w:t>
      </w:r>
      <w:r w:rsidR="00E64EDB">
        <w:rPr>
          <w:rFonts w:cs="Arial"/>
          <w:sz w:val="18"/>
          <w:szCs w:val="18"/>
        </w:rPr>
        <w:t>full</w:t>
      </w:r>
      <w:r w:rsidR="00DB5F21">
        <w:rPr>
          <w:rFonts w:cs="Arial"/>
          <w:sz w:val="18"/>
          <w:szCs w:val="18"/>
        </w:rPr>
        <w:t xml:space="preserve"> A-B-C</w:t>
      </w:r>
      <w:r w:rsidR="00E64EDB">
        <w:rPr>
          <w:rFonts w:cs="Arial"/>
          <w:sz w:val="18"/>
          <w:szCs w:val="18"/>
        </w:rPr>
        <w:t xml:space="preserve"> primer set</w:t>
      </w:r>
      <w:r w:rsidR="00DB5F21">
        <w:rPr>
          <w:rFonts w:cs="Arial"/>
          <w:sz w:val="18"/>
          <w:szCs w:val="18"/>
        </w:rPr>
        <w:t xml:space="preserve"> or by</w:t>
      </w:r>
      <w:r w:rsidR="007B3537" w:rsidRPr="007B3537">
        <w:rPr>
          <w:rFonts w:cs="Arial"/>
          <w:sz w:val="18"/>
          <w:szCs w:val="18"/>
        </w:rPr>
        <w:t xml:space="preserve"> </w:t>
      </w:r>
      <w:r w:rsidR="00231C81">
        <w:rPr>
          <w:rFonts w:cs="Arial"/>
          <w:sz w:val="18"/>
          <w:szCs w:val="18"/>
        </w:rPr>
        <w:t xml:space="preserve">the </w:t>
      </w:r>
      <w:r w:rsidR="007B3537" w:rsidRPr="007B3537">
        <w:rPr>
          <w:rFonts w:cs="Arial"/>
          <w:sz w:val="18"/>
          <w:szCs w:val="18"/>
        </w:rPr>
        <w:t>respective high</w:t>
      </w:r>
      <w:r w:rsidR="00231C81">
        <w:rPr>
          <w:rFonts w:cs="Arial"/>
          <w:sz w:val="18"/>
          <w:szCs w:val="18"/>
        </w:rPr>
        <w:t>-</w:t>
      </w:r>
      <w:r w:rsidR="007B3537" w:rsidRPr="007B3537">
        <w:rPr>
          <w:rFonts w:cs="Arial"/>
          <w:sz w:val="18"/>
          <w:szCs w:val="18"/>
        </w:rPr>
        <w:t>resolution SSP primer sets</w:t>
      </w:r>
      <w:r w:rsidR="00CB4D18">
        <w:rPr>
          <w:rFonts w:cs="Arial"/>
          <w:sz w:val="18"/>
          <w:szCs w:val="18"/>
        </w:rPr>
        <w:t>.</w:t>
      </w:r>
    </w:p>
    <w:p w14:paraId="06460792" w14:textId="77777777" w:rsidR="00652342" w:rsidRPr="00B5188E" w:rsidRDefault="00652342" w:rsidP="0032240F">
      <w:pPr>
        <w:suppressAutoHyphens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9214" w:type="dxa"/>
        <w:tblLook w:val="04A0" w:firstRow="1" w:lastRow="0" w:firstColumn="1" w:lastColumn="0" w:noHBand="0" w:noVBand="1"/>
      </w:tblPr>
      <w:tblGrid>
        <w:gridCol w:w="4536"/>
        <w:gridCol w:w="4678"/>
      </w:tblGrid>
      <w:tr w:rsidR="00F62949" w:rsidRPr="00F62949" w14:paraId="20E5DB90" w14:textId="77777777" w:rsidTr="00EB71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0D268BAA" w14:textId="77777777" w:rsidR="00F62949" w:rsidRPr="00F62949" w:rsidRDefault="00F62949" w:rsidP="00EB717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r w:rsidRPr="00F62949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A*01:26, 01:136, 01:192, 01:380:01:01-01:380:01:02, A*11:94, 11:112, 11:211, 11:290, 11:326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1AC8B574" w14:textId="77777777" w:rsidR="00F62949" w:rsidRPr="00F62949" w:rsidRDefault="00F62949" w:rsidP="00EB717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r w:rsidRPr="00F62949">
              <w:rPr>
                <w:rFonts w:cs="Arial"/>
                <w:b w:val="0"/>
                <w:bCs w:val="0"/>
                <w:sz w:val="18"/>
                <w:szCs w:val="18"/>
              </w:rPr>
              <w:t>A*23:66, 23:99, A*24:14:01:01-24:15, 24:51-24:53, 24:57, 24:64, 24:94, 24:114, 24:138, 24:188, 24:222N, 24:228, 24:291, 24:296, 24:304, 24:316, 24:324, 24:412, 24:481, 24:515, C*04:01:03</w:t>
            </w:r>
          </w:p>
        </w:tc>
      </w:tr>
      <w:tr w:rsidR="00F62949" w:rsidRPr="00F62949" w14:paraId="303C8A12" w14:textId="77777777" w:rsidTr="00EB7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2D24F489" w14:textId="77777777" w:rsidR="00F62949" w:rsidRPr="00F62949" w:rsidRDefault="00F62949" w:rsidP="00EB717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F62949">
              <w:rPr>
                <w:spacing w:val="-3"/>
                <w:sz w:val="18"/>
                <w:szCs w:val="18"/>
                <w:lang w:eastAsia="sv-SE"/>
              </w:rPr>
              <w:t>A*01:28, 01:229, 01:299, A*11:282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7DC601B5" w14:textId="77777777" w:rsidR="00F62949" w:rsidRPr="00F62949" w:rsidRDefault="00F62949" w:rsidP="00EB717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 w:rsidRPr="00F62949">
              <w:rPr>
                <w:rFonts w:cs="Arial"/>
                <w:sz w:val="18"/>
                <w:szCs w:val="18"/>
              </w:rPr>
              <w:t>A*23:104, 23:113N, A*24:02:01:01-24:11N, 24:13:01-24:13:02, 24:17:01:01-24:17:01:02, 24:20:01:01-24:23, 24:25-24:43, 24:45N-24:50, 24:54-24:56:02, 24:58-24:63, 24:66-24:70, 24:72-24:81, 24:83N-24:91, 24:93, 24:95-24:103, 24:105-24:113, 24:115-24:137, 24:139-24:187, 24:189-24:203, 24:205-24:210, 24:212, 24:214-24:221, 24:223-24:227, 24:229-24:242, 24:244-24:290, 24:292-24:295, 24:297-24:303N, 24:305-24:314, 24:317-24:323N, 24:325-24:391, 24:393-24:411, 24:413-24:457, 24:459-24:470, 24:472-24:480, 24:482-24:514N, 24:516-24:526, 24:528-24:550, 24:552-24:554, 24:556N, 24:558-24:565</w:t>
            </w:r>
          </w:p>
        </w:tc>
      </w:tr>
      <w:tr w:rsidR="00F62949" w:rsidRPr="00F62949" w14:paraId="20A1BBA7" w14:textId="77777777" w:rsidTr="00EB71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1D899E32" w14:textId="77777777" w:rsidR="00F62949" w:rsidRPr="00F62949" w:rsidRDefault="00F62949" w:rsidP="00EB717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F62949">
              <w:rPr>
                <w:spacing w:val="-3"/>
                <w:sz w:val="18"/>
                <w:szCs w:val="18"/>
                <w:lang w:eastAsia="sv-SE"/>
              </w:rPr>
              <w:t>A*01:43, A*11:271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4386ACD8" w14:textId="77777777" w:rsidR="00F62949" w:rsidRPr="00F62949" w:rsidRDefault="00F62949" w:rsidP="00EB717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F62949">
              <w:rPr>
                <w:rFonts w:cs="Arial"/>
                <w:sz w:val="18"/>
                <w:szCs w:val="18"/>
              </w:rPr>
              <w:t>A*25:78, A*26:01:63, 26:57, A*66:15</w:t>
            </w:r>
          </w:p>
        </w:tc>
      </w:tr>
      <w:tr w:rsidR="00F62949" w:rsidRPr="00F62949" w14:paraId="62872D16" w14:textId="77777777" w:rsidTr="00EB7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right w:val="single" w:sz="2" w:space="0" w:color="A6A6A6" w:themeColor="background1" w:themeShade="A6"/>
            </w:tcBorders>
          </w:tcPr>
          <w:p w14:paraId="77A8BFB2" w14:textId="77777777" w:rsidR="00F62949" w:rsidRPr="00F62949" w:rsidRDefault="00F62949" w:rsidP="00EB717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F62949">
              <w:rPr>
                <w:spacing w:val="-3"/>
                <w:sz w:val="18"/>
                <w:szCs w:val="18"/>
                <w:lang w:eastAsia="sv-SE"/>
              </w:rPr>
              <w:t>A*03:215, 03:225, 03:249, 03:322, 03:414, A*25:77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1FCEFB30" w14:textId="77777777" w:rsidR="00F62949" w:rsidRPr="00F62949" w:rsidRDefault="00F62949" w:rsidP="00EB717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F62949">
              <w:rPr>
                <w:rFonts w:cs="Arial"/>
                <w:sz w:val="18"/>
                <w:szCs w:val="18"/>
              </w:rPr>
              <w:t>A*26:92, A*66:42</w:t>
            </w:r>
          </w:p>
        </w:tc>
      </w:tr>
      <w:tr w:rsidR="00F62949" w:rsidRPr="00F62949" w14:paraId="0066B361" w14:textId="77777777" w:rsidTr="00EB71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right w:val="single" w:sz="2" w:space="0" w:color="A6A6A6" w:themeColor="background1" w:themeShade="A6"/>
            </w:tcBorders>
          </w:tcPr>
          <w:p w14:paraId="76D99E39" w14:textId="77777777" w:rsidR="00F62949" w:rsidRPr="00F62949" w:rsidRDefault="00F62949" w:rsidP="00EB717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F62949">
              <w:rPr>
                <w:spacing w:val="-3"/>
                <w:sz w:val="18"/>
                <w:szCs w:val="18"/>
                <w:lang w:eastAsia="sv-SE"/>
              </w:rPr>
              <w:t>A*11:11, A*34:19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1597ECDE" w14:textId="77777777" w:rsidR="00F62949" w:rsidRPr="00F62949" w:rsidRDefault="00F62949" w:rsidP="00EB717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 w:rsidRPr="00F62949">
              <w:rPr>
                <w:spacing w:val="-3"/>
                <w:sz w:val="18"/>
                <w:szCs w:val="18"/>
                <w:lang w:eastAsia="sv-SE"/>
              </w:rPr>
              <w:t>A*30:01:01:01-30:04:03, 30:06-30:07, 30:09:01:01-30:20, 30:22-30:54, 30:56-30:88, 30:90-30:124, 30:126-30:139, 30:141-30:149, 30:151-30:162, 30:164-30:176, 30:178N-30:185, 30:187-30:200, B*07:260, C*12:328</w:t>
            </w:r>
          </w:p>
        </w:tc>
      </w:tr>
      <w:tr w:rsidR="00F62949" w:rsidRPr="00F62949" w14:paraId="6A4CACA8" w14:textId="77777777" w:rsidTr="00EB7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right w:val="single" w:sz="2" w:space="0" w:color="A6A6A6" w:themeColor="background1" w:themeShade="A6"/>
            </w:tcBorders>
          </w:tcPr>
          <w:p w14:paraId="7EFC4296" w14:textId="77777777" w:rsidR="00F62949" w:rsidRPr="00F62949" w:rsidRDefault="00F62949" w:rsidP="00EB717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F62949">
              <w:rPr>
                <w:spacing w:val="-3"/>
                <w:sz w:val="18"/>
                <w:szCs w:val="18"/>
                <w:lang w:eastAsia="sv-SE"/>
              </w:rPr>
              <w:t>A*11:116, 11:140, 11:199:01-11:199:02, 11:222, A*66:23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2E937718" w14:textId="77777777" w:rsidR="00F62949" w:rsidRPr="00F62949" w:rsidRDefault="00F62949" w:rsidP="00EB717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F62949">
              <w:rPr>
                <w:spacing w:val="-3"/>
                <w:sz w:val="18"/>
                <w:szCs w:val="18"/>
                <w:lang w:eastAsia="sv-SE"/>
              </w:rPr>
              <w:t>A*31:08, A*33:53</w:t>
            </w:r>
          </w:p>
        </w:tc>
      </w:tr>
      <w:tr w:rsidR="00F62949" w:rsidRPr="00F62949" w14:paraId="6A8D94F5" w14:textId="77777777" w:rsidTr="00EB71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right w:val="single" w:sz="2" w:space="0" w:color="A6A6A6" w:themeColor="background1" w:themeShade="A6"/>
            </w:tcBorders>
          </w:tcPr>
          <w:p w14:paraId="1A889A2D" w14:textId="77777777" w:rsidR="00F62949" w:rsidRPr="00F62949" w:rsidRDefault="00F62949" w:rsidP="00EB717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F62949">
              <w:rPr>
                <w:spacing w:val="-3"/>
                <w:sz w:val="18"/>
                <w:szCs w:val="18"/>
                <w:lang w:eastAsia="sv-SE"/>
              </w:rPr>
              <w:t>A*11:325, A*24:555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058F6E78" w14:textId="77777777" w:rsidR="00F62949" w:rsidRPr="00F62949" w:rsidRDefault="00F62949" w:rsidP="00EB717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F62949">
              <w:rPr>
                <w:spacing w:val="-3"/>
                <w:sz w:val="18"/>
                <w:szCs w:val="18"/>
                <w:lang w:eastAsia="sv-SE"/>
              </w:rPr>
              <w:t>A*31:109, A*33:125, 33:131</w:t>
            </w:r>
          </w:p>
        </w:tc>
      </w:tr>
      <w:tr w:rsidR="00F62949" w:rsidRPr="00F62949" w14:paraId="34A6295C" w14:textId="77777777" w:rsidTr="00EB7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54987104" w14:textId="77777777" w:rsidR="00F62949" w:rsidRPr="00F62949" w:rsidRDefault="00F62949" w:rsidP="00EB717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F62949">
              <w:rPr>
                <w:rFonts w:cs="Arial"/>
                <w:sz w:val="18"/>
                <w:szCs w:val="18"/>
              </w:rPr>
              <w:t>A*23:14:01-23:14:02, 23:105, A*24:24, 24:71, 24:315, 24:392, 24:527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77348383" w14:textId="77777777" w:rsidR="00F62949" w:rsidRPr="00F62949" w:rsidRDefault="00F62949" w:rsidP="00EB717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F62949">
              <w:rPr>
                <w:spacing w:val="-3"/>
                <w:sz w:val="18"/>
                <w:szCs w:val="18"/>
                <w:lang w:eastAsia="sv-SE"/>
              </w:rPr>
              <w:t>A*34:01:01:01-34:01:07, 34:05-34:06, 34:11-34:12, 34:14, 34:16-34:18, 34:23, 34:27, A*66:40</w:t>
            </w:r>
          </w:p>
        </w:tc>
      </w:tr>
    </w:tbl>
    <w:p w14:paraId="051E1020" w14:textId="77777777" w:rsidR="00D228FE" w:rsidRDefault="00D228FE" w:rsidP="00581B6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0A8FB61B" w14:textId="6A451D7B" w:rsidR="00BC349F" w:rsidRPr="00BC349F" w:rsidRDefault="00BC349F" w:rsidP="00D228FE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6D5D5877" w14:textId="1D82EB00" w:rsidR="00D228FE" w:rsidRDefault="00D228FE" w:rsidP="00D228FE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  <w:r w:rsidRPr="006D0C80">
        <w:rPr>
          <w:rFonts w:cs="Arial"/>
          <w:spacing w:val="-1"/>
          <w:sz w:val="18"/>
          <w:szCs w:val="18"/>
        </w:rPr>
        <w:t>?</w:t>
      </w:r>
      <w:r w:rsidR="00BC349F">
        <w:rPr>
          <w:rFonts w:cs="Arial"/>
          <w:spacing w:val="-1"/>
          <w:sz w:val="18"/>
          <w:szCs w:val="18"/>
        </w:rPr>
        <w:t>:</w:t>
      </w:r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>
        <w:rPr>
          <w:rFonts w:cs="Arial"/>
          <w:spacing w:val="-1"/>
          <w:sz w:val="18"/>
          <w:szCs w:val="18"/>
        </w:rPr>
        <w:t>.</w:t>
      </w:r>
    </w:p>
    <w:p w14:paraId="3117B9F4" w14:textId="7B7B115C" w:rsidR="00581B61" w:rsidRPr="00213ED4" w:rsidRDefault="00BC349F" w:rsidP="00581B6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="00581B61" w:rsidRPr="00213ED4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76458EB1" w14:textId="77777777" w:rsidR="00A7048B" w:rsidRDefault="00A7048B" w:rsidP="003A0D61">
      <w:pPr>
        <w:sectPr w:rsidR="00A7048B" w:rsidSect="000F2D31">
          <w:pgSz w:w="11907" w:h="16840" w:code="9"/>
          <w:pgMar w:top="1701" w:right="850" w:bottom="1701" w:left="851" w:header="584" w:footer="720" w:gutter="0"/>
          <w:cols w:space="720"/>
          <w:docGrid w:linePitch="360"/>
        </w:sectPr>
      </w:pPr>
    </w:p>
    <w:p w14:paraId="7F64EC16" w14:textId="619DBC5A" w:rsidR="009D5A32" w:rsidRPr="009024F9" w:rsidRDefault="009024F9" w:rsidP="009024F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9024F9">
        <w:rPr>
          <w:noProof/>
        </w:rPr>
        <w:lastRenderedPageBreak/>
        <w:drawing>
          <wp:anchor distT="0" distB="0" distL="114300" distR="114300" simplePos="0" relativeHeight="252199936" behindDoc="0" locked="0" layoutInCell="1" allowOverlap="1" wp14:anchorId="1CBAC8C1" wp14:editId="7B4FB7E3">
            <wp:simplePos x="0" y="0"/>
            <wp:positionH relativeFrom="margin">
              <wp:posOffset>-1270</wp:posOffset>
            </wp:positionH>
            <wp:positionV relativeFrom="paragraph">
              <wp:posOffset>250753</wp:posOffset>
            </wp:positionV>
            <wp:extent cx="8729980" cy="497459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9980" cy="497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0158">
        <w:rPr>
          <w:b/>
          <w:spacing w:val="-3"/>
          <w:sz w:val="24"/>
          <w:szCs w:val="24"/>
        </w:rPr>
        <w:t>HLA-B</w:t>
      </w:r>
      <w:r w:rsidR="000F0158" w:rsidRPr="0017681C">
        <w:rPr>
          <w:b/>
          <w:spacing w:val="-3"/>
          <w:sz w:val="24"/>
          <w:szCs w:val="24"/>
        </w:rPr>
        <w:t xml:space="preserve"> low resolution Interpretation Table </w:t>
      </w:r>
      <w:r w:rsidR="00F00543">
        <w:tab/>
      </w:r>
    </w:p>
    <w:p w14:paraId="236CF57D" w14:textId="48E3AE2C" w:rsidR="009024F9" w:rsidRDefault="009024F9" w:rsidP="00F0054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63"/>
          <w:tab w:val="left" w:pos="9529"/>
        </w:tabs>
        <w:ind w:right="-1"/>
      </w:pPr>
    </w:p>
    <w:p w14:paraId="5E325218" w14:textId="6B5199EE" w:rsidR="009024F9" w:rsidRDefault="009024F9" w:rsidP="00F0054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63"/>
          <w:tab w:val="left" w:pos="9529"/>
        </w:tabs>
        <w:ind w:right="-1"/>
      </w:pPr>
      <w:r w:rsidRPr="009024F9">
        <w:rPr>
          <w:noProof/>
        </w:rPr>
        <w:lastRenderedPageBreak/>
        <w:drawing>
          <wp:anchor distT="0" distB="0" distL="114300" distR="114300" simplePos="0" relativeHeight="252200960" behindDoc="0" locked="0" layoutInCell="1" allowOverlap="1" wp14:anchorId="46E759FC" wp14:editId="0941D239">
            <wp:simplePos x="0" y="0"/>
            <wp:positionH relativeFrom="margin">
              <wp:align>right</wp:align>
            </wp:positionH>
            <wp:positionV relativeFrom="paragraph">
              <wp:posOffset>97430</wp:posOffset>
            </wp:positionV>
            <wp:extent cx="8730000" cy="4446000"/>
            <wp:effectExtent l="0" t="0" r="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444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56341D" w14:textId="2519FBDA" w:rsidR="009024F9" w:rsidRDefault="009024F9" w:rsidP="00F0054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63"/>
          <w:tab w:val="left" w:pos="9529"/>
        </w:tabs>
        <w:ind w:right="-1"/>
      </w:pPr>
    </w:p>
    <w:p w14:paraId="70DFA053" w14:textId="77777777" w:rsidR="009024F9" w:rsidRDefault="009024F9" w:rsidP="00F0054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63"/>
          <w:tab w:val="left" w:pos="9529"/>
        </w:tabs>
        <w:ind w:right="-1"/>
      </w:pPr>
    </w:p>
    <w:p w14:paraId="5DC20353" w14:textId="6B76C414" w:rsidR="009D5A32" w:rsidRDefault="009D5A32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066064" w14:textId="1AC52C71" w:rsidR="00F3740E" w:rsidRDefault="003C12B2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F3740E">
        <w:br w:type="page"/>
      </w:r>
    </w:p>
    <w:p w14:paraId="4AACC2FB" w14:textId="4E1690F4" w:rsidR="00F3740E" w:rsidRDefault="00F3740E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3D5C8E4" w14:textId="4E9D9BB5" w:rsidR="00F3740E" w:rsidRDefault="009024F9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9024F9">
        <w:rPr>
          <w:noProof/>
        </w:rPr>
        <w:drawing>
          <wp:anchor distT="0" distB="0" distL="114300" distR="114300" simplePos="0" relativeHeight="252201984" behindDoc="0" locked="0" layoutInCell="1" allowOverlap="1" wp14:anchorId="2458785B" wp14:editId="42BD0FB6">
            <wp:simplePos x="0" y="0"/>
            <wp:positionH relativeFrom="column">
              <wp:posOffset>-1833</wp:posOffset>
            </wp:positionH>
            <wp:positionV relativeFrom="paragraph">
              <wp:posOffset>3690</wp:posOffset>
            </wp:positionV>
            <wp:extent cx="8730000" cy="4881600"/>
            <wp:effectExtent l="0" t="0" r="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488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88D14E" w14:textId="5A2C38C3" w:rsidR="0013258A" w:rsidRDefault="004C3BD0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F3740E">
        <w:br w:type="page"/>
      </w:r>
    </w:p>
    <w:p w14:paraId="7AD28E8D" w14:textId="5A4C83D6" w:rsidR="0013258A" w:rsidRDefault="009024F9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9024F9">
        <w:rPr>
          <w:noProof/>
        </w:rPr>
        <w:lastRenderedPageBreak/>
        <w:drawing>
          <wp:anchor distT="0" distB="0" distL="114300" distR="114300" simplePos="0" relativeHeight="252203008" behindDoc="0" locked="0" layoutInCell="1" allowOverlap="1" wp14:anchorId="3B85D671" wp14:editId="5B63E0FA">
            <wp:simplePos x="0" y="0"/>
            <wp:positionH relativeFrom="column">
              <wp:posOffset>-1833</wp:posOffset>
            </wp:positionH>
            <wp:positionV relativeFrom="paragraph">
              <wp:posOffset>3091</wp:posOffset>
            </wp:positionV>
            <wp:extent cx="8730000" cy="5097600"/>
            <wp:effectExtent l="0" t="0" r="0" b="8255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09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3BD0" w:rsidRPr="0013258A">
        <w:br w:type="page"/>
      </w:r>
      <w:r w:rsidRPr="009024F9">
        <w:rPr>
          <w:noProof/>
        </w:rPr>
        <w:lastRenderedPageBreak/>
        <w:drawing>
          <wp:anchor distT="0" distB="0" distL="114300" distR="114300" simplePos="0" relativeHeight="252204032" behindDoc="0" locked="0" layoutInCell="1" allowOverlap="1" wp14:anchorId="02AF064C" wp14:editId="2CF3A509">
            <wp:simplePos x="0" y="0"/>
            <wp:positionH relativeFrom="column">
              <wp:posOffset>-1833</wp:posOffset>
            </wp:positionH>
            <wp:positionV relativeFrom="paragraph">
              <wp:posOffset>3091</wp:posOffset>
            </wp:positionV>
            <wp:extent cx="8730000" cy="5212800"/>
            <wp:effectExtent l="0" t="0" r="0" b="6985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2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6770" w:rsidRPr="00E26770">
        <w:t xml:space="preserve"> </w:t>
      </w:r>
      <w:r w:rsidR="004C3BD0">
        <w:br w:type="page"/>
      </w:r>
    </w:p>
    <w:p w14:paraId="7AB3A2BE" w14:textId="73A47DA6" w:rsidR="0013258A" w:rsidRDefault="009024F9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9024F9">
        <w:rPr>
          <w:noProof/>
        </w:rPr>
        <w:lastRenderedPageBreak/>
        <w:drawing>
          <wp:anchor distT="0" distB="0" distL="114300" distR="114300" simplePos="0" relativeHeight="252205056" behindDoc="0" locked="0" layoutInCell="1" allowOverlap="1" wp14:anchorId="324B844F" wp14:editId="691C1865">
            <wp:simplePos x="0" y="0"/>
            <wp:positionH relativeFrom="column">
              <wp:posOffset>-1833</wp:posOffset>
            </wp:positionH>
            <wp:positionV relativeFrom="paragraph">
              <wp:posOffset>3091</wp:posOffset>
            </wp:positionV>
            <wp:extent cx="8730000" cy="5202000"/>
            <wp:effectExtent l="0" t="0" r="0" b="0"/>
            <wp:wrapSquare wrapText="bothSides"/>
            <wp:docPr id="35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2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C6C093" w14:textId="607839BB" w:rsidR="0013258A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786B8D">
        <w:rPr>
          <w:noProof/>
        </w:rPr>
        <w:lastRenderedPageBreak/>
        <w:drawing>
          <wp:anchor distT="0" distB="0" distL="114300" distR="114300" simplePos="0" relativeHeight="252206080" behindDoc="0" locked="0" layoutInCell="1" allowOverlap="1" wp14:anchorId="1EC63882" wp14:editId="7C80FC19">
            <wp:simplePos x="0" y="0"/>
            <wp:positionH relativeFrom="column">
              <wp:posOffset>-1833</wp:posOffset>
            </wp:positionH>
            <wp:positionV relativeFrom="paragraph">
              <wp:posOffset>551</wp:posOffset>
            </wp:positionV>
            <wp:extent cx="8730000" cy="5385600"/>
            <wp:effectExtent l="0" t="0" r="0" b="5715"/>
            <wp:wrapSquare wrapText="bothSides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38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E3F" w:rsidRPr="0013258A">
        <w:br w:type="page"/>
      </w:r>
    </w:p>
    <w:p w14:paraId="4DD6CA87" w14:textId="15C6AB0D" w:rsidR="005266D1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786B8D">
        <w:rPr>
          <w:noProof/>
        </w:rPr>
        <w:lastRenderedPageBreak/>
        <w:drawing>
          <wp:anchor distT="0" distB="0" distL="114300" distR="114300" simplePos="0" relativeHeight="252207104" behindDoc="0" locked="0" layoutInCell="1" allowOverlap="1" wp14:anchorId="1754A8AF" wp14:editId="7F09B1DE">
            <wp:simplePos x="0" y="0"/>
            <wp:positionH relativeFrom="column">
              <wp:posOffset>-1833</wp:posOffset>
            </wp:positionH>
            <wp:positionV relativeFrom="paragraph">
              <wp:posOffset>3091</wp:posOffset>
            </wp:positionV>
            <wp:extent cx="8730000" cy="4975200"/>
            <wp:effectExtent l="0" t="0" r="0" b="0"/>
            <wp:wrapSquare wrapText="bothSides"/>
            <wp:docPr id="38" name="Bildobjekt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497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E3F" w:rsidRPr="0013258A">
        <w:br w:type="page"/>
      </w:r>
      <w:r w:rsidRPr="00786B8D">
        <w:rPr>
          <w:noProof/>
        </w:rPr>
        <w:lastRenderedPageBreak/>
        <w:drawing>
          <wp:anchor distT="0" distB="0" distL="114300" distR="114300" simplePos="0" relativeHeight="252208128" behindDoc="0" locked="0" layoutInCell="1" allowOverlap="1" wp14:anchorId="76142183" wp14:editId="4C5979D8">
            <wp:simplePos x="0" y="0"/>
            <wp:positionH relativeFrom="margin">
              <wp:align>right</wp:align>
            </wp:positionH>
            <wp:positionV relativeFrom="paragraph">
              <wp:posOffset>28420</wp:posOffset>
            </wp:positionV>
            <wp:extent cx="8730000" cy="5284800"/>
            <wp:effectExtent l="0" t="0" r="0" b="0"/>
            <wp:wrapSquare wrapText="bothSides"/>
            <wp:docPr id="48" name="Bildobjekt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2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E3F">
        <w:br w:type="page"/>
      </w:r>
    </w:p>
    <w:p w14:paraId="44247216" w14:textId="3A848598" w:rsidR="005266D1" w:rsidRPr="005266D1" w:rsidRDefault="00786B8D" w:rsidP="005266D1">
      <w:r w:rsidRPr="00786B8D">
        <w:rPr>
          <w:noProof/>
        </w:rPr>
        <w:lastRenderedPageBreak/>
        <w:drawing>
          <wp:anchor distT="0" distB="0" distL="114300" distR="114300" simplePos="0" relativeHeight="252209152" behindDoc="0" locked="0" layoutInCell="1" allowOverlap="1" wp14:anchorId="43E45FA6" wp14:editId="7937DA30">
            <wp:simplePos x="0" y="0"/>
            <wp:positionH relativeFrom="margin">
              <wp:posOffset>-1270</wp:posOffset>
            </wp:positionH>
            <wp:positionV relativeFrom="paragraph">
              <wp:posOffset>45672</wp:posOffset>
            </wp:positionV>
            <wp:extent cx="8729980" cy="4326890"/>
            <wp:effectExtent l="0" t="0" r="0" b="0"/>
            <wp:wrapSquare wrapText="bothSides"/>
            <wp:docPr id="51" name="Bildobjekt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9980" cy="4326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39960D" w14:textId="6662ACEA" w:rsidR="005266D1" w:rsidRDefault="005266D1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BDC6D15" w14:textId="139809A6" w:rsidR="00786B8D" w:rsidRDefault="00B6733E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B6733E">
        <w:rPr>
          <w:noProof/>
        </w:rPr>
        <w:lastRenderedPageBreak/>
        <w:drawing>
          <wp:anchor distT="0" distB="0" distL="114300" distR="114300" simplePos="0" relativeHeight="252210176" behindDoc="0" locked="0" layoutInCell="1" allowOverlap="1" wp14:anchorId="19CDB472" wp14:editId="4AB6DBED">
            <wp:simplePos x="0" y="0"/>
            <wp:positionH relativeFrom="margin">
              <wp:posOffset>-1270</wp:posOffset>
            </wp:positionH>
            <wp:positionV relativeFrom="paragraph">
              <wp:posOffset>175512</wp:posOffset>
            </wp:positionV>
            <wp:extent cx="8729980" cy="4985385"/>
            <wp:effectExtent l="0" t="0" r="0" b="5715"/>
            <wp:wrapSquare wrapText="bothSides"/>
            <wp:docPr id="60" name="Bildobjekt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9980" cy="498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E3F" w:rsidRPr="005266D1">
        <w:br w:type="page"/>
      </w:r>
    </w:p>
    <w:p w14:paraId="69D8767D" w14:textId="39D8BB06" w:rsidR="00786B8D" w:rsidRDefault="0037508B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37508B">
        <w:rPr>
          <w:noProof/>
        </w:rPr>
        <w:lastRenderedPageBreak/>
        <w:drawing>
          <wp:anchor distT="0" distB="0" distL="114300" distR="114300" simplePos="0" relativeHeight="252211200" behindDoc="0" locked="0" layoutInCell="1" allowOverlap="1" wp14:anchorId="0BBE8931" wp14:editId="633F7B7D">
            <wp:simplePos x="0" y="0"/>
            <wp:positionH relativeFrom="margin">
              <wp:posOffset>-1270</wp:posOffset>
            </wp:positionH>
            <wp:positionV relativeFrom="paragraph">
              <wp:posOffset>114719</wp:posOffset>
            </wp:positionV>
            <wp:extent cx="8729980" cy="5115560"/>
            <wp:effectExtent l="0" t="0" r="0" b="8890"/>
            <wp:wrapSquare wrapText="bothSides"/>
            <wp:docPr id="66" name="Bildobjekt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9980" cy="5115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6C25A2" w14:textId="3FA863A8" w:rsidR="00786B8D" w:rsidRDefault="0070012A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70012A">
        <w:rPr>
          <w:noProof/>
        </w:rPr>
        <w:lastRenderedPageBreak/>
        <w:drawing>
          <wp:anchor distT="0" distB="0" distL="114300" distR="114300" simplePos="0" relativeHeight="252212224" behindDoc="0" locked="0" layoutInCell="1" allowOverlap="1" wp14:anchorId="34D49FB8" wp14:editId="58995E37">
            <wp:simplePos x="0" y="0"/>
            <wp:positionH relativeFrom="column">
              <wp:posOffset>-1833</wp:posOffset>
            </wp:positionH>
            <wp:positionV relativeFrom="paragraph">
              <wp:posOffset>3091</wp:posOffset>
            </wp:positionV>
            <wp:extent cx="8730000" cy="2638800"/>
            <wp:effectExtent l="0" t="0" r="0" b="9525"/>
            <wp:wrapSquare wrapText="bothSides"/>
            <wp:docPr id="67" name="Bildobjekt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263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D1EE29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B571DA9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4E4E4383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674CA64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E87DA5A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0FFA768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D907093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4B19399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31A0C2D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8F4BCE5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13A9408F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DBCEB0D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9DA6244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470329AC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FEF865A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42F87397" w14:textId="5F627A02" w:rsidR="00021AF7" w:rsidRDefault="000A754A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>
        <w:br w:type="page"/>
      </w:r>
    </w:p>
    <w:p w14:paraId="10B270DF" w14:textId="03020C8E" w:rsidR="008E6ADD" w:rsidRDefault="008E6AD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8A0C57F" w14:textId="1C6E065E" w:rsidR="008E6ADD" w:rsidRDefault="004355A6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4355A6">
        <w:rPr>
          <w:noProof/>
        </w:rPr>
        <w:drawing>
          <wp:anchor distT="0" distB="0" distL="114300" distR="114300" simplePos="0" relativeHeight="252213248" behindDoc="0" locked="0" layoutInCell="1" allowOverlap="1" wp14:anchorId="04AC079D" wp14:editId="36478F55">
            <wp:simplePos x="0" y="0"/>
            <wp:positionH relativeFrom="column">
              <wp:posOffset>-1833</wp:posOffset>
            </wp:positionH>
            <wp:positionV relativeFrom="paragraph">
              <wp:posOffset>3690</wp:posOffset>
            </wp:positionV>
            <wp:extent cx="8730000" cy="4237200"/>
            <wp:effectExtent l="0" t="0" r="0" b="0"/>
            <wp:wrapSquare wrapText="bothSides"/>
            <wp:docPr id="68" name="Bildobjekt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423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C5729A" w14:textId="566883BE" w:rsidR="008E6ADD" w:rsidRDefault="000A754A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8E6ADD">
        <w:br w:type="page"/>
      </w:r>
    </w:p>
    <w:p w14:paraId="43CA5324" w14:textId="5B1964DB" w:rsidR="0028341D" w:rsidRDefault="0028341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83EFA74" w14:textId="20C390F5" w:rsidR="00786B8D" w:rsidRDefault="001F173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1F173D">
        <w:rPr>
          <w:noProof/>
        </w:rPr>
        <w:drawing>
          <wp:anchor distT="0" distB="0" distL="114300" distR="114300" simplePos="0" relativeHeight="252214272" behindDoc="0" locked="0" layoutInCell="1" allowOverlap="1" wp14:anchorId="3660C331" wp14:editId="0A2260E7">
            <wp:simplePos x="0" y="0"/>
            <wp:positionH relativeFrom="column">
              <wp:posOffset>-1833</wp:posOffset>
            </wp:positionH>
            <wp:positionV relativeFrom="paragraph">
              <wp:posOffset>3690</wp:posOffset>
            </wp:positionV>
            <wp:extent cx="8730000" cy="5004000"/>
            <wp:effectExtent l="0" t="0" r="0" b="6350"/>
            <wp:wrapSquare wrapText="bothSides"/>
            <wp:docPr id="69" name="Bildobjekt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0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97ECC3" w14:textId="40B888F0" w:rsidR="00786B8D" w:rsidRDefault="00B001AB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B001AB">
        <w:rPr>
          <w:noProof/>
        </w:rPr>
        <w:lastRenderedPageBreak/>
        <w:drawing>
          <wp:anchor distT="0" distB="0" distL="114300" distR="114300" simplePos="0" relativeHeight="252215296" behindDoc="0" locked="0" layoutInCell="1" allowOverlap="1" wp14:anchorId="590F3DA9" wp14:editId="4AF2097E">
            <wp:simplePos x="0" y="0"/>
            <wp:positionH relativeFrom="column">
              <wp:posOffset>-1833</wp:posOffset>
            </wp:positionH>
            <wp:positionV relativeFrom="paragraph">
              <wp:posOffset>3091</wp:posOffset>
            </wp:positionV>
            <wp:extent cx="8730000" cy="5176800"/>
            <wp:effectExtent l="0" t="0" r="0" b="5080"/>
            <wp:wrapSquare wrapText="bothSides"/>
            <wp:docPr id="70" name="Bildobjekt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1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6462A9" w14:textId="505192C6" w:rsidR="00786B8D" w:rsidRDefault="00D05DE1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D05DE1">
        <w:rPr>
          <w:noProof/>
        </w:rPr>
        <w:lastRenderedPageBreak/>
        <w:drawing>
          <wp:anchor distT="0" distB="0" distL="114300" distR="114300" simplePos="0" relativeHeight="252216320" behindDoc="0" locked="0" layoutInCell="1" allowOverlap="1" wp14:anchorId="4F9E9C64" wp14:editId="5F37A98D">
            <wp:simplePos x="0" y="0"/>
            <wp:positionH relativeFrom="column">
              <wp:posOffset>-1833</wp:posOffset>
            </wp:positionH>
            <wp:positionV relativeFrom="paragraph">
              <wp:posOffset>3091</wp:posOffset>
            </wp:positionV>
            <wp:extent cx="8730000" cy="5068800"/>
            <wp:effectExtent l="0" t="0" r="0" b="0"/>
            <wp:wrapSquare wrapText="bothSides"/>
            <wp:docPr id="71" name="Bildobjekt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0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4320AE" w14:textId="34496C3B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7FC9F609" w14:textId="24A6F05D" w:rsidR="00786B8D" w:rsidRDefault="00D05DE1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D05DE1">
        <w:rPr>
          <w:noProof/>
        </w:rPr>
        <w:lastRenderedPageBreak/>
        <w:drawing>
          <wp:anchor distT="0" distB="0" distL="114300" distR="114300" simplePos="0" relativeHeight="252217344" behindDoc="0" locked="0" layoutInCell="1" allowOverlap="1" wp14:anchorId="60EEFD3A" wp14:editId="2BB35CC8">
            <wp:simplePos x="0" y="0"/>
            <wp:positionH relativeFrom="column">
              <wp:posOffset>-1833</wp:posOffset>
            </wp:positionH>
            <wp:positionV relativeFrom="paragraph">
              <wp:posOffset>3091</wp:posOffset>
            </wp:positionV>
            <wp:extent cx="8730000" cy="5176800"/>
            <wp:effectExtent l="0" t="0" r="0" b="5080"/>
            <wp:wrapSquare wrapText="bothSides"/>
            <wp:docPr id="72" name="Bildobjekt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1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F4EC1F" w14:textId="6543B8D5" w:rsidR="00786B8D" w:rsidRDefault="007E5B95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7E5B95">
        <w:rPr>
          <w:noProof/>
        </w:rPr>
        <w:lastRenderedPageBreak/>
        <w:drawing>
          <wp:anchor distT="0" distB="0" distL="114300" distR="114300" simplePos="0" relativeHeight="252218368" behindDoc="0" locked="0" layoutInCell="1" allowOverlap="1" wp14:anchorId="45AA2AF9" wp14:editId="234E6B28">
            <wp:simplePos x="0" y="0"/>
            <wp:positionH relativeFrom="margin">
              <wp:align>right</wp:align>
            </wp:positionH>
            <wp:positionV relativeFrom="paragraph">
              <wp:posOffset>62925</wp:posOffset>
            </wp:positionV>
            <wp:extent cx="8730000" cy="5068800"/>
            <wp:effectExtent l="0" t="0" r="0" b="0"/>
            <wp:wrapSquare wrapText="bothSides"/>
            <wp:docPr id="73" name="Bildobjekt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0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2F1DE8" w14:textId="2648C4B8" w:rsidR="00786B8D" w:rsidRDefault="0022514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22514D">
        <w:rPr>
          <w:noProof/>
        </w:rPr>
        <w:lastRenderedPageBreak/>
        <w:drawing>
          <wp:anchor distT="0" distB="0" distL="114300" distR="114300" simplePos="0" relativeHeight="252219392" behindDoc="0" locked="0" layoutInCell="1" allowOverlap="1" wp14:anchorId="287EC259" wp14:editId="30C6B7B2">
            <wp:simplePos x="0" y="0"/>
            <wp:positionH relativeFrom="column">
              <wp:posOffset>-1833</wp:posOffset>
            </wp:positionH>
            <wp:positionV relativeFrom="paragraph">
              <wp:posOffset>3091</wp:posOffset>
            </wp:positionV>
            <wp:extent cx="8730000" cy="4870800"/>
            <wp:effectExtent l="0" t="0" r="0" b="6350"/>
            <wp:wrapSquare wrapText="bothSides"/>
            <wp:docPr id="74" name="Bildobjekt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487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7B9882" w14:textId="6C96995A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688601A3" w14:textId="77F9B270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413F65ED" w14:textId="7CC98F1D" w:rsidR="00786B8D" w:rsidRDefault="006D5C7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6D5C7D">
        <w:rPr>
          <w:noProof/>
        </w:rPr>
        <w:lastRenderedPageBreak/>
        <w:drawing>
          <wp:anchor distT="0" distB="0" distL="114300" distR="114300" simplePos="0" relativeHeight="252220416" behindDoc="0" locked="0" layoutInCell="1" allowOverlap="1" wp14:anchorId="5FAB1258" wp14:editId="1ABCAD3E">
            <wp:simplePos x="0" y="0"/>
            <wp:positionH relativeFrom="column">
              <wp:posOffset>-1833</wp:posOffset>
            </wp:positionH>
            <wp:positionV relativeFrom="paragraph">
              <wp:posOffset>3091</wp:posOffset>
            </wp:positionV>
            <wp:extent cx="8730000" cy="5083200"/>
            <wp:effectExtent l="0" t="0" r="0" b="3175"/>
            <wp:wrapSquare wrapText="bothSides"/>
            <wp:docPr id="75" name="Bildobjekt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0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04468D" w14:textId="32133AC2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6C1EC69" w14:textId="5EB36943" w:rsidR="00786B8D" w:rsidRDefault="009B3E8F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9B3E8F">
        <w:rPr>
          <w:noProof/>
        </w:rPr>
        <w:lastRenderedPageBreak/>
        <w:drawing>
          <wp:anchor distT="0" distB="0" distL="114300" distR="114300" simplePos="0" relativeHeight="252221440" behindDoc="0" locked="0" layoutInCell="1" allowOverlap="1" wp14:anchorId="43139D2F" wp14:editId="524E7AFA">
            <wp:simplePos x="0" y="0"/>
            <wp:positionH relativeFrom="margin">
              <wp:posOffset>-1270</wp:posOffset>
            </wp:positionH>
            <wp:positionV relativeFrom="paragraph">
              <wp:posOffset>37045</wp:posOffset>
            </wp:positionV>
            <wp:extent cx="8729980" cy="5183505"/>
            <wp:effectExtent l="0" t="0" r="0" b="0"/>
            <wp:wrapSquare wrapText="bothSides"/>
            <wp:docPr id="76" name="Bildobjekt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9980" cy="5183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992B9A" w14:textId="7B2A9ADE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C843461" w14:textId="1F2B3609" w:rsidR="00786B8D" w:rsidRDefault="00022B31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022B31">
        <w:rPr>
          <w:noProof/>
        </w:rPr>
        <w:drawing>
          <wp:anchor distT="0" distB="0" distL="114300" distR="114300" simplePos="0" relativeHeight="252222464" behindDoc="0" locked="0" layoutInCell="1" allowOverlap="1" wp14:anchorId="054A3A3C" wp14:editId="44A5AEC4">
            <wp:simplePos x="0" y="0"/>
            <wp:positionH relativeFrom="column">
              <wp:posOffset>-1833</wp:posOffset>
            </wp:positionH>
            <wp:positionV relativeFrom="paragraph">
              <wp:posOffset>3690</wp:posOffset>
            </wp:positionV>
            <wp:extent cx="8730000" cy="5083200"/>
            <wp:effectExtent l="0" t="0" r="0" b="3175"/>
            <wp:wrapSquare wrapText="bothSides"/>
            <wp:docPr id="77" name="Bildobjekt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0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BAA963" w14:textId="77777777" w:rsidR="00786B8D" w:rsidRDefault="00786B8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3E453B6" w14:textId="12FCC332" w:rsidR="0028341D" w:rsidRDefault="00022B31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022B31">
        <w:rPr>
          <w:noProof/>
        </w:rPr>
        <w:drawing>
          <wp:anchor distT="0" distB="0" distL="114300" distR="114300" simplePos="0" relativeHeight="252223488" behindDoc="0" locked="0" layoutInCell="1" allowOverlap="1" wp14:anchorId="1F083FA4" wp14:editId="59A85C83">
            <wp:simplePos x="0" y="0"/>
            <wp:positionH relativeFrom="column">
              <wp:posOffset>-1833</wp:posOffset>
            </wp:positionH>
            <wp:positionV relativeFrom="paragraph">
              <wp:posOffset>3690</wp:posOffset>
            </wp:positionV>
            <wp:extent cx="8730000" cy="4986000"/>
            <wp:effectExtent l="0" t="0" r="0" b="5715"/>
            <wp:wrapSquare wrapText="bothSides"/>
            <wp:docPr id="79" name="Bildobjekt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49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86BFBC" w14:textId="16D2411A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E2E549B" w14:textId="121A6D22" w:rsidR="005B5090" w:rsidRDefault="0081166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811660">
        <w:rPr>
          <w:noProof/>
        </w:rPr>
        <w:drawing>
          <wp:anchor distT="0" distB="0" distL="114300" distR="114300" simplePos="0" relativeHeight="252224512" behindDoc="0" locked="0" layoutInCell="1" allowOverlap="1" wp14:anchorId="5934EEC8" wp14:editId="09D43102">
            <wp:simplePos x="0" y="0"/>
            <wp:positionH relativeFrom="column">
              <wp:posOffset>-182988</wp:posOffset>
            </wp:positionH>
            <wp:positionV relativeFrom="paragraph">
              <wp:posOffset>1042</wp:posOffset>
            </wp:positionV>
            <wp:extent cx="8730000" cy="5094000"/>
            <wp:effectExtent l="0" t="0" r="0" b="0"/>
            <wp:wrapSquare wrapText="bothSides"/>
            <wp:docPr id="80" name="Bildobjekt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0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352EBB" w14:textId="135879EA" w:rsidR="005B5090" w:rsidRDefault="0081166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811660">
        <w:rPr>
          <w:noProof/>
        </w:rPr>
        <w:lastRenderedPageBreak/>
        <w:drawing>
          <wp:anchor distT="0" distB="0" distL="114300" distR="114300" simplePos="0" relativeHeight="252225536" behindDoc="0" locked="0" layoutInCell="1" allowOverlap="1" wp14:anchorId="67E1EE58" wp14:editId="2DA2C244">
            <wp:simplePos x="0" y="0"/>
            <wp:positionH relativeFrom="column">
              <wp:posOffset>-182988</wp:posOffset>
            </wp:positionH>
            <wp:positionV relativeFrom="paragraph">
              <wp:posOffset>3091</wp:posOffset>
            </wp:positionV>
            <wp:extent cx="8730000" cy="5176800"/>
            <wp:effectExtent l="0" t="0" r="0" b="5080"/>
            <wp:wrapSquare wrapText="bothSides"/>
            <wp:docPr id="81" name="Bildobjekt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1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E866AD" w14:textId="49BE3CCC" w:rsidR="005B5090" w:rsidRDefault="0081166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811660">
        <w:rPr>
          <w:noProof/>
        </w:rPr>
        <w:lastRenderedPageBreak/>
        <w:drawing>
          <wp:anchor distT="0" distB="0" distL="114300" distR="114300" simplePos="0" relativeHeight="252226560" behindDoc="0" locked="0" layoutInCell="1" allowOverlap="1" wp14:anchorId="569BBC25" wp14:editId="611DC060">
            <wp:simplePos x="0" y="0"/>
            <wp:positionH relativeFrom="column">
              <wp:posOffset>-182988</wp:posOffset>
            </wp:positionH>
            <wp:positionV relativeFrom="paragraph">
              <wp:posOffset>551</wp:posOffset>
            </wp:positionV>
            <wp:extent cx="8730000" cy="5385600"/>
            <wp:effectExtent l="0" t="0" r="0" b="5715"/>
            <wp:wrapSquare wrapText="bothSides"/>
            <wp:docPr id="82" name="Bildobjekt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38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10CDFA" w14:textId="25195868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A945F01" w14:textId="6C9A1622" w:rsidR="005B5090" w:rsidRDefault="00FC261F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FC261F">
        <w:rPr>
          <w:noProof/>
        </w:rPr>
        <w:drawing>
          <wp:anchor distT="0" distB="0" distL="114300" distR="114300" simplePos="0" relativeHeight="252227584" behindDoc="0" locked="0" layoutInCell="1" allowOverlap="1" wp14:anchorId="5C9F3E5D" wp14:editId="4BF16A9E">
            <wp:simplePos x="0" y="0"/>
            <wp:positionH relativeFrom="column">
              <wp:posOffset>-182988</wp:posOffset>
            </wp:positionH>
            <wp:positionV relativeFrom="paragraph">
              <wp:posOffset>1042</wp:posOffset>
            </wp:positionV>
            <wp:extent cx="8730000" cy="4975200"/>
            <wp:effectExtent l="0" t="0" r="0" b="0"/>
            <wp:wrapSquare wrapText="bothSides"/>
            <wp:docPr id="85" name="Bildobjekt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497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EE876C" w14:textId="256908FE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B43CA4E" w14:textId="7A31EE7B" w:rsidR="005B5090" w:rsidRDefault="00FC261F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FC261F">
        <w:rPr>
          <w:noProof/>
        </w:rPr>
        <w:lastRenderedPageBreak/>
        <w:drawing>
          <wp:anchor distT="0" distB="0" distL="114300" distR="114300" simplePos="0" relativeHeight="252228608" behindDoc="0" locked="0" layoutInCell="1" allowOverlap="1" wp14:anchorId="16FA87AC" wp14:editId="0434F348">
            <wp:simplePos x="0" y="0"/>
            <wp:positionH relativeFrom="column">
              <wp:posOffset>-182988</wp:posOffset>
            </wp:positionH>
            <wp:positionV relativeFrom="paragraph">
              <wp:posOffset>551</wp:posOffset>
            </wp:positionV>
            <wp:extent cx="8672400" cy="5367600"/>
            <wp:effectExtent l="0" t="0" r="0" b="5080"/>
            <wp:wrapSquare wrapText="bothSides"/>
            <wp:docPr id="86" name="Bildobjekt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72400" cy="536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4660E7" w14:textId="7C9FC5A2" w:rsidR="005B5090" w:rsidRDefault="002E0BDF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2E0BDF">
        <w:rPr>
          <w:noProof/>
        </w:rPr>
        <w:lastRenderedPageBreak/>
        <w:drawing>
          <wp:anchor distT="0" distB="0" distL="114300" distR="114300" simplePos="0" relativeHeight="252229632" behindDoc="0" locked="0" layoutInCell="1" allowOverlap="1" wp14:anchorId="4F62FAD2" wp14:editId="73C24373">
            <wp:simplePos x="0" y="0"/>
            <wp:positionH relativeFrom="column">
              <wp:posOffset>-181610</wp:posOffset>
            </wp:positionH>
            <wp:positionV relativeFrom="paragraph">
              <wp:posOffset>23854</wp:posOffset>
            </wp:positionV>
            <wp:extent cx="8730000" cy="52812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2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1551EA" w14:textId="717CAAA2" w:rsidR="005B5090" w:rsidRDefault="002E0BDF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2E0BDF">
        <w:rPr>
          <w:noProof/>
        </w:rPr>
        <w:lastRenderedPageBreak/>
        <w:drawing>
          <wp:anchor distT="0" distB="0" distL="114300" distR="114300" simplePos="0" relativeHeight="252230656" behindDoc="0" locked="0" layoutInCell="1" allowOverlap="1" wp14:anchorId="5F93C738" wp14:editId="38FAD957">
            <wp:simplePos x="0" y="0"/>
            <wp:positionH relativeFrom="column">
              <wp:posOffset>-182245</wp:posOffset>
            </wp:positionH>
            <wp:positionV relativeFrom="paragraph">
              <wp:posOffset>79513</wp:posOffset>
            </wp:positionV>
            <wp:extent cx="8730000" cy="5176800"/>
            <wp:effectExtent l="0" t="0" r="0" b="508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1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57A4A3" w14:textId="61DD6EB2" w:rsidR="005B5090" w:rsidRDefault="002E0BDF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2E0BDF">
        <w:rPr>
          <w:noProof/>
        </w:rPr>
        <w:lastRenderedPageBreak/>
        <w:drawing>
          <wp:anchor distT="0" distB="0" distL="114300" distR="114300" simplePos="0" relativeHeight="252231680" behindDoc="0" locked="0" layoutInCell="1" allowOverlap="1" wp14:anchorId="0A59DE67" wp14:editId="637C3C91">
            <wp:simplePos x="0" y="0"/>
            <wp:positionH relativeFrom="column">
              <wp:posOffset>-181638</wp:posOffset>
            </wp:positionH>
            <wp:positionV relativeFrom="paragraph">
              <wp:posOffset>0</wp:posOffset>
            </wp:positionV>
            <wp:extent cx="8730000" cy="5205600"/>
            <wp:effectExtent l="0" t="0" r="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20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CF8C63" w14:textId="3F6C8E47" w:rsidR="005B5090" w:rsidRDefault="00282FD7" w:rsidP="00F31D5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282FD7">
        <w:rPr>
          <w:noProof/>
        </w:rPr>
        <w:lastRenderedPageBreak/>
        <w:drawing>
          <wp:anchor distT="0" distB="0" distL="114300" distR="114300" simplePos="0" relativeHeight="252232704" behindDoc="0" locked="0" layoutInCell="1" allowOverlap="1" wp14:anchorId="2CC4638D" wp14:editId="54850977">
            <wp:simplePos x="0" y="0"/>
            <wp:positionH relativeFrom="column">
              <wp:posOffset>-182245</wp:posOffset>
            </wp:positionH>
            <wp:positionV relativeFrom="paragraph">
              <wp:posOffset>79513</wp:posOffset>
            </wp:positionV>
            <wp:extent cx="8730000" cy="5176800"/>
            <wp:effectExtent l="0" t="0" r="0" b="508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1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CA836D" w14:textId="68A1B8D3" w:rsidR="005B5090" w:rsidRDefault="00F31D5A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F31D5A">
        <w:rPr>
          <w:noProof/>
        </w:rPr>
        <w:lastRenderedPageBreak/>
        <w:drawing>
          <wp:anchor distT="0" distB="0" distL="114300" distR="114300" simplePos="0" relativeHeight="252233728" behindDoc="0" locked="0" layoutInCell="1" allowOverlap="1" wp14:anchorId="36861962" wp14:editId="3E4A31FD">
            <wp:simplePos x="0" y="0"/>
            <wp:positionH relativeFrom="column">
              <wp:posOffset>-181638</wp:posOffset>
            </wp:positionH>
            <wp:positionV relativeFrom="paragraph">
              <wp:posOffset>131362</wp:posOffset>
            </wp:positionV>
            <wp:extent cx="8730000" cy="5101200"/>
            <wp:effectExtent l="0" t="0" r="0" b="4445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10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9D6B1F" w14:textId="4E650E9A" w:rsidR="005B5090" w:rsidRDefault="00CB3377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CB3377">
        <w:rPr>
          <w:noProof/>
        </w:rPr>
        <w:lastRenderedPageBreak/>
        <w:drawing>
          <wp:anchor distT="0" distB="0" distL="114300" distR="114300" simplePos="0" relativeHeight="252234752" behindDoc="0" locked="0" layoutInCell="1" allowOverlap="1" wp14:anchorId="0A8167A8" wp14:editId="66C6DEA5">
            <wp:simplePos x="0" y="0"/>
            <wp:positionH relativeFrom="column">
              <wp:posOffset>-181372</wp:posOffset>
            </wp:positionH>
            <wp:positionV relativeFrom="paragraph">
              <wp:posOffset>39757</wp:posOffset>
            </wp:positionV>
            <wp:extent cx="8730000" cy="5281200"/>
            <wp:effectExtent l="0" t="0" r="0" b="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2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AF3125" w14:textId="57242842" w:rsidR="005B5090" w:rsidRDefault="00CB3377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2235776" behindDoc="0" locked="0" layoutInCell="1" allowOverlap="1" wp14:anchorId="4321A978" wp14:editId="06FAC18E">
            <wp:simplePos x="0" y="0"/>
            <wp:positionH relativeFrom="column">
              <wp:posOffset>-157756</wp:posOffset>
            </wp:positionH>
            <wp:positionV relativeFrom="paragraph">
              <wp:posOffset>83074</wp:posOffset>
            </wp:positionV>
            <wp:extent cx="8730000" cy="5072400"/>
            <wp:effectExtent l="0" t="0" r="0" b="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507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8087E0" w14:textId="193C9033" w:rsidR="008358BF" w:rsidRPr="00951F9B" w:rsidRDefault="00951F9B" w:rsidP="00951F9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noProof/>
        </w:rPr>
      </w:pPr>
      <w:r w:rsidRPr="00951F9B">
        <w:rPr>
          <w:noProof/>
        </w:rPr>
        <w:lastRenderedPageBreak/>
        <w:drawing>
          <wp:anchor distT="0" distB="0" distL="114300" distR="114300" simplePos="0" relativeHeight="252236800" behindDoc="0" locked="0" layoutInCell="1" allowOverlap="1" wp14:anchorId="5B2FEAE1" wp14:editId="45CBD257">
            <wp:simplePos x="0" y="0"/>
            <wp:positionH relativeFrom="column">
              <wp:posOffset>-181610</wp:posOffset>
            </wp:positionH>
            <wp:positionV relativeFrom="paragraph">
              <wp:posOffset>63610</wp:posOffset>
            </wp:positionV>
            <wp:extent cx="8730000" cy="1792800"/>
            <wp:effectExtent l="0" t="0" r="0" b="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0000" cy="17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E58DF5" w14:textId="74167285" w:rsidR="00213ED4" w:rsidRPr="00FA0AA8" w:rsidRDefault="00213ED4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213ED4">
        <w:rPr>
          <w:b/>
          <w:spacing w:val="-3"/>
          <w:sz w:val="18"/>
          <w:szCs w:val="18"/>
          <w:vertAlign w:val="superscript"/>
        </w:rPr>
        <w:t>1</w:t>
      </w:r>
      <w:r w:rsidRPr="00213ED4">
        <w:rPr>
          <w:rFonts w:cs="Arial"/>
          <w:spacing w:val="-3"/>
          <w:sz w:val="18"/>
          <w:szCs w:val="18"/>
        </w:rPr>
        <w:t xml:space="preserve">HLA-A, HLA-B and HLA-C alleles listed on the IMGT/HLA web page </w:t>
      </w:r>
      <w:r w:rsidR="00104565">
        <w:rPr>
          <w:rFonts w:cs="Arial"/>
          <w:spacing w:val="-3"/>
          <w:sz w:val="18"/>
          <w:szCs w:val="18"/>
        </w:rPr>
        <w:t>20</w:t>
      </w:r>
      <w:r w:rsidR="001D4418">
        <w:rPr>
          <w:rFonts w:cs="Arial"/>
          <w:spacing w:val="-3"/>
          <w:sz w:val="18"/>
          <w:szCs w:val="18"/>
        </w:rPr>
        <w:t>2</w:t>
      </w:r>
      <w:r w:rsidR="00951F9B">
        <w:rPr>
          <w:rFonts w:cs="Arial"/>
          <w:spacing w:val="-3"/>
          <w:sz w:val="18"/>
          <w:szCs w:val="18"/>
        </w:rPr>
        <w:t>2</w:t>
      </w:r>
      <w:r w:rsidR="004B7FFC">
        <w:rPr>
          <w:rFonts w:cs="Arial"/>
          <w:spacing w:val="-3"/>
          <w:sz w:val="18"/>
          <w:szCs w:val="18"/>
        </w:rPr>
        <w:t>-</w:t>
      </w:r>
      <w:r w:rsidR="00951F9B">
        <w:rPr>
          <w:rFonts w:cs="Arial"/>
          <w:spacing w:val="-3"/>
          <w:sz w:val="18"/>
          <w:szCs w:val="18"/>
        </w:rPr>
        <w:t>January</w:t>
      </w:r>
      <w:r w:rsidR="00071BAB">
        <w:rPr>
          <w:rFonts w:cs="Arial"/>
          <w:spacing w:val="-3"/>
          <w:sz w:val="18"/>
          <w:szCs w:val="18"/>
        </w:rPr>
        <w:t>-</w:t>
      </w:r>
      <w:r w:rsidR="005D7148">
        <w:rPr>
          <w:rFonts w:cs="Arial"/>
          <w:spacing w:val="-3"/>
          <w:sz w:val="18"/>
          <w:szCs w:val="18"/>
        </w:rPr>
        <w:t>1</w:t>
      </w:r>
      <w:r w:rsidR="00951F9B">
        <w:rPr>
          <w:rFonts w:cs="Arial"/>
          <w:spacing w:val="-3"/>
          <w:sz w:val="18"/>
          <w:szCs w:val="18"/>
        </w:rPr>
        <w:t>3</w:t>
      </w:r>
      <w:r w:rsidRPr="00213ED4">
        <w:rPr>
          <w:rFonts w:cs="Arial"/>
          <w:spacing w:val="-3"/>
          <w:sz w:val="18"/>
          <w:szCs w:val="18"/>
        </w:rPr>
        <w:t xml:space="preserve">, release </w:t>
      </w:r>
      <w:r w:rsidR="00104565">
        <w:rPr>
          <w:rFonts w:cs="Arial"/>
          <w:spacing w:val="-3"/>
          <w:sz w:val="18"/>
          <w:szCs w:val="18"/>
        </w:rPr>
        <w:t>3.</w:t>
      </w:r>
      <w:r w:rsidR="005D7148">
        <w:rPr>
          <w:rFonts w:cs="Arial"/>
          <w:spacing w:val="-3"/>
          <w:sz w:val="18"/>
          <w:szCs w:val="18"/>
        </w:rPr>
        <w:t>4</w:t>
      </w:r>
      <w:r w:rsidR="00951F9B">
        <w:rPr>
          <w:rFonts w:cs="Arial"/>
          <w:spacing w:val="-3"/>
          <w:sz w:val="18"/>
          <w:szCs w:val="18"/>
        </w:rPr>
        <w:t>7</w:t>
      </w:r>
      <w:r w:rsidR="00716FFB">
        <w:rPr>
          <w:rFonts w:cs="Arial"/>
          <w:spacing w:val="-3"/>
          <w:sz w:val="18"/>
          <w:szCs w:val="18"/>
        </w:rPr>
        <w:t>.0</w:t>
      </w:r>
      <w:r w:rsidRPr="00213ED4">
        <w:rPr>
          <w:rFonts w:cs="Arial"/>
          <w:spacing w:val="-3"/>
          <w:sz w:val="18"/>
          <w:szCs w:val="18"/>
        </w:rPr>
        <w:t xml:space="preserve">, </w:t>
      </w:r>
      <w:hyperlink r:id="rId61" w:history="1">
        <w:r w:rsidRPr="00213ED4">
          <w:rPr>
            <w:rStyle w:val="Hyperlnk"/>
            <w:rFonts w:cs="Arial"/>
            <w:spacing w:val="-3"/>
            <w:sz w:val="18"/>
            <w:szCs w:val="18"/>
          </w:rPr>
          <w:t>www.ebi.ac.uk/imgt/hla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7C83AFEA" w14:textId="7E228593" w:rsidR="00213ED4" w:rsidRPr="00213ED4" w:rsidRDefault="00213ED4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rFonts w:cs="Arial"/>
          <w:spacing w:val="-3"/>
          <w:sz w:val="18"/>
          <w:szCs w:val="18"/>
        </w:rPr>
      </w:pPr>
      <w:r w:rsidRPr="00213ED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213ED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213ED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2" w:history="1">
        <w:r w:rsidRPr="00213ED4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6300A1E3" w14:textId="788FFD92" w:rsidR="00213ED4" w:rsidRPr="00213ED4" w:rsidRDefault="00213ED4" w:rsidP="0020718A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-284"/>
        <w:jc w:val="both"/>
        <w:rPr>
          <w:rFonts w:ascii="Arial" w:hAnsi="Arial" w:cs="Arial"/>
          <w:sz w:val="18"/>
          <w:szCs w:val="18"/>
        </w:rPr>
      </w:pPr>
      <w:r w:rsidRPr="00213ED4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213ED4">
        <w:rPr>
          <w:rFonts w:ascii="Arial" w:hAnsi="Arial" w:cs="Arial"/>
          <w:spacing w:val="-1"/>
          <w:sz w:val="18"/>
          <w:szCs w:val="18"/>
        </w:rPr>
        <w:t>The serological reactivity of all HLA-</w:t>
      </w:r>
      <w:r>
        <w:rPr>
          <w:rFonts w:ascii="Arial" w:hAnsi="Arial" w:cs="Arial"/>
          <w:spacing w:val="-1"/>
          <w:sz w:val="18"/>
          <w:szCs w:val="18"/>
        </w:rPr>
        <w:t>B</w:t>
      </w:r>
      <w:r w:rsidRPr="00213ED4">
        <w:rPr>
          <w:rFonts w:ascii="Arial" w:hAnsi="Arial" w:cs="Arial"/>
          <w:spacing w:val="-1"/>
          <w:sz w:val="18"/>
          <w:szCs w:val="18"/>
        </w:rPr>
        <w:t xml:space="preserve"> alleles is not known. </w:t>
      </w:r>
      <w:r w:rsidRPr="00213ED4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2A4F614D" w14:textId="2943BB99" w:rsidR="008923C8" w:rsidRPr="000F0158" w:rsidRDefault="008923C8" w:rsidP="0020718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rFonts w:cs="Arial"/>
          <w:spacing w:val="-3"/>
          <w:sz w:val="18"/>
          <w:szCs w:val="18"/>
        </w:rPr>
      </w:pPr>
      <w:r w:rsidRPr="000F0158">
        <w:rPr>
          <w:rFonts w:cs="Arial"/>
          <w:sz w:val="18"/>
          <w:szCs w:val="18"/>
        </w:rPr>
        <w:t xml:space="preserve">page </w:t>
      </w:r>
      <w:hyperlink r:id="rId63" w:history="1">
        <w:r w:rsidRPr="000F015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0F0158">
        <w:rPr>
          <w:rFonts w:cs="Arial"/>
          <w:spacing w:val="-3"/>
          <w:sz w:val="18"/>
          <w:szCs w:val="18"/>
        </w:rPr>
        <w:t>.</w:t>
      </w:r>
    </w:p>
    <w:p w14:paraId="425486A9" w14:textId="33725A3E" w:rsidR="00F83ACF" w:rsidRDefault="00F83ACF" w:rsidP="0020718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z w:val="18"/>
          <w:szCs w:val="18"/>
        </w:rPr>
      </w:pPr>
      <w:r>
        <w:rPr>
          <w:b/>
          <w:spacing w:val="-3"/>
          <w:sz w:val="18"/>
          <w:szCs w:val="18"/>
          <w:vertAlign w:val="superscript"/>
        </w:rPr>
        <w:t>4</w:t>
      </w:r>
      <w:r w:rsidRPr="00F83ACF">
        <w:rPr>
          <w:spacing w:val="-3"/>
          <w:sz w:val="18"/>
          <w:szCs w:val="18"/>
        </w:rPr>
        <w:t xml:space="preserve">The </w:t>
      </w:r>
      <w:r w:rsidRPr="00F83ACF">
        <w:rPr>
          <w:rFonts w:cs="Arial"/>
          <w:sz w:val="18"/>
          <w:szCs w:val="18"/>
        </w:rPr>
        <w:t>HLA-B</w:t>
      </w:r>
      <w:r w:rsidRPr="00F83ACF">
        <w:rPr>
          <w:spacing w:val="-3"/>
          <w:sz w:val="18"/>
          <w:szCs w:val="18"/>
        </w:rPr>
        <w:t xml:space="preserve"> alleles will be grouped into their corresponding serological specificities, except </w:t>
      </w:r>
      <w:r w:rsidRPr="00F83ACF">
        <w:rPr>
          <w:rFonts w:cs="Arial"/>
          <w:sz w:val="18"/>
          <w:szCs w:val="18"/>
        </w:rPr>
        <w:t xml:space="preserve">that following alleles </w:t>
      </w:r>
      <w:r w:rsidRPr="00F83ACF">
        <w:rPr>
          <w:spacing w:val="-1"/>
          <w:sz w:val="18"/>
          <w:szCs w:val="18"/>
        </w:rPr>
        <w:t>give rise to identical amplification patterns</w:t>
      </w:r>
      <w:r w:rsidR="007B3537">
        <w:rPr>
          <w:rFonts w:cs="Arial"/>
          <w:sz w:val="18"/>
          <w:szCs w:val="18"/>
        </w:rPr>
        <w:t>.</w:t>
      </w:r>
    </w:p>
    <w:p w14:paraId="3FBEEA5F" w14:textId="368E4240" w:rsidR="00DB5F21" w:rsidRDefault="00DB5F21" w:rsidP="0020718A">
      <w:pPr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  <w:r w:rsidRPr="007B3537">
        <w:rPr>
          <w:rFonts w:ascii="Arial" w:hAnsi="Arial" w:cs="Arial"/>
          <w:sz w:val="18"/>
          <w:szCs w:val="18"/>
        </w:rPr>
        <w:t>These alleles can be separated by the</w:t>
      </w:r>
      <w:r>
        <w:rPr>
          <w:rFonts w:ascii="Arial" w:hAnsi="Arial" w:cs="Arial"/>
          <w:sz w:val="18"/>
          <w:szCs w:val="18"/>
        </w:rPr>
        <w:t xml:space="preserve"> </w:t>
      </w:r>
      <w:r w:rsidR="00E64EDB">
        <w:rPr>
          <w:rFonts w:ascii="Arial" w:hAnsi="Arial" w:cs="Arial"/>
          <w:sz w:val="18"/>
          <w:szCs w:val="18"/>
        </w:rPr>
        <w:t>full</w:t>
      </w:r>
      <w:r>
        <w:rPr>
          <w:rFonts w:ascii="Arial" w:hAnsi="Arial" w:cs="Arial"/>
          <w:sz w:val="18"/>
          <w:szCs w:val="18"/>
        </w:rPr>
        <w:t xml:space="preserve"> A-B-C </w:t>
      </w:r>
      <w:r w:rsidR="00E64EDB">
        <w:rPr>
          <w:rFonts w:ascii="Arial" w:hAnsi="Arial" w:cs="Arial"/>
          <w:sz w:val="18"/>
          <w:szCs w:val="18"/>
        </w:rPr>
        <w:t xml:space="preserve">primer set </w:t>
      </w:r>
      <w:r>
        <w:rPr>
          <w:rFonts w:ascii="Arial" w:hAnsi="Arial" w:cs="Arial"/>
          <w:sz w:val="18"/>
          <w:szCs w:val="18"/>
        </w:rPr>
        <w:t>or by</w:t>
      </w:r>
      <w:r w:rsidRPr="007B3537">
        <w:rPr>
          <w:rFonts w:ascii="Arial" w:hAnsi="Arial" w:cs="Arial"/>
          <w:sz w:val="18"/>
          <w:szCs w:val="18"/>
        </w:rPr>
        <w:t xml:space="preserve"> </w:t>
      </w:r>
      <w:r w:rsidR="005175CB">
        <w:rPr>
          <w:rFonts w:ascii="Arial" w:hAnsi="Arial" w:cs="Arial"/>
          <w:sz w:val="18"/>
          <w:szCs w:val="18"/>
        </w:rPr>
        <w:t xml:space="preserve">the </w:t>
      </w:r>
      <w:r w:rsidRPr="007B3537">
        <w:rPr>
          <w:rFonts w:ascii="Arial" w:hAnsi="Arial" w:cs="Arial"/>
          <w:sz w:val="18"/>
          <w:szCs w:val="18"/>
        </w:rPr>
        <w:t>respective high</w:t>
      </w:r>
      <w:r w:rsidR="005175CB">
        <w:rPr>
          <w:rFonts w:ascii="Arial" w:hAnsi="Arial" w:cs="Arial"/>
          <w:sz w:val="18"/>
          <w:szCs w:val="18"/>
        </w:rPr>
        <w:t>-</w:t>
      </w:r>
      <w:r w:rsidRPr="007B3537">
        <w:rPr>
          <w:rFonts w:ascii="Arial" w:hAnsi="Arial" w:cs="Arial"/>
          <w:sz w:val="18"/>
          <w:szCs w:val="18"/>
        </w:rPr>
        <w:t>resolution SSP primer sets</w:t>
      </w:r>
      <w:r>
        <w:rPr>
          <w:rFonts w:ascii="Arial" w:hAnsi="Arial" w:cs="Arial"/>
          <w:sz w:val="18"/>
          <w:szCs w:val="18"/>
        </w:rPr>
        <w:t>.</w:t>
      </w:r>
    </w:p>
    <w:p w14:paraId="1A320459" w14:textId="577F5C24" w:rsidR="00F83ACF" w:rsidRPr="00F83ACF" w:rsidRDefault="00F83ACF" w:rsidP="00294F7E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285"/>
        <w:rPr>
          <w:rFonts w:cs="Arial"/>
          <w:sz w:val="18"/>
          <w:szCs w:val="18"/>
        </w:rPr>
      </w:pPr>
    </w:p>
    <w:tbl>
      <w:tblPr>
        <w:tblStyle w:val="A-SSP"/>
        <w:tblW w:w="8786" w:type="dxa"/>
        <w:tblLook w:val="04A0" w:firstRow="1" w:lastRow="0" w:firstColumn="1" w:lastColumn="0" w:noHBand="0" w:noVBand="1"/>
      </w:tblPr>
      <w:tblGrid>
        <w:gridCol w:w="5100"/>
        <w:gridCol w:w="3686"/>
      </w:tblGrid>
      <w:tr w:rsidR="00951F9B" w:rsidRPr="00951F9B" w14:paraId="20585DB9" w14:textId="77777777" w:rsidTr="008D33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100" w:type="dxa"/>
            <w:tcBorders>
              <w:top w:val="nil"/>
              <w:left w:val="nil"/>
              <w:bottom w:val="nil"/>
              <w:right w:val="nil"/>
            </w:tcBorders>
          </w:tcPr>
          <w:p w14:paraId="40A6C21E" w14:textId="77777777" w:rsidR="00951F9B" w:rsidRPr="00951F9B" w:rsidRDefault="00951F9B" w:rsidP="008D33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spacing w:val="-1"/>
                <w:sz w:val="18"/>
                <w:szCs w:val="18"/>
              </w:rPr>
            </w:pPr>
            <w:bookmarkStart w:id="0" w:name="_Hlk69729262"/>
            <w:r w:rsidRPr="00951F9B">
              <w:rPr>
                <w:rFonts w:cs="Arial"/>
                <w:b w:val="0"/>
                <w:bCs w:val="0"/>
                <w:spacing w:val="-1"/>
                <w:sz w:val="18"/>
                <w:szCs w:val="18"/>
              </w:rPr>
              <w:t>B*07:349, B*42:05:01-42:05:02</w:t>
            </w:r>
          </w:p>
        </w:tc>
        <w:tc>
          <w:tcPr>
            <w:tcW w:w="3686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5871C9D2" w14:textId="77777777" w:rsidR="00951F9B" w:rsidRPr="00951F9B" w:rsidRDefault="00951F9B" w:rsidP="008D33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spacing w:val="-1"/>
                <w:sz w:val="18"/>
                <w:szCs w:val="18"/>
              </w:rPr>
            </w:pPr>
            <w:r w:rsidRPr="00951F9B">
              <w:rPr>
                <w:rFonts w:cs="Arial"/>
                <w:b w:val="0"/>
                <w:bCs w:val="0"/>
                <w:spacing w:val="-1"/>
                <w:sz w:val="18"/>
                <w:szCs w:val="18"/>
              </w:rPr>
              <w:t>B*40:496, B*41:62</w:t>
            </w:r>
          </w:p>
        </w:tc>
      </w:tr>
      <w:tr w:rsidR="00951F9B" w:rsidRPr="00951F9B" w14:paraId="7A674929" w14:textId="77777777" w:rsidTr="008D3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00" w:type="dxa"/>
            <w:tcBorders>
              <w:top w:val="nil"/>
              <w:left w:val="nil"/>
              <w:bottom w:val="nil"/>
              <w:right w:val="nil"/>
            </w:tcBorders>
          </w:tcPr>
          <w:p w14:paraId="79105347" w14:textId="77777777" w:rsidR="00951F9B" w:rsidRPr="00951F9B" w:rsidRDefault="00951F9B" w:rsidP="008D33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951F9B">
              <w:rPr>
                <w:rFonts w:cs="Arial"/>
                <w:spacing w:val="-1"/>
                <w:sz w:val="18"/>
                <w:szCs w:val="18"/>
              </w:rPr>
              <w:t>B*08:26:01-08:26:02, 08:50, 08:62, 08:85, 08:94, 08:242, 08:263, 08:265, 08:272, B*42:07, 42:24, 42:26</w:t>
            </w:r>
          </w:p>
        </w:tc>
        <w:tc>
          <w:tcPr>
            <w:tcW w:w="3686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0257B92B" w14:textId="77777777" w:rsidR="00951F9B" w:rsidRPr="00951F9B" w:rsidRDefault="00951F9B" w:rsidP="008D33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951F9B">
              <w:rPr>
                <w:rFonts w:cs="Arial"/>
                <w:spacing w:val="-1"/>
                <w:sz w:val="18"/>
                <w:szCs w:val="18"/>
              </w:rPr>
              <w:t>B*53:30, B*58:111</w:t>
            </w:r>
          </w:p>
        </w:tc>
      </w:tr>
      <w:tr w:rsidR="00951F9B" w:rsidRPr="00951F9B" w14:paraId="0147106F" w14:textId="77777777" w:rsidTr="008D33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00" w:type="dxa"/>
            <w:tcBorders>
              <w:top w:val="nil"/>
              <w:left w:val="nil"/>
              <w:bottom w:val="nil"/>
              <w:right w:val="nil"/>
            </w:tcBorders>
          </w:tcPr>
          <w:p w14:paraId="676E9FFB" w14:textId="77777777" w:rsidR="00951F9B" w:rsidRPr="00951F9B" w:rsidRDefault="00951F9B" w:rsidP="008D33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951F9B">
              <w:rPr>
                <w:rFonts w:cs="Arial"/>
                <w:spacing w:val="-1"/>
                <w:sz w:val="18"/>
                <w:szCs w:val="18"/>
              </w:rPr>
              <w:t>B*13:35, 13:59, 13:71, 13:108, 13:140, B*44:135, 44:158, 44:184</w:t>
            </w:r>
          </w:p>
        </w:tc>
        <w:tc>
          <w:tcPr>
            <w:tcW w:w="3686" w:type="dxa"/>
            <w:tcBorders>
              <w:left w:val="single" w:sz="2" w:space="0" w:color="A6A6A6" w:themeColor="background1" w:themeShade="A6"/>
              <w:right w:val="nil"/>
            </w:tcBorders>
          </w:tcPr>
          <w:p w14:paraId="19FC5B4B" w14:textId="77777777" w:rsidR="00951F9B" w:rsidRPr="00951F9B" w:rsidRDefault="00951F9B" w:rsidP="008D33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51F9B">
              <w:rPr>
                <w:rFonts w:cs="Arial"/>
                <w:spacing w:val="-1"/>
                <w:sz w:val="18"/>
                <w:szCs w:val="18"/>
              </w:rPr>
              <w:t>B*53:39, B*57:128, B*58:100</w:t>
            </w:r>
          </w:p>
        </w:tc>
      </w:tr>
      <w:tr w:rsidR="00951F9B" w:rsidRPr="00951F9B" w14:paraId="254DAAEF" w14:textId="77777777" w:rsidTr="008D3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00" w:type="dxa"/>
            <w:tcBorders>
              <w:top w:val="nil"/>
              <w:left w:val="nil"/>
              <w:bottom w:val="nil"/>
              <w:right w:val="nil"/>
            </w:tcBorders>
          </w:tcPr>
          <w:p w14:paraId="1E4E310B" w14:textId="77777777" w:rsidR="00951F9B" w:rsidRPr="00951F9B" w:rsidRDefault="00951F9B" w:rsidP="008D33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951F9B">
              <w:rPr>
                <w:rFonts w:cs="Arial"/>
                <w:spacing w:val="-1"/>
                <w:sz w:val="18"/>
                <w:szCs w:val="18"/>
              </w:rPr>
              <w:t>B*14:08:01-14:08:02, 14:55, B*39:01:35, 39:30, 39:32-39:33, 39:47, 39:50, 39:74, 39:82, 39:102, 39:107, 39:112, 39:128, 39:136, 39:171, 39:174</w:t>
            </w:r>
          </w:p>
        </w:tc>
        <w:tc>
          <w:tcPr>
            <w:tcW w:w="3686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38BC27BF" w14:textId="77777777" w:rsidR="00951F9B" w:rsidRPr="00951F9B" w:rsidRDefault="00951F9B" w:rsidP="008D33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51F9B">
              <w:rPr>
                <w:rFonts w:cs="Arial"/>
                <w:spacing w:val="-3"/>
                <w:sz w:val="18"/>
                <w:szCs w:val="18"/>
                <w:lang w:eastAsia="sv-SE"/>
              </w:rPr>
              <w:t>B*55:04, 55:08, 55:49, 55:86, B*56:01:05, 56:01:13, 56:15, 56:19N, 56:22</w:t>
            </w:r>
          </w:p>
        </w:tc>
      </w:tr>
      <w:tr w:rsidR="00951F9B" w:rsidRPr="00951F9B" w14:paraId="6B1DFFD3" w14:textId="77777777" w:rsidTr="008D33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00" w:type="dxa"/>
            <w:tcBorders>
              <w:top w:val="nil"/>
              <w:left w:val="nil"/>
              <w:bottom w:val="nil"/>
              <w:right w:val="nil"/>
            </w:tcBorders>
          </w:tcPr>
          <w:p w14:paraId="2FA35B35" w14:textId="77777777" w:rsidR="00951F9B" w:rsidRPr="00951F9B" w:rsidRDefault="00951F9B" w:rsidP="008D33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51F9B">
              <w:rPr>
                <w:rFonts w:cs="Arial"/>
                <w:spacing w:val="-1"/>
                <w:sz w:val="18"/>
                <w:szCs w:val="18"/>
              </w:rPr>
              <w:t>B*18:29, 18:72:01-18:72:03, 18:92, 18:175, B*35:01:55, 35:01:62, 35:32:01-35:32:03, 35:37, 35:53N, 35:64:01-35:64:02, 35:68:01-35:68:02, 35:99, 35:118-35:119, 35:174, 35:369, 35:409, 35:433, 35:523</w:t>
            </w:r>
          </w:p>
        </w:tc>
        <w:tc>
          <w:tcPr>
            <w:tcW w:w="3686" w:type="dxa"/>
            <w:tcBorders>
              <w:top w:val="nil"/>
              <w:bottom w:val="nil"/>
              <w:right w:val="nil"/>
            </w:tcBorders>
          </w:tcPr>
          <w:p w14:paraId="28EEC590" w14:textId="77777777" w:rsidR="00951F9B" w:rsidRPr="00951F9B" w:rsidRDefault="00951F9B" w:rsidP="008D334E">
            <w:pPr>
              <w:rPr>
                <w:rFonts w:cs="Arial"/>
                <w:sz w:val="18"/>
                <w:szCs w:val="18"/>
              </w:rPr>
            </w:pPr>
            <w:r w:rsidRPr="00951F9B">
              <w:rPr>
                <w:rFonts w:cs="Arial"/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  <w:bookmarkEnd w:id="0"/>
    </w:tbl>
    <w:p w14:paraId="649F1565" w14:textId="77777777" w:rsidR="00B70553" w:rsidRDefault="00B70553" w:rsidP="00951F9B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</w:p>
    <w:p w14:paraId="71054574" w14:textId="63483827" w:rsidR="00CE2FD2" w:rsidRPr="00CE2FD2" w:rsidRDefault="00CE2FD2" w:rsidP="0020718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4F89D6E9" w14:textId="2A0CC0DB" w:rsidR="00CE2FD2" w:rsidRDefault="00CE2FD2" w:rsidP="0020718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</w:rPr>
      </w:pPr>
      <w:r w:rsidRPr="00CE2FD2">
        <w:rPr>
          <w:rFonts w:cs="Arial"/>
          <w:spacing w:val="-1"/>
          <w:sz w:val="18"/>
          <w:szCs w:val="18"/>
        </w:rPr>
        <w:t>w: might be weakly amplified.</w:t>
      </w:r>
    </w:p>
    <w:p w14:paraId="681D6815" w14:textId="6091AC3F" w:rsidR="00CE58DA" w:rsidRDefault="00CE58DA" w:rsidP="0020718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</w:rPr>
      </w:pPr>
      <w:r w:rsidRPr="006D0C80">
        <w:rPr>
          <w:rFonts w:cs="Arial"/>
          <w:spacing w:val="-1"/>
          <w:sz w:val="18"/>
          <w:szCs w:val="18"/>
        </w:rPr>
        <w:t>?</w:t>
      </w:r>
      <w:r w:rsidR="00CE2FD2">
        <w:rPr>
          <w:rFonts w:cs="Arial"/>
          <w:spacing w:val="-1"/>
          <w:sz w:val="18"/>
          <w:szCs w:val="18"/>
        </w:rPr>
        <w:t>:</w:t>
      </w:r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CB4D18">
        <w:rPr>
          <w:rFonts w:cs="Arial"/>
          <w:spacing w:val="-1"/>
          <w:sz w:val="18"/>
          <w:szCs w:val="18"/>
        </w:rPr>
        <w:t>.</w:t>
      </w:r>
    </w:p>
    <w:p w14:paraId="60DA3EE6" w14:textId="77777777" w:rsidR="00CE58DA" w:rsidRDefault="00CE58DA" w:rsidP="00C60D42">
      <w:pPr>
        <w:suppressAutoHyphens/>
        <w:rPr>
          <w:noProof/>
        </w:rPr>
        <w:sectPr w:rsidR="00CE58DA" w:rsidSect="0020718A">
          <w:headerReference w:type="default" r:id="rId64"/>
          <w:pgSz w:w="16840" w:h="11907" w:orient="landscape" w:code="9"/>
          <w:pgMar w:top="851" w:right="1389" w:bottom="850" w:left="1701" w:header="584" w:footer="720" w:gutter="0"/>
          <w:cols w:space="720"/>
          <w:docGrid w:linePitch="360"/>
        </w:sectPr>
      </w:pPr>
    </w:p>
    <w:p w14:paraId="2A957BFA" w14:textId="0CBAA686" w:rsidR="005E023D" w:rsidRPr="00BB5F2D" w:rsidRDefault="008923C8" w:rsidP="00BB5F2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lastRenderedPageBreak/>
        <w:t>HLA-C</w:t>
      </w:r>
      <w:r w:rsidRPr="0017681C">
        <w:rPr>
          <w:b/>
          <w:spacing w:val="-3"/>
          <w:sz w:val="24"/>
          <w:szCs w:val="24"/>
        </w:rPr>
        <w:t xml:space="preserve"> low </w:t>
      </w:r>
      <w:r w:rsidR="00A860C9">
        <w:rPr>
          <w:b/>
          <w:spacing w:val="-3"/>
          <w:sz w:val="24"/>
          <w:szCs w:val="24"/>
        </w:rPr>
        <w:t>resolution Interpretation Table</w:t>
      </w:r>
    </w:p>
    <w:p w14:paraId="2418B2FF" w14:textId="6F931E52" w:rsidR="005E023D" w:rsidRDefault="000749AA" w:rsidP="005E023D">
      <w:pPr>
        <w:tabs>
          <w:tab w:val="left" w:pos="1240"/>
        </w:tabs>
        <w:suppressAutoHyphens/>
        <w:rPr>
          <w:rFonts w:ascii="Arial" w:hAnsi="Arial" w:cs="Arial"/>
        </w:rPr>
      </w:pPr>
      <w:r w:rsidRPr="000749AA">
        <w:rPr>
          <w:noProof/>
        </w:rPr>
        <w:drawing>
          <wp:anchor distT="0" distB="0" distL="114300" distR="114300" simplePos="0" relativeHeight="252237824" behindDoc="0" locked="0" layoutInCell="1" allowOverlap="1" wp14:anchorId="6C5AA0A8" wp14:editId="504DE5C8">
            <wp:simplePos x="0" y="0"/>
            <wp:positionH relativeFrom="margin">
              <wp:align>left</wp:align>
            </wp:positionH>
            <wp:positionV relativeFrom="paragraph">
              <wp:posOffset>80452</wp:posOffset>
            </wp:positionV>
            <wp:extent cx="5871600" cy="8085600"/>
            <wp:effectExtent l="0" t="0" r="0" b="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600" cy="808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4541EB" w14:textId="35F2B5DB" w:rsidR="0063414C" w:rsidRPr="00242559" w:rsidRDefault="00266C1B" w:rsidP="005E023D">
      <w:pPr>
        <w:suppressAutoHyphens/>
        <w:rPr>
          <w:rFonts w:ascii="Arial" w:hAnsi="Arial" w:cs="Arial"/>
          <w:noProof/>
        </w:rPr>
      </w:pPr>
      <w:r w:rsidRPr="005E023D">
        <w:rPr>
          <w:rFonts w:ascii="Arial" w:hAnsi="Arial" w:cs="Arial"/>
        </w:rPr>
        <w:br w:type="page"/>
      </w:r>
    </w:p>
    <w:p w14:paraId="59EF6C91" w14:textId="5C42F627" w:rsidR="008A5F29" w:rsidRDefault="000749AA" w:rsidP="00935B4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0749AA">
        <w:rPr>
          <w:noProof/>
        </w:rPr>
        <w:lastRenderedPageBreak/>
        <w:drawing>
          <wp:anchor distT="0" distB="0" distL="114300" distR="114300" simplePos="0" relativeHeight="252238848" behindDoc="0" locked="0" layoutInCell="1" allowOverlap="1" wp14:anchorId="13DAF32F" wp14:editId="241838C5">
            <wp:simplePos x="0" y="0"/>
            <wp:positionH relativeFrom="column">
              <wp:posOffset>304</wp:posOffset>
            </wp:positionH>
            <wp:positionV relativeFrom="paragraph">
              <wp:posOffset>1242</wp:posOffset>
            </wp:positionV>
            <wp:extent cx="5504400" cy="5878800"/>
            <wp:effectExtent l="0" t="0" r="1270" b="8255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400" cy="587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5683">
        <w:rPr>
          <w:b/>
          <w:spacing w:val="-3"/>
          <w:sz w:val="18"/>
          <w:szCs w:val="18"/>
          <w:vertAlign w:val="superscript"/>
        </w:rPr>
        <w:br w:type="page"/>
      </w:r>
    </w:p>
    <w:p w14:paraId="103CFD24" w14:textId="0CEC777D" w:rsidR="008A5F29" w:rsidRDefault="00EB4CBD">
      <w:pPr>
        <w:rPr>
          <w:rFonts w:ascii="Arial" w:hAnsi="Arial"/>
          <w:b/>
          <w:spacing w:val="-3"/>
          <w:sz w:val="18"/>
          <w:szCs w:val="18"/>
          <w:vertAlign w:val="superscript"/>
        </w:rPr>
      </w:pPr>
      <w:r w:rsidRPr="00EB4CBD">
        <w:rPr>
          <w:noProof/>
        </w:rPr>
        <w:lastRenderedPageBreak/>
        <w:drawing>
          <wp:anchor distT="0" distB="0" distL="114300" distR="114300" simplePos="0" relativeHeight="252239872" behindDoc="0" locked="0" layoutInCell="1" allowOverlap="1" wp14:anchorId="08A91345" wp14:editId="309592B4">
            <wp:simplePos x="0" y="0"/>
            <wp:positionH relativeFrom="column">
              <wp:posOffset>304</wp:posOffset>
            </wp:positionH>
            <wp:positionV relativeFrom="paragraph">
              <wp:posOffset>1242</wp:posOffset>
            </wp:positionV>
            <wp:extent cx="5875200" cy="8283600"/>
            <wp:effectExtent l="0" t="0" r="0" b="3175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200" cy="828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5F29">
        <w:rPr>
          <w:b/>
          <w:spacing w:val="-3"/>
          <w:sz w:val="18"/>
          <w:szCs w:val="18"/>
          <w:vertAlign w:val="superscript"/>
        </w:rPr>
        <w:br w:type="page"/>
      </w:r>
    </w:p>
    <w:p w14:paraId="6CED569D" w14:textId="71A8CD92" w:rsidR="00261536" w:rsidRDefault="007913BE" w:rsidP="0026153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5103"/>
        </w:tabs>
        <w:jc w:val="center"/>
        <w:rPr>
          <w:rFonts w:ascii="Times New Roman" w:hAnsi="Times New Roman"/>
          <w:spacing w:val="0"/>
          <w:sz w:val="24"/>
          <w:szCs w:val="24"/>
        </w:rPr>
      </w:pPr>
      <w:r w:rsidRPr="007913BE">
        <w:rPr>
          <w:noProof/>
        </w:rPr>
        <w:lastRenderedPageBreak/>
        <w:drawing>
          <wp:anchor distT="0" distB="0" distL="114300" distR="114300" simplePos="0" relativeHeight="252249088" behindDoc="0" locked="0" layoutInCell="1" allowOverlap="1" wp14:anchorId="7FE95D7A" wp14:editId="333F931A">
            <wp:simplePos x="0" y="0"/>
            <wp:positionH relativeFrom="margin">
              <wp:align>left</wp:align>
            </wp:positionH>
            <wp:positionV relativeFrom="page">
              <wp:posOffset>1008380</wp:posOffset>
            </wp:positionV>
            <wp:extent cx="5853600" cy="8586000"/>
            <wp:effectExtent l="0" t="0" r="0" b="571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600" cy="85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B8374C" w14:textId="778AAE73" w:rsidR="000749AA" w:rsidRDefault="00335683" w:rsidP="002A39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5103"/>
        </w:tabs>
        <w:rPr>
          <w:noProof/>
        </w:rPr>
      </w:pPr>
      <w:r w:rsidRPr="00261536">
        <w:br w:type="page"/>
      </w:r>
    </w:p>
    <w:p w14:paraId="53AD6699" w14:textId="47F62609" w:rsidR="000749AA" w:rsidRDefault="007913BE" w:rsidP="008E2E10">
      <w:pPr>
        <w:ind w:left="284" w:right="283"/>
        <w:jc w:val="both"/>
        <w:rPr>
          <w:noProof/>
        </w:rPr>
      </w:pPr>
      <w:r w:rsidRPr="007913BE">
        <w:rPr>
          <w:noProof/>
        </w:rPr>
        <w:lastRenderedPageBreak/>
        <w:drawing>
          <wp:anchor distT="0" distB="0" distL="114300" distR="114300" simplePos="0" relativeHeight="252250112" behindDoc="0" locked="0" layoutInCell="1" allowOverlap="1" wp14:anchorId="5214DA24" wp14:editId="52562D36">
            <wp:simplePos x="0" y="0"/>
            <wp:positionH relativeFrom="margin">
              <wp:align>left</wp:align>
            </wp:positionH>
            <wp:positionV relativeFrom="page">
              <wp:posOffset>1005840</wp:posOffset>
            </wp:positionV>
            <wp:extent cx="5860800" cy="8377200"/>
            <wp:effectExtent l="0" t="0" r="6985" b="508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0800" cy="83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D77065" w14:textId="61FF86EA" w:rsidR="000749AA" w:rsidRDefault="000749AA" w:rsidP="008E2E10">
      <w:pPr>
        <w:ind w:left="284" w:right="283"/>
        <w:jc w:val="both"/>
        <w:rPr>
          <w:noProof/>
        </w:rPr>
      </w:pPr>
    </w:p>
    <w:p w14:paraId="22E7B000" w14:textId="2D57C68B" w:rsidR="000749AA" w:rsidRDefault="000749AA" w:rsidP="008E2E10">
      <w:pPr>
        <w:ind w:left="284" w:right="283"/>
        <w:jc w:val="both"/>
        <w:rPr>
          <w:noProof/>
        </w:rPr>
      </w:pPr>
    </w:p>
    <w:p w14:paraId="1B689478" w14:textId="16148E7F" w:rsidR="000749AA" w:rsidRDefault="000749AA" w:rsidP="008E2E10">
      <w:pPr>
        <w:ind w:left="284" w:right="283"/>
        <w:jc w:val="both"/>
        <w:rPr>
          <w:noProof/>
        </w:rPr>
      </w:pPr>
    </w:p>
    <w:p w14:paraId="2DAB5BE1" w14:textId="21F093FE" w:rsidR="000749AA" w:rsidRDefault="000749AA" w:rsidP="008E2E10">
      <w:pPr>
        <w:ind w:left="284" w:right="283"/>
        <w:jc w:val="both"/>
        <w:rPr>
          <w:noProof/>
        </w:rPr>
      </w:pPr>
    </w:p>
    <w:p w14:paraId="256A352B" w14:textId="76866771" w:rsidR="000749AA" w:rsidRDefault="000749AA" w:rsidP="008E2E10">
      <w:pPr>
        <w:ind w:left="284" w:right="283"/>
        <w:jc w:val="both"/>
        <w:rPr>
          <w:noProof/>
        </w:rPr>
      </w:pPr>
    </w:p>
    <w:p w14:paraId="1D3B5C6E" w14:textId="09559D8A" w:rsidR="000749AA" w:rsidRDefault="000749AA" w:rsidP="008E2E10">
      <w:pPr>
        <w:ind w:left="284" w:right="283"/>
        <w:jc w:val="both"/>
        <w:rPr>
          <w:noProof/>
        </w:rPr>
      </w:pPr>
    </w:p>
    <w:p w14:paraId="348965BD" w14:textId="1610DCC1" w:rsidR="000749AA" w:rsidRDefault="000749AA" w:rsidP="008E2E10">
      <w:pPr>
        <w:ind w:left="284" w:right="283"/>
        <w:jc w:val="both"/>
        <w:rPr>
          <w:noProof/>
        </w:rPr>
      </w:pPr>
    </w:p>
    <w:p w14:paraId="1FF18A78" w14:textId="1059D378" w:rsidR="000749AA" w:rsidRDefault="000749AA" w:rsidP="008E2E10">
      <w:pPr>
        <w:ind w:left="284" w:right="283"/>
        <w:jc w:val="both"/>
        <w:rPr>
          <w:noProof/>
        </w:rPr>
      </w:pPr>
    </w:p>
    <w:p w14:paraId="61126D12" w14:textId="1AEF3A83" w:rsidR="000749AA" w:rsidRDefault="000749AA" w:rsidP="008E2E10">
      <w:pPr>
        <w:ind w:left="284" w:right="283"/>
        <w:jc w:val="both"/>
        <w:rPr>
          <w:noProof/>
        </w:rPr>
      </w:pPr>
    </w:p>
    <w:p w14:paraId="66A46770" w14:textId="4C212833" w:rsidR="000749AA" w:rsidRDefault="000749AA" w:rsidP="008E2E10">
      <w:pPr>
        <w:ind w:left="284" w:right="283"/>
        <w:jc w:val="both"/>
        <w:rPr>
          <w:noProof/>
        </w:rPr>
      </w:pPr>
    </w:p>
    <w:p w14:paraId="2F1017AD" w14:textId="176917F3" w:rsidR="000749AA" w:rsidRDefault="000749AA" w:rsidP="008E2E10">
      <w:pPr>
        <w:ind w:left="284" w:right="283"/>
        <w:jc w:val="both"/>
        <w:rPr>
          <w:noProof/>
        </w:rPr>
      </w:pPr>
    </w:p>
    <w:p w14:paraId="35C87F6C" w14:textId="67CD2A46" w:rsidR="000749AA" w:rsidRDefault="000749AA" w:rsidP="008E2E10">
      <w:pPr>
        <w:ind w:left="284" w:right="283"/>
        <w:jc w:val="both"/>
        <w:rPr>
          <w:noProof/>
        </w:rPr>
      </w:pPr>
    </w:p>
    <w:p w14:paraId="44DBA9AE" w14:textId="3A09416B" w:rsidR="000749AA" w:rsidRDefault="000749AA" w:rsidP="008E2E10">
      <w:pPr>
        <w:ind w:left="284" w:right="283"/>
        <w:jc w:val="both"/>
        <w:rPr>
          <w:noProof/>
        </w:rPr>
      </w:pPr>
    </w:p>
    <w:p w14:paraId="101F6B1C" w14:textId="205CBE5B" w:rsidR="000749AA" w:rsidRDefault="000749AA" w:rsidP="008E2E10">
      <w:pPr>
        <w:ind w:left="284" w:right="283"/>
        <w:jc w:val="both"/>
        <w:rPr>
          <w:noProof/>
        </w:rPr>
      </w:pPr>
    </w:p>
    <w:p w14:paraId="20FF70D8" w14:textId="0298C266" w:rsidR="000749AA" w:rsidRDefault="000749AA" w:rsidP="008E2E10">
      <w:pPr>
        <w:ind w:left="284" w:right="283"/>
        <w:jc w:val="both"/>
        <w:rPr>
          <w:noProof/>
        </w:rPr>
      </w:pPr>
    </w:p>
    <w:p w14:paraId="396671D0" w14:textId="2A28F93B" w:rsidR="000749AA" w:rsidRDefault="000749AA" w:rsidP="008E2E10">
      <w:pPr>
        <w:ind w:left="284" w:right="283"/>
        <w:jc w:val="both"/>
        <w:rPr>
          <w:noProof/>
        </w:rPr>
      </w:pPr>
    </w:p>
    <w:p w14:paraId="00EE0D8D" w14:textId="478A87C7" w:rsidR="000749AA" w:rsidRDefault="000749AA" w:rsidP="008E2E10">
      <w:pPr>
        <w:ind w:left="284" w:right="283"/>
        <w:jc w:val="both"/>
        <w:rPr>
          <w:noProof/>
        </w:rPr>
      </w:pPr>
    </w:p>
    <w:p w14:paraId="2887C7EB" w14:textId="7C0D5384" w:rsidR="000749AA" w:rsidRDefault="000749AA" w:rsidP="008E2E10">
      <w:pPr>
        <w:ind w:left="284" w:right="283"/>
        <w:jc w:val="both"/>
        <w:rPr>
          <w:noProof/>
        </w:rPr>
      </w:pPr>
    </w:p>
    <w:p w14:paraId="2649E44B" w14:textId="7BC7D61A" w:rsidR="000749AA" w:rsidRDefault="000749AA" w:rsidP="008E2E10">
      <w:pPr>
        <w:ind w:left="284" w:right="283"/>
        <w:jc w:val="both"/>
        <w:rPr>
          <w:noProof/>
        </w:rPr>
      </w:pPr>
    </w:p>
    <w:p w14:paraId="3C6DA0E0" w14:textId="54C18DE9" w:rsidR="000749AA" w:rsidRDefault="000749AA" w:rsidP="008E2E10">
      <w:pPr>
        <w:ind w:left="284" w:right="283"/>
        <w:jc w:val="both"/>
        <w:rPr>
          <w:noProof/>
        </w:rPr>
      </w:pPr>
    </w:p>
    <w:p w14:paraId="206E0A00" w14:textId="38825A1F" w:rsidR="000749AA" w:rsidRDefault="000749AA" w:rsidP="008E2E10">
      <w:pPr>
        <w:ind w:left="284" w:right="283"/>
        <w:jc w:val="both"/>
        <w:rPr>
          <w:noProof/>
        </w:rPr>
      </w:pPr>
    </w:p>
    <w:p w14:paraId="7BC832F8" w14:textId="4A5860E2" w:rsidR="000749AA" w:rsidRDefault="000749AA" w:rsidP="008E2E10">
      <w:pPr>
        <w:ind w:left="284" w:right="283"/>
        <w:jc w:val="both"/>
        <w:rPr>
          <w:noProof/>
        </w:rPr>
      </w:pPr>
    </w:p>
    <w:p w14:paraId="3B89A3A1" w14:textId="2A57360D" w:rsidR="000749AA" w:rsidRDefault="000749AA" w:rsidP="008E2E10">
      <w:pPr>
        <w:ind w:left="284" w:right="283"/>
        <w:jc w:val="both"/>
        <w:rPr>
          <w:noProof/>
        </w:rPr>
      </w:pPr>
    </w:p>
    <w:p w14:paraId="6EC14D0A" w14:textId="08B55AF1" w:rsidR="000749AA" w:rsidRDefault="000749AA" w:rsidP="008E2E10">
      <w:pPr>
        <w:ind w:left="284" w:right="283"/>
        <w:jc w:val="both"/>
        <w:rPr>
          <w:noProof/>
        </w:rPr>
      </w:pPr>
    </w:p>
    <w:p w14:paraId="306E8F04" w14:textId="1C716086" w:rsidR="000749AA" w:rsidRDefault="000749AA" w:rsidP="008E2E10">
      <w:pPr>
        <w:ind w:left="284" w:right="283"/>
        <w:jc w:val="both"/>
        <w:rPr>
          <w:noProof/>
        </w:rPr>
      </w:pPr>
    </w:p>
    <w:p w14:paraId="4490C6E0" w14:textId="012A632F" w:rsidR="000749AA" w:rsidRDefault="000749AA" w:rsidP="008E2E10">
      <w:pPr>
        <w:ind w:left="284" w:right="283"/>
        <w:jc w:val="both"/>
        <w:rPr>
          <w:noProof/>
        </w:rPr>
      </w:pPr>
    </w:p>
    <w:p w14:paraId="522BB374" w14:textId="71903784" w:rsidR="000749AA" w:rsidRDefault="000749AA" w:rsidP="008E2E10">
      <w:pPr>
        <w:ind w:left="284" w:right="283"/>
        <w:jc w:val="both"/>
        <w:rPr>
          <w:noProof/>
        </w:rPr>
      </w:pPr>
    </w:p>
    <w:p w14:paraId="44AEA81B" w14:textId="7B73F609" w:rsidR="000749AA" w:rsidRDefault="000749AA" w:rsidP="008E2E10">
      <w:pPr>
        <w:ind w:left="284" w:right="283"/>
        <w:jc w:val="both"/>
        <w:rPr>
          <w:noProof/>
        </w:rPr>
      </w:pPr>
    </w:p>
    <w:p w14:paraId="2AB2BC7E" w14:textId="25F6061E" w:rsidR="000749AA" w:rsidRDefault="000749AA" w:rsidP="008E2E10">
      <w:pPr>
        <w:ind w:left="284" w:right="283"/>
        <w:jc w:val="both"/>
        <w:rPr>
          <w:noProof/>
        </w:rPr>
      </w:pPr>
    </w:p>
    <w:p w14:paraId="6A55664B" w14:textId="69422A54" w:rsidR="000749AA" w:rsidRDefault="000749AA" w:rsidP="008E2E10">
      <w:pPr>
        <w:ind w:left="284" w:right="283"/>
        <w:jc w:val="both"/>
        <w:rPr>
          <w:noProof/>
        </w:rPr>
      </w:pPr>
    </w:p>
    <w:p w14:paraId="2A5EC59D" w14:textId="10CFDD7F" w:rsidR="000749AA" w:rsidRDefault="000749AA" w:rsidP="008E2E10">
      <w:pPr>
        <w:ind w:left="284" w:right="283"/>
        <w:jc w:val="both"/>
        <w:rPr>
          <w:noProof/>
        </w:rPr>
      </w:pPr>
    </w:p>
    <w:p w14:paraId="1171133A" w14:textId="39FB537D" w:rsidR="000749AA" w:rsidRDefault="000749AA" w:rsidP="008E2E10">
      <w:pPr>
        <w:ind w:left="284" w:right="283"/>
        <w:jc w:val="both"/>
        <w:rPr>
          <w:noProof/>
        </w:rPr>
      </w:pPr>
    </w:p>
    <w:p w14:paraId="79BEBDD2" w14:textId="25851235" w:rsidR="000749AA" w:rsidRDefault="000749AA" w:rsidP="008E2E10">
      <w:pPr>
        <w:ind w:left="284" w:right="283"/>
        <w:jc w:val="both"/>
        <w:rPr>
          <w:noProof/>
        </w:rPr>
      </w:pPr>
    </w:p>
    <w:p w14:paraId="7D184AE6" w14:textId="27FE5CFB" w:rsidR="000749AA" w:rsidRDefault="000749AA" w:rsidP="008E2E10">
      <w:pPr>
        <w:ind w:left="284" w:right="283"/>
        <w:jc w:val="both"/>
        <w:rPr>
          <w:noProof/>
        </w:rPr>
      </w:pPr>
    </w:p>
    <w:p w14:paraId="6441D3BC" w14:textId="77777777" w:rsidR="000749AA" w:rsidRDefault="000749A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886B751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18F4B76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84745CB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0166915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5F6C979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25F5740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457EEE2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1103CD8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434FB26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49C78E2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888C268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8C9252F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C8B3E1A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5C04643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58BF24E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EDFD83B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2D8EFB5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99460DD" w14:textId="6D5889C3" w:rsidR="00393F02" w:rsidRDefault="007913BE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7913BE">
        <w:rPr>
          <w:noProof/>
        </w:rPr>
        <w:lastRenderedPageBreak/>
        <w:drawing>
          <wp:anchor distT="0" distB="0" distL="114300" distR="114300" simplePos="0" relativeHeight="252251136" behindDoc="0" locked="0" layoutInCell="1" allowOverlap="1" wp14:anchorId="00763AC0" wp14:editId="6B522F76">
            <wp:simplePos x="0" y="0"/>
            <wp:positionH relativeFrom="column">
              <wp:posOffset>183515</wp:posOffset>
            </wp:positionH>
            <wp:positionV relativeFrom="page">
              <wp:posOffset>1076325</wp:posOffset>
            </wp:positionV>
            <wp:extent cx="5889600" cy="8182800"/>
            <wp:effectExtent l="0" t="0" r="0" b="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9600" cy="81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A993DB" w14:textId="1CF8131D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0C134F5" w14:textId="2F196E2D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DA47FA6" w14:textId="2AC1F233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D7561C5" w14:textId="4B34BB33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0FE7E73" w14:textId="7E45E355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A2F20C0" w14:textId="5D083CBE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00F1A72" w14:textId="7E763D95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92589D9" w14:textId="5026021A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D2B8918" w14:textId="6A373BE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401F31E" w14:textId="39D8BCCF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AD03527" w14:textId="3093FED9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8A490F7" w14:textId="1C5A2E2C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AAA0AAD" w14:textId="78686DA1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942B113" w14:textId="6E8FFBD8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4BD746C" w14:textId="13281CE4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4E91F83" w14:textId="7E6A9F68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B72492C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B2575A2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6882189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8823405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E48E941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0992D74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C2686AA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7387543" w14:textId="77777777" w:rsidR="00393F02" w:rsidRDefault="00393F02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C9CFA9E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80BAA52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CF5FEC7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DB31246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7574B30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40A4D10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C91B4FF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C81878F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DEAA30E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9D974C5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DD13C7A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5C12918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3B74B82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25F3CC0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3173DC2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9112833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32911DF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2F3FFFB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1F13230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D71C2D2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BB1284F" w14:textId="46643923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DF0D6C6" w14:textId="662CB850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CA7BC03" w14:textId="29E4AEF6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518CE1C" w14:textId="63A7F198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CEC43DD" w14:textId="4EF4417D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B8127D6" w14:textId="74E204E5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DE2C253" w14:textId="1F45AAD1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EB6E466" w14:textId="5964FA0A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1D93B6F" w14:textId="55C9D715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B4D1E97" w14:textId="189B5828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A91AD15" w14:textId="61A9BB18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77B77F6" w14:textId="66B5F5F3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DA96675" w14:textId="16CC8806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F8B08D9" w14:textId="53DF4F49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8F19749" w14:textId="27459759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3CC0447" w14:textId="34CCF48E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5CEC07B" w14:textId="57BB00CE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C1ABBAC" w14:textId="689E9158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63AD156" w14:textId="397D871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FB455B3" w14:textId="5A873BE2" w:rsidR="00067E3D" w:rsidRDefault="007913BE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7913BE">
        <w:rPr>
          <w:noProof/>
        </w:rPr>
        <w:lastRenderedPageBreak/>
        <w:drawing>
          <wp:anchor distT="0" distB="0" distL="114300" distR="114300" simplePos="0" relativeHeight="252252160" behindDoc="0" locked="0" layoutInCell="1" allowOverlap="1" wp14:anchorId="791D29CF" wp14:editId="3CCEFF03">
            <wp:simplePos x="0" y="0"/>
            <wp:positionH relativeFrom="column">
              <wp:posOffset>164465</wp:posOffset>
            </wp:positionH>
            <wp:positionV relativeFrom="margin">
              <wp:align>top</wp:align>
            </wp:positionV>
            <wp:extent cx="5896800" cy="8427600"/>
            <wp:effectExtent l="0" t="0" r="8890" b="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6800" cy="842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7E3D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br w:type="page"/>
      </w:r>
    </w:p>
    <w:p w14:paraId="3805DB55" w14:textId="1CB42CE1" w:rsidR="00067E3D" w:rsidRDefault="007913BE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7913BE">
        <w:rPr>
          <w:noProof/>
        </w:rPr>
        <w:lastRenderedPageBreak/>
        <w:drawing>
          <wp:anchor distT="0" distB="0" distL="114300" distR="114300" simplePos="0" relativeHeight="252253184" behindDoc="0" locked="0" layoutInCell="1" allowOverlap="1" wp14:anchorId="23D19608" wp14:editId="0CBBB69C">
            <wp:simplePos x="0" y="0"/>
            <wp:positionH relativeFrom="column">
              <wp:posOffset>183515</wp:posOffset>
            </wp:positionH>
            <wp:positionV relativeFrom="page">
              <wp:posOffset>1076325</wp:posOffset>
            </wp:positionV>
            <wp:extent cx="5868000" cy="8182800"/>
            <wp:effectExtent l="0" t="0" r="0" b="0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000" cy="81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7E3D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br w:type="page"/>
      </w:r>
    </w:p>
    <w:p w14:paraId="0604B59E" w14:textId="673E4FA7" w:rsidR="00067E3D" w:rsidRDefault="007913BE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7913BE">
        <w:rPr>
          <w:noProof/>
        </w:rPr>
        <w:lastRenderedPageBreak/>
        <w:drawing>
          <wp:anchor distT="0" distB="0" distL="114300" distR="114300" simplePos="0" relativeHeight="252254208" behindDoc="0" locked="0" layoutInCell="1" allowOverlap="1" wp14:anchorId="486F6735" wp14:editId="48CAA180">
            <wp:simplePos x="0" y="0"/>
            <wp:positionH relativeFrom="column">
              <wp:posOffset>183515</wp:posOffset>
            </wp:positionH>
            <wp:positionV relativeFrom="page">
              <wp:posOffset>1076325</wp:posOffset>
            </wp:positionV>
            <wp:extent cx="5868000" cy="6969600"/>
            <wp:effectExtent l="0" t="0" r="0" b="3175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000" cy="696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7E3D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br w:type="page"/>
      </w:r>
    </w:p>
    <w:p w14:paraId="7555AB25" w14:textId="20A27754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0FE1EDC" w14:textId="60E1C295" w:rsidR="00067E3D" w:rsidRDefault="007913BE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7913BE">
        <w:rPr>
          <w:noProof/>
        </w:rPr>
        <w:drawing>
          <wp:anchor distT="0" distB="0" distL="114300" distR="114300" simplePos="0" relativeHeight="252255232" behindDoc="0" locked="0" layoutInCell="1" allowOverlap="1" wp14:anchorId="36B31D68" wp14:editId="4D0A7508">
            <wp:simplePos x="0" y="0"/>
            <wp:positionH relativeFrom="column">
              <wp:posOffset>183515</wp:posOffset>
            </wp:positionH>
            <wp:positionV relativeFrom="page">
              <wp:posOffset>1076325</wp:posOffset>
            </wp:positionV>
            <wp:extent cx="5882400" cy="8283600"/>
            <wp:effectExtent l="0" t="0" r="4445" b="3175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2400" cy="828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5F73DF" w14:textId="5EED3236" w:rsidR="00067E3D" w:rsidRDefault="00067E3D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CAC39BA" w14:textId="062F74EF" w:rsidR="00067E3D" w:rsidRDefault="00067E3D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5A59890" w14:textId="1CDABECE" w:rsidR="00067E3D" w:rsidRDefault="00067E3D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ED6AD4C" w14:textId="5CC2E286" w:rsidR="00067E3D" w:rsidRDefault="00067E3D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B790513" w14:textId="2CC46DF0" w:rsidR="00067E3D" w:rsidRDefault="00067E3D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6BA6755" w14:textId="381AE4DF" w:rsidR="00067E3D" w:rsidRDefault="00067E3D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ACB134E" w14:textId="5BB07E70" w:rsidR="00067E3D" w:rsidRDefault="00067E3D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CEF6622" w14:textId="272DD8DB" w:rsidR="00067E3D" w:rsidRDefault="00067E3D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4E50D5F" w14:textId="023EB7C1" w:rsidR="00067E3D" w:rsidRDefault="00067E3D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B1C0A1B" w14:textId="3DBC80FB" w:rsidR="00067E3D" w:rsidRDefault="00067E3D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3ACFF7E" w14:textId="1ED2443D" w:rsidR="00067E3D" w:rsidRDefault="00067E3D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390AC3C" w14:textId="602C25A1" w:rsidR="00067E3D" w:rsidRDefault="00067E3D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8AC754C" w14:textId="2B1C95FD" w:rsidR="00067E3D" w:rsidRDefault="00067E3D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2B2D94A" w14:textId="77777777" w:rsidR="00067E3D" w:rsidRDefault="00067E3D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800CD24" w14:textId="01CAC230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A885253" w14:textId="3ACB1E69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D5A6DF9" w14:textId="3139BC6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EFD982F" w14:textId="31C3F19B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518996E" w14:textId="5BC2EDCC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02986F8" w14:textId="342BCC75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F4F81B8" w14:textId="783021D1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98E550C" w14:textId="14618C99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D5B77E2" w14:textId="3913230C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E344646" w14:textId="2678A6C6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DA2CE5F" w14:textId="69D4078C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6327B93" w14:textId="59BB779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7E7B6BF" w14:textId="5F5A7D86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D8E6A1A" w14:textId="4B893AEA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AA60A2F" w14:textId="7EE18B7B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DB0E8CB" w14:textId="76DF7801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60BAA68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99AA751" w14:textId="4D11BB85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C53C924" w14:textId="75582C29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2A3290A" w14:textId="586A401E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F2AB6C8" w14:textId="24B30879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358E081" w14:textId="03A9607A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3E6D0DC" w14:textId="18E745AA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B685801" w14:textId="6D0528FA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A020085" w14:textId="39DAD85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BAA5C59" w14:textId="71A57488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3747A11" w14:textId="77777777" w:rsidR="006D38D5" w:rsidRDefault="006D38D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0C56610" w14:textId="77777777" w:rsidR="009D14E1" w:rsidRDefault="009D14E1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E6435C1" w14:textId="77777777" w:rsidR="009D14E1" w:rsidRDefault="009D14E1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E597C9A" w14:textId="77777777" w:rsidR="009D14E1" w:rsidRDefault="009D14E1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E953BD9" w14:textId="77777777" w:rsidR="009D14E1" w:rsidRDefault="009D14E1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br w:type="page"/>
      </w:r>
    </w:p>
    <w:p w14:paraId="72D61990" w14:textId="2385143E" w:rsidR="009D14E1" w:rsidRDefault="007913BE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7913BE">
        <w:rPr>
          <w:noProof/>
        </w:rPr>
        <w:lastRenderedPageBreak/>
        <w:drawing>
          <wp:anchor distT="0" distB="0" distL="114300" distR="114300" simplePos="0" relativeHeight="252256256" behindDoc="0" locked="0" layoutInCell="1" allowOverlap="1" wp14:anchorId="76EF3198" wp14:editId="73DB3E60">
            <wp:simplePos x="0" y="0"/>
            <wp:positionH relativeFrom="column">
              <wp:posOffset>193040</wp:posOffset>
            </wp:positionH>
            <wp:positionV relativeFrom="page">
              <wp:posOffset>1085850</wp:posOffset>
            </wp:positionV>
            <wp:extent cx="5868000" cy="6469200"/>
            <wp:effectExtent l="0" t="0" r="0" b="8255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000" cy="646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0CA3D7" w14:textId="4B15226C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43F42BB" w14:textId="502E83DA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EB692CD" w14:textId="1D2AB890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AF729FB" w14:textId="47124877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372E59C" w14:textId="09DF4620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591F2CB" w14:textId="5B1C4649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6C157FA" w14:textId="2258FC85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ADC46F8" w14:textId="7F9B6AF6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8635B87" w14:textId="66BAFCC4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E7FEA48" w14:textId="7C4BA864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D87F52B" w14:textId="63D561BD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C1377E4" w14:textId="61EB0C57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1454D62" w14:textId="2AB67208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441770C" w14:textId="4E80CE8A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E807367" w14:textId="60D80624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A70771B" w14:textId="27963375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840D184" w14:textId="79B28FC3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24231BC" w14:textId="507AE9EA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66C9013" w14:textId="5DDFE91D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1FEF0EC" w14:textId="5C6D8372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058940A" w14:textId="1134257E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88F0EF2" w14:textId="433D07EC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765B072" w14:textId="332EB25F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17DBFC1" w14:textId="70320F66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B85B66A" w14:textId="63B3CBCF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39EB319" w14:textId="7A4972F6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ECC4000" w14:textId="2CC02AED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33B815D" w14:textId="7CDEC09F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8908CED" w14:textId="2C7B08A3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70712F6" w14:textId="356F0E42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082B7DF" w14:textId="31D49AD6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444DFC1" w14:textId="2148D68E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25BC2E2" w14:textId="154FFB8C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871DA1E" w14:textId="02C97A7B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66C8266" w14:textId="0BD34200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297B449" w14:textId="50EC2B3D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F43AA7D" w14:textId="31F04365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9564631" w14:textId="2DCFB119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3C9EA1F" w14:textId="4427592A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494790D" w14:textId="3EF4A491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A5A1508" w14:textId="7CE5C33F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58044F2" w14:textId="74E1B188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164A266" w14:textId="5CB6DD6C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E59652D" w14:textId="768B7398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EDE7EFC" w14:textId="18BA71A0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3A5C611" w14:textId="49AC43D4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0B30B0F" w14:textId="1FBC1FA2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F1653F5" w14:textId="669FAA21" w:rsidR="009D14E1" w:rsidRDefault="009D14E1" w:rsidP="009D14E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C944013" w14:textId="77777777" w:rsidR="007913BE" w:rsidRDefault="007913BE" w:rsidP="009D14E1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83151B9" w14:textId="77777777" w:rsidR="007913BE" w:rsidRDefault="007913BE" w:rsidP="009D14E1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BE01DD0" w14:textId="6E6AF476" w:rsidR="00D16B9B" w:rsidRPr="007F78DC" w:rsidRDefault="00D16B9B" w:rsidP="009D14E1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D16B9B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>1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HLA-A, HLA-B and HLA-C alleles listed on the IMGT/HLA web page </w:t>
      </w:r>
      <w:r>
        <w:rPr>
          <w:rFonts w:ascii="Arial" w:hAnsi="Arial" w:cs="Arial"/>
          <w:spacing w:val="-3"/>
          <w:sz w:val="18"/>
          <w:szCs w:val="18"/>
        </w:rPr>
        <w:t>20</w:t>
      </w:r>
      <w:r w:rsidR="00B61D5B">
        <w:rPr>
          <w:rFonts w:ascii="Arial" w:hAnsi="Arial" w:cs="Arial"/>
          <w:spacing w:val="-3"/>
          <w:sz w:val="18"/>
          <w:szCs w:val="18"/>
        </w:rPr>
        <w:t>2</w:t>
      </w:r>
      <w:r w:rsidR="009D14E1">
        <w:rPr>
          <w:rFonts w:ascii="Arial" w:hAnsi="Arial" w:cs="Arial"/>
          <w:spacing w:val="-3"/>
          <w:sz w:val="18"/>
          <w:szCs w:val="18"/>
        </w:rPr>
        <w:t>2</w:t>
      </w:r>
      <w:r>
        <w:rPr>
          <w:rFonts w:ascii="Arial" w:hAnsi="Arial" w:cs="Arial"/>
          <w:spacing w:val="-3"/>
          <w:sz w:val="18"/>
          <w:szCs w:val="18"/>
        </w:rPr>
        <w:t>-</w:t>
      </w:r>
      <w:r w:rsidR="009D14E1">
        <w:rPr>
          <w:rFonts w:ascii="Arial" w:hAnsi="Arial" w:cs="Arial"/>
          <w:spacing w:val="-3"/>
          <w:sz w:val="18"/>
          <w:szCs w:val="18"/>
        </w:rPr>
        <w:t>January</w:t>
      </w:r>
      <w:r>
        <w:rPr>
          <w:rFonts w:ascii="Arial" w:hAnsi="Arial" w:cs="Arial"/>
          <w:spacing w:val="-3"/>
          <w:sz w:val="18"/>
          <w:szCs w:val="18"/>
        </w:rPr>
        <w:t>-</w:t>
      </w:r>
      <w:r w:rsidR="00190876">
        <w:rPr>
          <w:rFonts w:ascii="Arial" w:hAnsi="Arial" w:cs="Arial"/>
          <w:spacing w:val="-3"/>
          <w:sz w:val="18"/>
          <w:szCs w:val="18"/>
        </w:rPr>
        <w:t>1</w:t>
      </w:r>
      <w:r w:rsidR="009D14E1">
        <w:rPr>
          <w:rFonts w:ascii="Arial" w:hAnsi="Arial" w:cs="Arial"/>
          <w:spacing w:val="-3"/>
          <w:sz w:val="18"/>
          <w:szCs w:val="18"/>
        </w:rPr>
        <w:t>3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, release </w:t>
      </w:r>
      <w:r>
        <w:rPr>
          <w:rFonts w:ascii="Arial" w:hAnsi="Arial" w:cs="Arial"/>
          <w:spacing w:val="-3"/>
          <w:sz w:val="18"/>
          <w:szCs w:val="18"/>
        </w:rPr>
        <w:t>3.</w:t>
      </w:r>
      <w:r w:rsidR="00190876">
        <w:rPr>
          <w:rFonts w:ascii="Arial" w:hAnsi="Arial" w:cs="Arial"/>
          <w:spacing w:val="-3"/>
          <w:sz w:val="18"/>
          <w:szCs w:val="18"/>
        </w:rPr>
        <w:t>4</w:t>
      </w:r>
      <w:r w:rsidR="009D14E1">
        <w:rPr>
          <w:rFonts w:ascii="Arial" w:hAnsi="Arial" w:cs="Arial"/>
          <w:spacing w:val="-3"/>
          <w:sz w:val="18"/>
          <w:szCs w:val="18"/>
        </w:rPr>
        <w:t>7</w:t>
      </w:r>
      <w:r>
        <w:rPr>
          <w:rFonts w:ascii="Arial" w:hAnsi="Arial" w:cs="Arial"/>
          <w:spacing w:val="-3"/>
          <w:sz w:val="18"/>
          <w:szCs w:val="18"/>
        </w:rPr>
        <w:t>.0.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 </w:t>
      </w:r>
      <w:hyperlink r:id="rId76" w:history="1">
        <w:r w:rsidRPr="00A32DDE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A32DDE">
        <w:rPr>
          <w:rFonts w:ascii="Arial" w:hAnsi="Arial" w:cs="Arial"/>
          <w:spacing w:val="-3"/>
          <w:sz w:val="18"/>
          <w:szCs w:val="18"/>
        </w:rPr>
        <w:t>.</w:t>
      </w:r>
    </w:p>
    <w:p w14:paraId="6FE4A567" w14:textId="77777777" w:rsidR="00D16B9B" w:rsidRPr="00A32DDE" w:rsidRDefault="00D16B9B" w:rsidP="009D14E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 w:right="283"/>
        <w:rPr>
          <w:rFonts w:cs="Arial"/>
          <w:spacing w:val="-3"/>
          <w:sz w:val="18"/>
          <w:szCs w:val="18"/>
        </w:rPr>
      </w:pPr>
      <w:r w:rsidRPr="00A32DDE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A32DDE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A32DDE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77" w:history="1">
        <w:r w:rsidRPr="00A32DDE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A32DDE">
        <w:rPr>
          <w:rFonts w:cs="Arial"/>
          <w:spacing w:val="-3"/>
          <w:sz w:val="18"/>
          <w:szCs w:val="18"/>
        </w:rPr>
        <w:t>.</w:t>
      </w:r>
    </w:p>
    <w:p w14:paraId="5B1CE15F" w14:textId="180F8685" w:rsidR="00652342" w:rsidRDefault="00D16B9B" w:rsidP="009D14E1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  <w:r w:rsidRPr="00A32DDE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The </w:t>
      </w:r>
      <w:r w:rsidRPr="00A32DDE">
        <w:rPr>
          <w:rFonts w:ascii="Arial" w:hAnsi="Arial" w:cs="Arial"/>
          <w:sz w:val="18"/>
          <w:szCs w:val="18"/>
        </w:rPr>
        <w:t>HLA-C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 alleles will be grouped into their corresponding serological specificities, except </w:t>
      </w:r>
      <w:r w:rsidRPr="00A32DDE">
        <w:rPr>
          <w:rFonts w:ascii="Arial" w:hAnsi="Arial" w:cs="Arial"/>
          <w:sz w:val="18"/>
          <w:szCs w:val="18"/>
        </w:rPr>
        <w:t>that</w:t>
      </w:r>
      <w:r w:rsidR="004549F3">
        <w:rPr>
          <w:rFonts w:ascii="Arial" w:hAnsi="Arial" w:cs="Arial"/>
          <w:sz w:val="18"/>
          <w:szCs w:val="18"/>
        </w:rPr>
        <w:t xml:space="preserve"> the</w:t>
      </w:r>
      <w:r w:rsidRPr="00A32DDE">
        <w:rPr>
          <w:rFonts w:ascii="Arial" w:hAnsi="Arial" w:cs="Arial"/>
          <w:sz w:val="18"/>
          <w:szCs w:val="18"/>
        </w:rPr>
        <w:t xml:space="preserve"> following alleles </w:t>
      </w:r>
      <w:r w:rsidRPr="00A32DDE">
        <w:rPr>
          <w:rFonts w:ascii="Arial" w:hAnsi="Arial" w:cs="Arial"/>
          <w:spacing w:val="-1"/>
          <w:sz w:val="18"/>
          <w:szCs w:val="18"/>
        </w:rPr>
        <w:t>give rise to identical amplification patterns</w:t>
      </w:r>
      <w:r w:rsidRPr="00A32DDE">
        <w:rPr>
          <w:rFonts w:ascii="Arial" w:hAnsi="Arial" w:cs="Arial"/>
          <w:sz w:val="18"/>
          <w:szCs w:val="18"/>
        </w:rPr>
        <w:t>.</w:t>
      </w:r>
      <w:r w:rsidR="004549F3">
        <w:rPr>
          <w:rFonts w:ascii="Arial" w:hAnsi="Arial" w:cs="Arial"/>
          <w:sz w:val="18"/>
          <w:szCs w:val="18"/>
        </w:rPr>
        <w:t xml:space="preserve"> </w:t>
      </w:r>
      <w:r w:rsidRPr="007B3537">
        <w:rPr>
          <w:rFonts w:ascii="Arial" w:hAnsi="Arial" w:cs="Arial"/>
          <w:sz w:val="18"/>
          <w:szCs w:val="18"/>
        </w:rPr>
        <w:t>These alleles can be separated by the</w:t>
      </w:r>
      <w:r>
        <w:rPr>
          <w:rFonts w:ascii="Arial" w:hAnsi="Arial" w:cs="Arial"/>
          <w:sz w:val="18"/>
          <w:szCs w:val="18"/>
        </w:rPr>
        <w:t xml:space="preserve"> full A-B-C primer set or by</w:t>
      </w:r>
      <w:r w:rsidR="008726D1">
        <w:rPr>
          <w:rFonts w:ascii="Arial" w:hAnsi="Arial" w:cs="Arial"/>
          <w:sz w:val="18"/>
          <w:szCs w:val="18"/>
        </w:rPr>
        <w:t xml:space="preserve"> the</w:t>
      </w:r>
      <w:r w:rsidRPr="007B3537">
        <w:rPr>
          <w:rFonts w:ascii="Arial" w:hAnsi="Arial" w:cs="Arial"/>
          <w:sz w:val="18"/>
          <w:szCs w:val="18"/>
        </w:rPr>
        <w:t xml:space="preserve"> respective high</w:t>
      </w:r>
      <w:r w:rsidR="008726D1">
        <w:rPr>
          <w:rFonts w:ascii="Arial" w:hAnsi="Arial" w:cs="Arial"/>
          <w:sz w:val="18"/>
          <w:szCs w:val="18"/>
        </w:rPr>
        <w:t>-</w:t>
      </w:r>
      <w:r w:rsidRPr="007B3537">
        <w:rPr>
          <w:rFonts w:ascii="Arial" w:hAnsi="Arial" w:cs="Arial"/>
          <w:sz w:val="18"/>
          <w:szCs w:val="18"/>
        </w:rPr>
        <w:t>resolution SSP primer sets</w:t>
      </w:r>
      <w:r>
        <w:rPr>
          <w:rFonts w:ascii="Arial" w:hAnsi="Arial" w:cs="Arial"/>
          <w:sz w:val="18"/>
          <w:szCs w:val="18"/>
        </w:rPr>
        <w:t>.</w:t>
      </w:r>
    </w:p>
    <w:p w14:paraId="5A84634A" w14:textId="77777777" w:rsidR="008726D1" w:rsidRPr="00B5188E" w:rsidRDefault="008726D1" w:rsidP="0090434D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8786" w:type="dxa"/>
        <w:tblLook w:val="04A0" w:firstRow="1" w:lastRow="0" w:firstColumn="1" w:lastColumn="0" w:noHBand="0" w:noVBand="1"/>
      </w:tblPr>
      <w:tblGrid>
        <w:gridCol w:w="4197"/>
        <w:gridCol w:w="4589"/>
      </w:tblGrid>
      <w:tr w:rsidR="009D14E1" w:rsidRPr="009D14E1" w14:paraId="4EB69B1C" w14:textId="77777777" w:rsidTr="008D33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tcW w:w="4197" w:type="dxa"/>
            <w:tcBorders>
              <w:top w:val="nil"/>
              <w:left w:val="nil"/>
              <w:bottom w:val="nil"/>
              <w:right w:val="nil"/>
            </w:tcBorders>
          </w:tcPr>
          <w:p w14:paraId="0656E7B2" w14:textId="77777777" w:rsidR="009D14E1" w:rsidRPr="009D14E1" w:rsidRDefault="009D14E1" w:rsidP="008D33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bookmarkStart w:id="1" w:name="_Hlk69730327"/>
            <w:r w:rsidRPr="009D14E1">
              <w:rPr>
                <w:rFonts w:cs="Arial"/>
                <w:b w:val="0"/>
                <w:bCs w:val="0"/>
                <w:spacing w:val="-3"/>
                <w:sz w:val="18"/>
                <w:szCs w:val="18"/>
                <w:lang w:eastAsia="sv-SE"/>
              </w:rPr>
              <w:t>C*01:125, 01:218, C*14:58</w:t>
            </w:r>
          </w:p>
        </w:tc>
        <w:tc>
          <w:tcPr>
            <w:tcW w:w="4589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4F035A93" w14:textId="77777777" w:rsidR="009D14E1" w:rsidRPr="009D14E1" w:rsidRDefault="009D14E1" w:rsidP="008D33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r w:rsidRPr="009D14E1">
              <w:rPr>
                <w:rFonts w:cs="Arial"/>
                <w:b w:val="0"/>
                <w:bCs w:val="0"/>
                <w:spacing w:val="-3"/>
                <w:sz w:val="18"/>
                <w:szCs w:val="18"/>
                <w:lang w:eastAsia="sv-SE"/>
              </w:rPr>
              <w:t>C*12:02:29, 12:49, 12:123, B*18:01:42, B*57:01:24</w:t>
            </w:r>
          </w:p>
        </w:tc>
      </w:tr>
      <w:tr w:rsidR="009D14E1" w:rsidRPr="009D14E1" w14:paraId="212D711B" w14:textId="77777777" w:rsidTr="008D3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197" w:type="dxa"/>
            <w:tcBorders>
              <w:top w:val="nil"/>
              <w:left w:val="nil"/>
              <w:bottom w:val="nil"/>
              <w:right w:val="nil"/>
            </w:tcBorders>
          </w:tcPr>
          <w:p w14:paraId="4E69559E" w14:textId="77777777" w:rsidR="009D14E1" w:rsidRPr="009D14E1" w:rsidRDefault="009D14E1" w:rsidP="008D33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D14E1">
              <w:rPr>
                <w:rFonts w:cs="Arial"/>
                <w:spacing w:val="-3"/>
                <w:sz w:val="18"/>
                <w:szCs w:val="18"/>
                <w:lang w:eastAsia="sv-SE"/>
              </w:rPr>
              <w:t>C*01:169:02, C*03:94</w:t>
            </w:r>
          </w:p>
        </w:tc>
        <w:tc>
          <w:tcPr>
            <w:tcW w:w="4589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3A065D13" w14:textId="77777777" w:rsidR="009D14E1" w:rsidRPr="009D14E1" w:rsidRDefault="009D14E1" w:rsidP="008D33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D14E1">
              <w:rPr>
                <w:rFonts w:cs="Arial"/>
                <w:spacing w:val="-3"/>
                <w:sz w:val="18"/>
                <w:szCs w:val="18"/>
                <w:lang w:eastAsia="sv-SE"/>
              </w:rPr>
              <w:t>C*12:03:34:01-12:03:34:02, B*15:510, B*35:475</w:t>
            </w:r>
          </w:p>
        </w:tc>
      </w:tr>
      <w:tr w:rsidR="009D14E1" w:rsidRPr="009D14E1" w14:paraId="16029985" w14:textId="77777777" w:rsidTr="008D33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197" w:type="dxa"/>
            <w:tcBorders>
              <w:top w:val="nil"/>
              <w:left w:val="nil"/>
              <w:bottom w:val="nil"/>
              <w:right w:val="nil"/>
            </w:tcBorders>
          </w:tcPr>
          <w:p w14:paraId="6758CC0F" w14:textId="77777777" w:rsidR="009D14E1" w:rsidRPr="009D14E1" w:rsidRDefault="009D14E1" w:rsidP="008D33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D14E1">
              <w:rPr>
                <w:rFonts w:cs="Arial"/>
                <w:spacing w:val="-3"/>
                <w:sz w:val="18"/>
                <w:szCs w:val="18"/>
                <w:lang w:eastAsia="sv-SE"/>
              </w:rPr>
              <w:t>C*03:16, 03:536, B*46:77</w:t>
            </w:r>
          </w:p>
        </w:tc>
        <w:tc>
          <w:tcPr>
            <w:tcW w:w="4589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54993E94" w14:textId="77777777" w:rsidR="009D14E1" w:rsidRPr="009D14E1" w:rsidRDefault="009D14E1" w:rsidP="008D33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D14E1">
              <w:rPr>
                <w:rFonts w:cs="Arial"/>
                <w:spacing w:val="-3"/>
                <w:sz w:val="18"/>
                <w:szCs w:val="18"/>
                <w:lang w:eastAsia="sv-SE"/>
              </w:rPr>
              <w:t>C*14:06, 14:08-14:09, 14:28:01-14:28:02, 14:63, 14:105Q, A*29:86, A*30:62, A*31:187, A*33:63, B*08:249, B*18:64, B*35:183, 35:252, 35:502, B*39:114, 39:140, B*40:138, B*41:59</w:t>
            </w:r>
          </w:p>
        </w:tc>
      </w:tr>
      <w:tr w:rsidR="009D14E1" w:rsidRPr="009D14E1" w14:paraId="4A01E7DE" w14:textId="77777777" w:rsidTr="008D3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197" w:type="dxa"/>
            <w:tcBorders>
              <w:top w:val="nil"/>
              <w:left w:val="nil"/>
              <w:bottom w:val="nil"/>
              <w:right w:val="nil"/>
            </w:tcBorders>
          </w:tcPr>
          <w:p w14:paraId="7CC8506A" w14:textId="77777777" w:rsidR="009D14E1" w:rsidRPr="009D14E1" w:rsidRDefault="009D14E1" w:rsidP="008D33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D14E1">
              <w:rPr>
                <w:rFonts w:cs="Arial"/>
                <w:spacing w:val="-3"/>
                <w:sz w:val="18"/>
                <w:szCs w:val="18"/>
                <w:lang w:eastAsia="sv-SE"/>
              </w:rPr>
              <w:lastRenderedPageBreak/>
              <w:t>C*05:206, C*17:05</w:t>
            </w:r>
          </w:p>
        </w:tc>
        <w:tc>
          <w:tcPr>
            <w:tcW w:w="4589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2BC1EF31" w14:textId="77777777" w:rsidR="009D14E1" w:rsidRPr="009D14E1" w:rsidRDefault="009D14E1" w:rsidP="008D33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D14E1">
              <w:rPr>
                <w:rFonts w:cs="Arial"/>
                <w:spacing w:val="-3"/>
                <w:sz w:val="18"/>
                <w:szCs w:val="18"/>
                <w:lang w:eastAsia="sv-SE"/>
              </w:rPr>
              <w:t>C*14:110, B*07:239, B*14:03</w:t>
            </w:r>
          </w:p>
        </w:tc>
      </w:tr>
      <w:tr w:rsidR="009D14E1" w:rsidRPr="009D14E1" w14:paraId="6C8B24F0" w14:textId="77777777" w:rsidTr="008D33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197" w:type="dxa"/>
            <w:tcBorders>
              <w:top w:val="nil"/>
              <w:left w:val="nil"/>
              <w:bottom w:val="nil"/>
              <w:right w:val="nil"/>
            </w:tcBorders>
          </w:tcPr>
          <w:p w14:paraId="46290AE9" w14:textId="77777777" w:rsidR="009D14E1" w:rsidRPr="009D14E1" w:rsidRDefault="009D14E1" w:rsidP="008D33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D14E1">
              <w:rPr>
                <w:rFonts w:cs="Arial"/>
                <w:spacing w:val="-3"/>
                <w:sz w:val="18"/>
                <w:szCs w:val="18"/>
                <w:lang w:eastAsia="sv-SE"/>
              </w:rPr>
              <w:t>C*12:02:14-12:02:15, 12:02:19, 12:02:30, 12:02:32, 12:02:34, 12:02:37, 12:02:40, 12:18:02, 12:222, 12:224, B*67:02:01:01-67:02:01:02</w:t>
            </w:r>
          </w:p>
        </w:tc>
        <w:tc>
          <w:tcPr>
            <w:tcW w:w="4589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2F946FA0" w14:textId="77777777" w:rsidR="009D14E1" w:rsidRPr="009D14E1" w:rsidRDefault="009D14E1" w:rsidP="008D33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</w:tbl>
    <w:bookmarkEnd w:id="1"/>
    <w:p w14:paraId="7E4C68D7" w14:textId="77777777" w:rsidR="00C23D1E" w:rsidRDefault="00C8243C" w:rsidP="00C8243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  <w:r>
        <w:rPr>
          <w:rFonts w:cs="Arial"/>
          <w:spacing w:val="-1"/>
          <w:sz w:val="18"/>
          <w:szCs w:val="18"/>
        </w:rPr>
        <w:t xml:space="preserve">    </w:t>
      </w:r>
    </w:p>
    <w:p w14:paraId="35957055" w14:textId="35F2CD84" w:rsidR="004549F3" w:rsidRPr="004549F3" w:rsidRDefault="004549F3" w:rsidP="00C23D1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/>
        <w:rPr>
          <w:rFonts w:cs="Arial"/>
          <w:spacing w:val="-1"/>
          <w:sz w:val="18"/>
          <w:szCs w:val="18"/>
          <w:u w:val="single"/>
        </w:rPr>
      </w:pPr>
      <w:r w:rsidRPr="004549F3">
        <w:rPr>
          <w:rFonts w:cs="Arial"/>
          <w:spacing w:val="-1"/>
          <w:sz w:val="18"/>
          <w:szCs w:val="18"/>
          <w:u w:val="single"/>
        </w:rPr>
        <w:t>Abbreviations</w:t>
      </w:r>
    </w:p>
    <w:p w14:paraId="02BB89E1" w14:textId="2456EB81" w:rsidR="00D16B9B" w:rsidRDefault="00D16B9B" w:rsidP="00C23D1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/>
        <w:rPr>
          <w:rFonts w:cs="Arial"/>
          <w:spacing w:val="-1"/>
          <w:sz w:val="18"/>
          <w:szCs w:val="18"/>
        </w:rPr>
      </w:pPr>
      <w:r w:rsidRPr="00213ED4">
        <w:rPr>
          <w:rFonts w:cs="Arial"/>
          <w:spacing w:val="-1"/>
          <w:sz w:val="18"/>
          <w:szCs w:val="18"/>
        </w:rPr>
        <w:t>w</w:t>
      </w:r>
      <w:r w:rsidR="004549F3">
        <w:rPr>
          <w:rFonts w:cs="Arial"/>
          <w:spacing w:val="-1"/>
          <w:sz w:val="18"/>
          <w:szCs w:val="18"/>
        </w:rPr>
        <w:t>:</w:t>
      </w:r>
      <w:r w:rsidRPr="00213ED4">
        <w:rPr>
          <w:rFonts w:cs="Arial"/>
          <w:spacing w:val="-1"/>
          <w:sz w:val="18"/>
          <w:szCs w:val="18"/>
        </w:rPr>
        <w:t xml:space="preserve"> might be weakly amplified.</w:t>
      </w:r>
    </w:p>
    <w:p w14:paraId="104103A5" w14:textId="2EC97A26" w:rsidR="007F78DC" w:rsidRDefault="00D16B9B" w:rsidP="00C23D1E">
      <w:pPr>
        <w:suppressAutoHyphens/>
        <w:ind w:left="284" w:right="-1"/>
        <w:jc w:val="both"/>
        <w:rPr>
          <w:rFonts w:ascii="Arial" w:hAnsi="Arial" w:cs="Arial"/>
          <w:spacing w:val="-1"/>
          <w:sz w:val="18"/>
          <w:szCs w:val="18"/>
        </w:rPr>
      </w:pPr>
      <w:r w:rsidRPr="00A42305">
        <w:rPr>
          <w:rFonts w:ascii="Arial" w:hAnsi="Arial" w:cs="Arial"/>
          <w:spacing w:val="-1"/>
          <w:sz w:val="18"/>
          <w:szCs w:val="18"/>
        </w:rPr>
        <w:t>?</w:t>
      </w:r>
      <w:r w:rsidR="004549F3">
        <w:rPr>
          <w:rFonts w:ascii="Arial" w:hAnsi="Arial" w:cs="Arial"/>
          <w:spacing w:val="-1"/>
          <w:sz w:val="18"/>
          <w:szCs w:val="18"/>
        </w:rPr>
        <w:t>:</w:t>
      </w:r>
      <w:r w:rsidRPr="00A42305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6F838173" w14:textId="77777777" w:rsidR="00257FE1" w:rsidRPr="0039126C" w:rsidRDefault="00257FE1" w:rsidP="00257FE1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sectPr w:rsidR="00257FE1" w:rsidRPr="0039126C" w:rsidSect="00202B17">
      <w:headerReference w:type="default" r:id="rId78"/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78942" w14:textId="77777777" w:rsidR="00BA74AC" w:rsidRDefault="00BA74AC">
      <w:r>
        <w:separator/>
      </w:r>
    </w:p>
  </w:endnote>
  <w:endnote w:type="continuationSeparator" w:id="0">
    <w:p w14:paraId="7E2EAA62" w14:textId="77777777" w:rsidR="00BA74AC" w:rsidRDefault="00BA7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71D0F" w14:textId="5BFBD3E6" w:rsidR="00550C75" w:rsidRDefault="00550C75" w:rsidP="00550C7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723BB1DD" w14:textId="1005BBED" w:rsidR="00550C75" w:rsidRPr="00834CB9" w:rsidRDefault="00550C75" w:rsidP="00550C7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7723602C" w14:textId="4E1728B3" w:rsidR="00550C75" w:rsidRPr="00393C78" w:rsidRDefault="00550C75" w:rsidP="00550C7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E076F9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232D5F9D" w14:textId="0BB28467" w:rsidR="00550C75" w:rsidRPr="00F75802" w:rsidRDefault="00550C75" w:rsidP="00550C75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E076F9">
      <w:rPr>
        <w:rFonts w:ascii="Arial" w:hAnsi="Arial" w:cs="Arial"/>
        <w:sz w:val="16"/>
        <w:szCs w:val="16"/>
      </w:rPr>
      <w:t>June</w:t>
    </w:r>
    <w:r>
      <w:rPr>
        <w:rFonts w:ascii="Arial" w:hAnsi="Arial" w:cs="Arial"/>
        <w:sz w:val="16"/>
        <w:szCs w:val="16"/>
      </w:rPr>
      <w:t xml:space="preserve">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1ABBE734" w14:textId="3E98427E" w:rsidR="00835452" w:rsidRPr="00550C75" w:rsidRDefault="00835452" w:rsidP="00550C75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099C4" w14:textId="77777777" w:rsidR="00BA74AC" w:rsidRDefault="00BA74AC">
      <w:r>
        <w:separator/>
      </w:r>
    </w:p>
  </w:footnote>
  <w:footnote w:type="continuationSeparator" w:id="0">
    <w:p w14:paraId="036600E3" w14:textId="77777777" w:rsidR="00BA74AC" w:rsidRDefault="00BA74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4E1CB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CC70C1A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D25BF" w14:textId="43310DCD" w:rsidR="005A4A36" w:rsidRDefault="001E29E8" w:rsidP="005A4A36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71F28CE3" wp14:editId="5380105C">
          <wp:simplePos x="0" y="0"/>
          <wp:positionH relativeFrom="column">
            <wp:posOffset>-491035</wp:posOffset>
          </wp:positionH>
          <wp:positionV relativeFrom="paragraph">
            <wp:posOffset>5775</wp:posOffset>
          </wp:positionV>
          <wp:extent cx="1863090" cy="254000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4A36" w:rsidRPr="00F94550">
      <w:rPr>
        <w:rFonts w:ascii="Arial" w:hAnsi="Arial"/>
        <w:b/>
        <w:sz w:val="20"/>
        <w:szCs w:val="20"/>
      </w:rPr>
      <w:tab/>
    </w:r>
    <w:r w:rsidR="005A4A36">
      <w:rPr>
        <w:rFonts w:ascii="Arial" w:hAnsi="Arial"/>
        <w:b/>
        <w:sz w:val="20"/>
        <w:szCs w:val="20"/>
      </w:rPr>
      <w:t xml:space="preserve">     Gel Documentation Form and Worksheet </w:t>
    </w:r>
    <w:r w:rsidR="005A4A36">
      <w:rPr>
        <w:rFonts w:ascii="Arial" w:hAnsi="Arial"/>
        <w:b/>
        <w:sz w:val="20"/>
        <w:szCs w:val="20"/>
      </w:rPr>
      <w:tab/>
    </w:r>
    <w:r w:rsidR="005A4A36">
      <w:rPr>
        <w:rFonts w:ascii="Arial" w:hAnsi="Arial"/>
        <w:b/>
        <w:sz w:val="20"/>
        <w:szCs w:val="20"/>
      </w:rPr>
      <w:tab/>
    </w:r>
    <w:r w:rsidR="005A4A36" w:rsidRPr="00F94550">
      <w:rPr>
        <w:rFonts w:ascii="Arial" w:hAnsi="Arial"/>
        <w:b/>
        <w:sz w:val="20"/>
        <w:szCs w:val="20"/>
      </w:rPr>
      <w:t xml:space="preserve">Page </w:t>
    </w:r>
    <w:r w:rsidR="005A4A36" w:rsidRPr="00F94550">
      <w:rPr>
        <w:rFonts w:ascii="Arial" w:hAnsi="Arial"/>
        <w:b/>
        <w:sz w:val="20"/>
        <w:szCs w:val="20"/>
      </w:rPr>
      <w:fldChar w:fldCharType="begin"/>
    </w:r>
    <w:r w:rsidR="005A4A36" w:rsidRPr="00F94550">
      <w:rPr>
        <w:rFonts w:ascii="Arial" w:hAnsi="Arial"/>
        <w:b/>
        <w:sz w:val="20"/>
        <w:szCs w:val="20"/>
      </w:rPr>
      <w:instrText xml:space="preserve"> PAGE </w:instrText>
    </w:r>
    <w:r w:rsidR="005A4A36" w:rsidRPr="00F94550">
      <w:rPr>
        <w:rFonts w:ascii="Arial" w:hAnsi="Arial"/>
        <w:b/>
        <w:sz w:val="20"/>
        <w:szCs w:val="20"/>
      </w:rPr>
      <w:fldChar w:fldCharType="separate"/>
    </w:r>
    <w:r w:rsidR="005A4A36">
      <w:rPr>
        <w:b/>
      </w:rPr>
      <w:t>1</w:t>
    </w:r>
    <w:r w:rsidR="005A4A36" w:rsidRPr="00F94550">
      <w:rPr>
        <w:rFonts w:ascii="Arial" w:hAnsi="Arial"/>
        <w:b/>
        <w:sz w:val="20"/>
        <w:szCs w:val="20"/>
      </w:rPr>
      <w:fldChar w:fldCharType="end"/>
    </w:r>
    <w:r w:rsidR="005A4A36" w:rsidRPr="00F94550">
      <w:rPr>
        <w:rFonts w:ascii="Arial" w:hAnsi="Arial"/>
        <w:b/>
        <w:sz w:val="20"/>
        <w:szCs w:val="20"/>
      </w:rPr>
      <w:t xml:space="preserve"> of </w:t>
    </w:r>
    <w:r w:rsidR="005A4A36" w:rsidRPr="00F94550">
      <w:rPr>
        <w:rFonts w:ascii="Arial" w:hAnsi="Arial"/>
        <w:b/>
        <w:sz w:val="20"/>
        <w:szCs w:val="20"/>
      </w:rPr>
      <w:fldChar w:fldCharType="begin"/>
    </w:r>
    <w:r w:rsidR="005A4A36" w:rsidRPr="00F94550">
      <w:rPr>
        <w:rFonts w:ascii="Arial" w:hAnsi="Arial"/>
        <w:b/>
        <w:sz w:val="20"/>
        <w:szCs w:val="20"/>
      </w:rPr>
      <w:instrText xml:space="preserve"> NUMPAGES </w:instrText>
    </w:r>
    <w:r w:rsidR="005A4A36" w:rsidRPr="00F94550">
      <w:rPr>
        <w:rFonts w:ascii="Arial" w:hAnsi="Arial"/>
        <w:b/>
        <w:sz w:val="20"/>
        <w:szCs w:val="20"/>
      </w:rPr>
      <w:fldChar w:fldCharType="separate"/>
    </w:r>
    <w:r w:rsidR="005A4A36">
      <w:rPr>
        <w:b/>
      </w:rPr>
      <w:t>5</w:t>
    </w:r>
    <w:r w:rsidR="005A4A36" w:rsidRPr="00F94550">
      <w:rPr>
        <w:rFonts w:ascii="Arial" w:hAnsi="Arial"/>
        <w:b/>
        <w:sz w:val="20"/>
        <w:szCs w:val="20"/>
      </w:rPr>
      <w:fldChar w:fldCharType="end"/>
    </w:r>
  </w:p>
  <w:p w14:paraId="383DE3A2" w14:textId="77777777" w:rsidR="005A4A36" w:rsidRDefault="005A4A36" w:rsidP="005A4A36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39529020" w14:textId="1DF39CD2" w:rsidR="005A4A36" w:rsidRPr="005A4A36" w:rsidRDefault="005A4A36" w:rsidP="001E29E8">
    <w:pPr>
      <w:pStyle w:val="Sidhuvud"/>
      <w:tabs>
        <w:tab w:val="center" w:pos="4253"/>
        <w:tab w:val="left" w:pos="4678"/>
        <w:tab w:val="left" w:pos="4820"/>
        <w:tab w:val="left" w:pos="5245"/>
        <w:tab w:val="right" w:pos="9781"/>
      </w:tabs>
      <w:ind w:right="-143"/>
      <w:rPr>
        <w:rFonts w:ascii="Arial" w:hAnsi="Arial" w:cs="Arial"/>
        <w:b/>
        <w:bCs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</w:t>
    </w:r>
    <w:r w:rsidRPr="005A4A36">
      <w:rPr>
        <w:rFonts w:ascii="Arial" w:hAnsi="Arial" w:cs="Arial"/>
        <w:b/>
        <w:bCs/>
        <w:sz w:val="20"/>
      </w:rPr>
      <w:t>HLA-A-B-C Combi Tray</w:t>
    </w:r>
    <w:r>
      <w:rPr>
        <w:rFonts w:ascii="Arial" w:hAnsi="Arial"/>
        <w:b/>
        <w:sz w:val="20"/>
        <w:szCs w:val="20"/>
      </w:rPr>
      <w:tab/>
    </w:r>
    <w:r w:rsidR="001E29E8">
      <w:rPr>
        <w:rFonts w:ascii="Arial" w:hAnsi="Arial"/>
        <w:b/>
        <w:sz w:val="20"/>
        <w:szCs w:val="20"/>
      </w:rPr>
      <w:t xml:space="preserve">                 </w:t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="00E076F9" w:rsidRPr="00FF301F">
        <w:rPr>
          <w:rStyle w:val="Hyperlnk"/>
          <w:rFonts w:ascii="Arial" w:hAnsi="Arial" w:cs="Arial"/>
          <w:sz w:val="20"/>
          <w:szCs w:val="20"/>
        </w:rPr>
        <w:t>www.caredx.com</w:t>
      </w:r>
    </w:hyperlink>
    <w:r w:rsidR="001E29E8">
      <w:rPr>
        <w:rStyle w:val="Hyperlnk"/>
        <w:rFonts w:ascii="Arial" w:hAnsi="Arial" w:cs="Arial"/>
        <w:sz w:val="20"/>
        <w:szCs w:val="20"/>
      </w:rPr>
      <w:t xml:space="preserve">                                </w:t>
    </w:r>
    <w:r w:rsidR="001E29E8">
      <w:rPr>
        <w:rFonts w:ascii="Arial" w:hAnsi="Arial" w:cs="Arial"/>
        <w:sz w:val="20"/>
        <w:szCs w:val="20"/>
      </w:rPr>
      <w:tab/>
      <w:t xml:space="preserve">           </w:t>
    </w:r>
    <w:r w:rsidR="001E29E8" w:rsidRPr="001E29E8">
      <w:rPr>
        <w:rFonts w:ascii="Arial" w:hAnsi="Arial" w:cs="Arial"/>
        <w:b/>
        <w:bCs/>
        <w:sz w:val="20"/>
      </w:rPr>
      <w:t>101.702-24/06 – 24u/06u</w:t>
    </w:r>
    <w:r w:rsidR="001E29E8">
      <w:rPr>
        <w:rFonts w:cs="Arial"/>
        <w:sz w:val="20"/>
      </w:rPr>
      <w:t xml:space="preserve"> </w:t>
    </w:r>
    <w:r w:rsidR="001E29E8">
      <w:rPr>
        <w:rFonts w:ascii="Arial" w:hAnsi="Arial" w:cs="Arial"/>
        <w:sz w:val="20"/>
        <w:szCs w:val="20"/>
      </w:rPr>
      <w:tab/>
      <w:t xml:space="preserve">                      </w:t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 w:cs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 xml:space="preserve">” </w:t>
    </w:r>
    <w:r w:rsidRPr="00F94550">
      <w:rPr>
        <w:rFonts w:ascii="Arial" w:hAnsi="Arial"/>
        <w:b/>
        <w:sz w:val="20"/>
        <w:szCs w:val="20"/>
      </w:rPr>
      <w:t>(IFU)</w:t>
    </w:r>
  </w:p>
  <w:p w14:paraId="3A3192F0" w14:textId="0F40F453" w:rsidR="00835452" w:rsidRPr="005A4A36" w:rsidRDefault="001E29E8" w:rsidP="005A4A36">
    <w:pPr>
      <w:pStyle w:val="Sidhuvud"/>
    </w:pPr>
    <w:r>
      <w:rPr>
        <w:rFonts w:ascii="Arial" w:hAnsi="Arial" w:cs="Arial"/>
        <w:b/>
        <w:bCs/>
        <w:sz w:val="20"/>
        <w:szCs w:val="20"/>
      </w:rPr>
      <w:tab/>
    </w:r>
    <w:r w:rsidR="00E076F9">
      <w:rPr>
        <w:rFonts w:ascii="Arial" w:hAnsi="Arial" w:cs="Arial"/>
        <w:b/>
        <w:bCs/>
        <w:sz w:val="20"/>
        <w:szCs w:val="20"/>
      </w:rPr>
      <w:t>1R7</w:t>
    </w:r>
    <w:r w:rsidR="005A4A36" w:rsidRPr="005A4A36">
      <w:rPr>
        <w:rFonts w:ascii="Arial" w:hAnsi="Arial" w:cs="Arial"/>
        <w:b/>
        <w:bCs/>
        <w:sz w:val="20"/>
        <w:szCs w:val="20"/>
      </w:rPr>
      <w:t xml:space="preserve">             </w:t>
    </w:r>
    <w:r w:rsidR="005A4A36">
      <w:rPr>
        <w:rFonts w:ascii="Arial" w:hAnsi="Arial"/>
        <w:sz w:val="20"/>
        <w:szCs w:val="20"/>
      </w:rPr>
      <w:tab/>
      <w:t xml:space="preserve">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B3126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E593248" w14:textId="77777777" w:rsidR="00835452" w:rsidRDefault="00835452" w:rsidP="00F157DD">
    <w:pPr>
      <w:pStyle w:val="Sidhuvud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7C89A" w14:textId="3CAF908F" w:rsidR="003039C4" w:rsidRDefault="003039C4" w:rsidP="005A4A36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38FC177A" wp14:editId="3A1D73CC">
          <wp:simplePos x="0" y="0"/>
          <wp:positionH relativeFrom="column">
            <wp:posOffset>-587578</wp:posOffset>
          </wp:positionH>
          <wp:positionV relativeFrom="paragraph">
            <wp:posOffset>25375</wp:posOffset>
          </wp:positionV>
          <wp:extent cx="1863090" cy="254000"/>
          <wp:effectExtent l="0" t="0" r="3810" b="0"/>
          <wp:wrapSquare wrapText="bothSides"/>
          <wp:docPr id="55" name="Pictur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</w:t>
    </w:r>
    <w:r>
      <w:rPr>
        <w:rFonts w:ascii="Arial" w:hAnsi="Arial"/>
        <w:b/>
        <w:sz w:val="20"/>
        <w:szCs w:val="20"/>
      </w:rPr>
      <w:tab/>
      <w:t xml:space="preserve">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5177AA17" w14:textId="77777777" w:rsidR="003039C4" w:rsidRDefault="003039C4" w:rsidP="005A4A36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76C50EA4" w14:textId="73E35F7C" w:rsidR="003039C4" w:rsidRPr="005A4A36" w:rsidRDefault="003039C4" w:rsidP="001E29E8">
    <w:pPr>
      <w:pStyle w:val="Sidhuvud"/>
      <w:tabs>
        <w:tab w:val="center" w:pos="4253"/>
        <w:tab w:val="left" w:pos="4678"/>
        <w:tab w:val="left" w:pos="4820"/>
        <w:tab w:val="left" w:pos="5245"/>
        <w:tab w:val="right" w:pos="9781"/>
      </w:tabs>
      <w:ind w:right="-143"/>
      <w:rPr>
        <w:rFonts w:ascii="Arial" w:hAnsi="Arial" w:cs="Arial"/>
        <w:b/>
        <w:bCs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</w:t>
    </w:r>
    <w:r>
      <w:rPr>
        <w:rFonts w:ascii="Arial" w:hAnsi="Arial"/>
        <w:b/>
        <w:sz w:val="20"/>
        <w:szCs w:val="20"/>
      </w:rPr>
      <w:tab/>
      <w:t xml:space="preserve">      </w:t>
    </w:r>
    <w:r w:rsidRPr="005A4A36">
      <w:rPr>
        <w:rFonts w:ascii="Arial" w:hAnsi="Arial" w:cs="Arial"/>
        <w:b/>
        <w:bCs/>
        <w:sz w:val="20"/>
      </w:rPr>
      <w:t>HLA-A-B-C Combi Tray</w:t>
    </w:r>
    <w:r>
      <w:rPr>
        <w:rFonts w:ascii="Arial" w:hAnsi="Arial"/>
        <w:b/>
        <w:sz w:val="20"/>
        <w:szCs w:val="20"/>
      </w:rPr>
      <w:tab/>
      <w:t xml:space="preserve">                 </w:t>
    </w:r>
    <w:r>
      <w:rPr>
        <w:rFonts w:ascii="Arial" w:hAnsi="Arial"/>
        <w:b/>
        <w:sz w:val="20"/>
        <w:szCs w:val="20"/>
      </w:rPr>
      <w:tab/>
      <w:t xml:space="preserve">     </w:t>
    </w:r>
    <w:r w:rsidR="00253CE9">
      <w:rPr>
        <w:rFonts w:ascii="Arial" w:hAnsi="Arial"/>
        <w:b/>
        <w:sz w:val="20"/>
        <w:szCs w:val="20"/>
      </w:rPr>
      <w:tab/>
    </w:r>
    <w:r w:rsidR="00253CE9"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="00253CE9" w:rsidRPr="00FF301F">
        <w:rPr>
          <w:rStyle w:val="Hyperlnk"/>
          <w:rFonts w:ascii="Arial" w:hAnsi="Arial" w:cs="Arial"/>
          <w:sz w:val="20"/>
          <w:szCs w:val="20"/>
        </w:rPr>
        <w:t>www.caredx.com</w:t>
      </w:r>
    </w:hyperlink>
    <w:r>
      <w:rPr>
        <w:rStyle w:val="Hyperlnk"/>
        <w:rFonts w:ascii="Arial" w:hAnsi="Arial" w:cs="Arial"/>
        <w:sz w:val="20"/>
        <w:szCs w:val="20"/>
      </w:rPr>
      <w:t xml:space="preserve">                                </w:t>
    </w:r>
    <w:r>
      <w:rPr>
        <w:rFonts w:ascii="Arial" w:hAnsi="Arial" w:cs="Arial"/>
        <w:sz w:val="20"/>
        <w:szCs w:val="20"/>
      </w:rPr>
      <w:tab/>
      <w:t xml:space="preserve">           </w:t>
    </w:r>
    <w:r>
      <w:rPr>
        <w:rFonts w:ascii="Arial" w:hAnsi="Arial" w:cs="Arial"/>
        <w:sz w:val="20"/>
        <w:szCs w:val="20"/>
      </w:rPr>
      <w:tab/>
      <w:t xml:space="preserve">      </w:t>
    </w:r>
    <w:r w:rsidRPr="001E29E8">
      <w:rPr>
        <w:rFonts w:ascii="Arial" w:hAnsi="Arial" w:cs="Arial"/>
        <w:b/>
        <w:bCs/>
        <w:sz w:val="20"/>
      </w:rPr>
      <w:t>101.702-24/06 – 24u/06u</w:t>
    </w:r>
    <w:r>
      <w:rPr>
        <w:rFonts w:cs="Arial"/>
        <w:sz w:val="20"/>
      </w:rPr>
      <w:t xml:space="preserve"> </w:t>
    </w:r>
    <w:r>
      <w:rPr>
        <w:rFonts w:ascii="Arial" w:hAnsi="Arial" w:cs="Arial"/>
        <w:sz w:val="20"/>
        <w:szCs w:val="20"/>
      </w:rPr>
      <w:tab/>
      <w:t xml:space="preserve">                                                  </w:t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 w:cs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 xml:space="preserve">” </w:t>
    </w:r>
    <w:r w:rsidRPr="00F94550">
      <w:rPr>
        <w:rFonts w:ascii="Arial" w:hAnsi="Arial"/>
        <w:b/>
        <w:sz w:val="20"/>
        <w:szCs w:val="20"/>
      </w:rPr>
      <w:t>(IFU)</w:t>
    </w:r>
  </w:p>
  <w:p w14:paraId="00CFA510" w14:textId="1C558D17" w:rsidR="003039C4" w:rsidRPr="005A4A36" w:rsidRDefault="003039C4" w:rsidP="005A4A36">
    <w:pPr>
      <w:pStyle w:val="Sidhuvud"/>
    </w:pPr>
    <w:r>
      <w:rPr>
        <w:rFonts w:ascii="Arial" w:hAnsi="Arial" w:cs="Arial"/>
        <w:b/>
        <w:bCs/>
        <w:sz w:val="20"/>
        <w:szCs w:val="20"/>
      </w:rPr>
      <w:tab/>
      <w:t xml:space="preserve">                                                                           </w:t>
    </w:r>
    <w:r w:rsidR="00253CE9">
      <w:rPr>
        <w:rFonts w:ascii="Arial" w:hAnsi="Arial" w:cs="Arial"/>
        <w:b/>
        <w:bCs/>
        <w:sz w:val="20"/>
        <w:szCs w:val="20"/>
      </w:rPr>
      <w:t>1R7</w:t>
    </w:r>
    <w:r w:rsidRPr="005A4A36">
      <w:rPr>
        <w:rFonts w:ascii="Arial" w:hAnsi="Arial" w:cs="Arial"/>
        <w:b/>
        <w:bCs/>
        <w:sz w:val="20"/>
        <w:szCs w:val="20"/>
      </w:rPr>
      <w:t xml:space="preserve">             </w:t>
    </w:r>
    <w:r>
      <w:rPr>
        <w:rFonts w:ascii="Arial" w:hAnsi="Arial"/>
        <w:sz w:val="20"/>
        <w:szCs w:val="20"/>
      </w:rPr>
      <w:tab/>
      <w:t xml:space="preserve">                                            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BA2BE" w14:textId="09207DA4" w:rsidR="00F212A2" w:rsidRPr="005A4A36" w:rsidRDefault="00F212A2" w:rsidP="00F212A2">
    <w:pPr>
      <w:pStyle w:val="Sidhuvud"/>
      <w:tabs>
        <w:tab w:val="center" w:pos="4253"/>
        <w:tab w:val="right" w:pos="8647"/>
      </w:tabs>
      <w:ind w:right="-143"/>
      <w:rPr>
        <w:rFonts w:ascii="Arial" w:hAnsi="Arial" w:cs="Arial"/>
        <w:b/>
        <w:bCs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3360" behindDoc="0" locked="0" layoutInCell="1" allowOverlap="1" wp14:anchorId="5FADB523" wp14:editId="7D227062">
          <wp:simplePos x="0" y="0"/>
          <wp:positionH relativeFrom="page">
            <wp:posOffset>189781</wp:posOffset>
          </wp:positionH>
          <wp:positionV relativeFrom="paragraph">
            <wp:posOffset>24501</wp:posOffset>
          </wp:positionV>
          <wp:extent cx="1863090" cy="254000"/>
          <wp:effectExtent l="0" t="0" r="3810" b="0"/>
          <wp:wrapSquare wrapText="bothSides"/>
          <wp:docPr id="65" name="Picture 6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46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53</w:t>
    </w:r>
    <w:r w:rsidRPr="00F94550">
      <w:rPr>
        <w:rFonts w:ascii="Arial" w:hAnsi="Arial"/>
        <w:b/>
        <w:sz w:val="20"/>
        <w:szCs w:val="20"/>
      </w:rPr>
      <w:fldChar w:fldCharType="end"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5A4A36">
      <w:rPr>
        <w:rFonts w:ascii="Arial" w:hAnsi="Arial" w:cs="Arial"/>
        <w:b/>
        <w:bCs/>
        <w:sz w:val="20"/>
      </w:rPr>
      <w:t>HLA-A-B-C Combi Tray</w:t>
    </w:r>
    <w:r>
      <w:rPr>
        <w:rFonts w:ascii="Arial" w:hAnsi="Arial"/>
        <w:b/>
        <w:sz w:val="20"/>
        <w:szCs w:val="20"/>
      </w:rPr>
      <w:tab/>
      <w:t xml:space="preserve">                         </w:t>
    </w:r>
    <w:r w:rsidR="00EB4CBD">
      <w:rPr>
        <w:rFonts w:ascii="Arial" w:hAnsi="Arial"/>
        <w:b/>
        <w:sz w:val="20"/>
        <w:szCs w:val="20"/>
      </w:rPr>
      <w:t xml:space="preserve">                      </w:t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="00EB4CBD" w:rsidRPr="00565681">
        <w:rPr>
          <w:rStyle w:val="Hyperlnk"/>
          <w:rFonts w:ascii="Arial" w:hAnsi="Arial" w:cs="Arial"/>
          <w:sz w:val="20"/>
          <w:szCs w:val="20"/>
        </w:rPr>
        <w:t>www.caredx.com</w:t>
      </w:r>
    </w:hyperlink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                                                       </w:t>
    </w:r>
    <w:r w:rsidRPr="001E29E8">
      <w:rPr>
        <w:rFonts w:ascii="Arial" w:hAnsi="Arial" w:cs="Arial"/>
        <w:b/>
        <w:bCs/>
        <w:sz w:val="20"/>
      </w:rPr>
      <w:t>101.702-24/06 – 24u/06u</w:t>
    </w:r>
    <w:r>
      <w:rPr>
        <w:rFonts w:ascii="Arial" w:hAnsi="Arial" w:cs="Arial"/>
        <w:sz w:val="20"/>
        <w:szCs w:val="20"/>
      </w:rPr>
      <w:t xml:space="preserve">                        </w:t>
    </w:r>
    <w:r w:rsidR="00EA51D0">
      <w:rPr>
        <w:rFonts w:ascii="Arial" w:hAnsi="Arial" w:cs="Arial"/>
        <w:sz w:val="20"/>
        <w:szCs w:val="20"/>
      </w:rPr>
      <w:t xml:space="preserve">      </w:t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 w:cs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 xml:space="preserve">” </w:t>
    </w:r>
    <w:r w:rsidRPr="00F94550">
      <w:rPr>
        <w:rFonts w:ascii="Arial" w:hAnsi="Arial"/>
        <w:b/>
        <w:sz w:val="20"/>
        <w:szCs w:val="20"/>
      </w:rPr>
      <w:t>(IFU)</w:t>
    </w:r>
  </w:p>
  <w:p w14:paraId="411F0FCB" w14:textId="4A935DFB" w:rsidR="00F212A2" w:rsidRPr="005A4A36" w:rsidRDefault="00F212A2" w:rsidP="005A4A36">
    <w:pPr>
      <w:pStyle w:val="Sidhuvud"/>
    </w:pPr>
    <w:r>
      <w:rPr>
        <w:rFonts w:ascii="Arial" w:hAnsi="Arial" w:cs="Arial"/>
        <w:b/>
        <w:bCs/>
        <w:sz w:val="20"/>
        <w:szCs w:val="20"/>
      </w:rPr>
      <w:t xml:space="preserve">                                                                         </w:t>
    </w:r>
    <w:r w:rsidR="00EB4CBD">
      <w:rPr>
        <w:rFonts w:ascii="Arial" w:hAnsi="Arial" w:cs="Arial"/>
        <w:b/>
        <w:bCs/>
        <w:sz w:val="20"/>
        <w:szCs w:val="20"/>
      </w:rPr>
      <w:t>1R7</w:t>
    </w:r>
    <w:r w:rsidRPr="005A4A36">
      <w:rPr>
        <w:rFonts w:ascii="Arial" w:hAnsi="Arial" w:cs="Arial"/>
        <w:b/>
        <w:bCs/>
        <w:sz w:val="20"/>
        <w:szCs w:val="20"/>
      </w:rPr>
      <w:t xml:space="preserve">             </w:t>
    </w:r>
    <w:r>
      <w:rPr>
        <w:rFonts w:ascii="Arial" w:hAnsi="Arial"/>
        <w:sz w:val="20"/>
        <w:szCs w:val="20"/>
      </w:rPr>
      <w:tab/>
      <w:t xml:space="preserve">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4A3468B"/>
    <w:multiLevelType w:val="hybridMultilevel"/>
    <w:tmpl w:val="655036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36193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zU0MjI1NDS1MDJR0lEKTi0uzszPAykwqQUAzQNDTSwAAAA="/>
  </w:docVars>
  <w:rsids>
    <w:rsidRoot w:val="001010A3"/>
    <w:rsid w:val="00001DAD"/>
    <w:rsid w:val="00003ADC"/>
    <w:rsid w:val="000122CD"/>
    <w:rsid w:val="00012BAD"/>
    <w:rsid w:val="00012D10"/>
    <w:rsid w:val="000133A6"/>
    <w:rsid w:val="00020579"/>
    <w:rsid w:val="00020EA2"/>
    <w:rsid w:val="00021AF7"/>
    <w:rsid w:val="00021E92"/>
    <w:rsid w:val="00022B31"/>
    <w:rsid w:val="00024005"/>
    <w:rsid w:val="00024694"/>
    <w:rsid w:val="00024ADB"/>
    <w:rsid w:val="00025547"/>
    <w:rsid w:val="00026050"/>
    <w:rsid w:val="0003770A"/>
    <w:rsid w:val="000378F1"/>
    <w:rsid w:val="000405EA"/>
    <w:rsid w:val="00041B11"/>
    <w:rsid w:val="00042288"/>
    <w:rsid w:val="0004378F"/>
    <w:rsid w:val="000454FD"/>
    <w:rsid w:val="0005139F"/>
    <w:rsid w:val="0005378D"/>
    <w:rsid w:val="0005415B"/>
    <w:rsid w:val="00060484"/>
    <w:rsid w:val="00060665"/>
    <w:rsid w:val="000627FB"/>
    <w:rsid w:val="000639A2"/>
    <w:rsid w:val="00067E3D"/>
    <w:rsid w:val="00071BAB"/>
    <w:rsid w:val="00072FF0"/>
    <w:rsid w:val="00073075"/>
    <w:rsid w:val="00073EB6"/>
    <w:rsid w:val="000749AA"/>
    <w:rsid w:val="00076077"/>
    <w:rsid w:val="00076D91"/>
    <w:rsid w:val="00085E00"/>
    <w:rsid w:val="00087576"/>
    <w:rsid w:val="0009433E"/>
    <w:rsid w:val="0009637F"/>
    <w:rsid w:val="0009679C"/>
    <w:rsid w:val="00097D1B"/>
    <w:rsid w:val="000A5597"/>
    <w:rsid w:val="000A5BAA"/>
    <w:rsid w:val="000A754A"/>
    <w:rsid w:val="000B1096"/>
    <w:rsid w:val="000B4638"/>
    <w:rsid w:val="000B6D10"/>
    <w:rsid w:val="000C21C7"/>
    <w:rsid w:val="000C25CA"/>
    <w:rsid w:val="000C4903"/>
    <w:rsid w:val="000C4F28"/>
    <w:rsid w:val="000C753B"/>
    <w:rsid w:val="000C7605"/>
    <w:rsid w:val="000D590A"/>
    <w:rsid w:val="000D7A63"/>
    <w:rsid w:val="000E5F41"/>
    <w:rsid w:val="000E6F3C"/>
    <w:rsid w:val="000F0158"/>
    <w:rsid w:val="000F1A4F"/>
    <w:rsid w:val="000F2D31"/>
    <w:rsid w:val="000F3C01"/>
    <w:rsid w:val="000F5B3F"/>
    <w:rsid w:val="000F6F6F"/>
    <w:rsid w:val="001010A3"/>
    <w:rsid w:val="00101EC9"/>
    <w:rsid w:val="00102366"/>
    <w:rsid w:val="00103246"/>
    <w:rsid w:val="001041BF"/>
    <w:rsid w:val="00104565"/>
    <w:rsid w:val="001074EE"/>
    <w:rsid w:val="00111884"/>
    <w:rsid w:val="00125072"/>
    <w:rsid w:val="0012600E"/>
    <w:rsid w:val="001269C6"/>
    <w:rsid w:val="00127D25"/>
    <w:rsid w:val="001321DB"/>
    <w:rsid w:val="0013258A"/>
    <w:rsid w:val="001340D3"/>
    <w:rsid w:val="0013543A"/>
    <w:rsid w:val="00137931"/>
    <w:rsid w:val="00140032"/>
    <w:rsid w:val="00151B05"/>
    <w:rsid w:val="00153748"/>
    <w:rsid w:val="001579AA"/>
    <w:rsid w:val="0016183D"/>
    <w:rsid w:val="00162A62"/>
    <w:rsid w:val="00163537"/>
    <w:rsid w:val="0016439B"/>
    <w:rsid w:val="0016769C"/>
    <w:rsid w:val="00172075"/>
    <w:rsid w:val="0017441D"/>
    <w:rsid w:val="0017681C"/>
    <w:rsid w:val="00181075"/>
    <w:rsid w:val="00182905"/>
    <w:rsid w:val="00190876"/>
    <w:rsid w:val="001916F4"/>
    <w:rsid w:val="0019307E"/>
    <w:rsid w:val="00195635"/>
    <w:rsid w:val="00197BB8"/>
    <w:rsid w:val="001A2385"/>
    <w:rsid w:val="001A2D4D"/>
    <w:rsid w:val="001A54D0"/>
    <w:rsid w:val="001B006D"/>
    <w:rsid w:val="001B0A47"/>
    <w:rsid w:val="001B140D"/>
    <w:rsid w:val="001C0083"/>
    <w:rsid w:val="001C3675"/>
    <w:rsid w:val="001C41DC"/>
    <w:rsid w:val="001C4AC3"/>
    <w:rsid w:val="001D2FA4"/>
    <w:rsid w:val="001D42E0"/>
    <w:rsid w:val="001D4418"/>
    <w:rsid w:val="001E154D"/>
    <w:rsid w:val="001E29E8"/>
    <w:rsid w:val="001E412F"/>
    <w:rsid w:val="001E4519"/>
    <w:rsid w:val="001E74B5"/>
    <w:rsid w:val="001F173D"/>
    <w:rsid w:val="001F1BFE"/>
    <w:rsid w:val="001F3F6C"/>
    <w:rsid w:val="001F47C2"/>
    <w:rsid w:val="001F6847"/>
    <w:rsid w:val="00202B17"/>
    <w:rsid w:val="002045CE"/>
    <w:rsid w:val="0020718A"/>
    <w:rsid w:val="00211CD8"/>
    <w:rsid w:val="00213ED4"/>
    <w:rsid w:val="002144EA"/>
    <w:rsid w:val="00214D0C"/>
    <w:rsid w:val="00216041"/>
    <w:rsid w:val="002207AF"/>
    <w:rsid w:val="00220FC5"/>
    <w:rsid w:val="00224C40"/>
    <w:rsid w:val="0022514D"/>
    <w:rsid w:val="002258C5"/>
    <w:rsid w:val="0023036E"/>
    <w:rsid w:val="00231C81"/>
    <w:rsid w:val="00233E9A"/>
    <w:rsid w:val="00236AD7"/>
    <w:rsid w:val="002377F4"/>
    <w:rsid w:val="0023798A"/>
    <w:rsid w:val="00237ED8"/>
    <w:rsid w:val="00241585"/>
    <w:rsid w:val="00242559"/>
    <w:rsid w:val="00243618"/>
    <w:rsid w:val="00246EE3"/>
    <w:rsid w:val="00247376"/>
    <w:rsid w:val="00251C5E"/>
    <w:rsid w:val="00253280"/>
    <w:rsid w:val="00253CE9"/>
    <w:rsid w:val="00253E9E"/>
    <w:rsid w:val="00255414"/>
    <w:rsid w:val="002564FF"/>
    <w:rsid w:val="00257FE1"/>
    <w:rsid w:val="00260338"/>
    <w:rsid w:val="00261536"/>
    <w:rsid w:val="00263144"/>
    <w:rsid w:val="00265D25"/>
    <w:rsid w:val="00266BB2"/>
    <w:rsid w:val="00266C1B"/>
    <w:rsid w:val="002673DF"/>
    <w:rsid w:val="0026793F"/>
    <w:rsid w:val="00272610"/>
    <w:rsid w:val="00277149"/>
    <w:rsid w:val="00280F08"/>
    <w:rsid w:val="00282FD7"/>
    <w:rsid w:val="0028341D"/>
    <w:rsid w:val="00284FFA"/>
    <w:rsid w:val="00285D78"/>
    <w:rsid w:val="00292BC5"/>
    <w:rsid w:val="00293174"/>
    <w:rsid w:val="00294F7E"/>
    <w:rsid w:val="002A3964"/>
    <w:rsid w:val="002A4B2B"/>
    <w:rsid w:val="002B0CBF"/>
    <w:rsid w:val="002B0F14"/>
    <w:rsid w:val="002B64CE"/>
    <w:rsid w:val="002B766C"/>
    <w:rsid w:val="002C0B39"/>
    <w:rsid w:val="002C23CF"/>
    <w:rsid w:val="002C2939"/>
    <w:rsid w:val="002D24F6"/>
    <w:rsid w:val="002D30C0"/>
    <w:rsid w:val="002D632E"/>
    <w:rsid w:val="002D707A"/>
    <w:rsid w:val="002D73C8"/>
    <w:rsid w:val="002E0BDF"/>
    <w:rsid w:val="002E3A06"/>
    <w:rsid w:val="002E4D12"/>
    <w:rsid w:val="002E7EC4"/>
    <w:rsid w:val="002F2D24"/>
    <w:rsid w:val="002F3F1E"/>
    <w:rsid w:val="002F4F5E"/>
    <w:rsid w:val="0030124C"/>
    <w:rsid w:val="003014F1"/>
    <w:rsid w:val="00302576"/>
    <w:rsid w:val="00303122"/>
    <w:rsid w:val="003039C4"/>
    <w:rsid w:val="00310290"/>
    <w:rsid w:val="00311C56"/>
    <w:rsid w:val="003177E1"/>
    <w:rsid w:val="003201D4"/>
    <w:rsid w:val="00320C08"/>
    <w:rsid w:val="00321281"/>
    <w:rsid w:val="0032240F"/>
    <w:rsid w:val="003272F3"/>
    <w:rsid w:val="00327506"/>
    <w:rsid w:val="00331CF6"/>
    <w:rsid w:val="00333D6F"/>
    <w:rsid w:val="00335683"/>
    <w:rsid w:val="003367B4"/>
    <w:rsid w:val="00337E3A"/>
    <w:rsid w:val="00342B31"/>
    <w:rsid w:val="00342BF3"/>
    <w:rsid w:val="00345331"/>
    <w:rsid w:val="00354386"/>
    <w:rsid w:val="00354F70"/>
    <w:rsid w:val="00355AB0"/>
    <w:rsid w:val="00356C2F"/>
    <w:rsid w:val="00363BA7"/>
    <w:rsid w:val="00365D52"/>
    <w:rsid w:val="00367914"/>
    <w:rsid w:val="00373E47"/>
    <w:rsid w:val="0037508B"/>
    <w:rsid w:val="00375239"/>
    <w:rsid w:val="00376026"/>
    <w:rsid w:val="00381002"/>
    <w:rsid w:val="0038186E"/>
    <w:rsid w:val="003828BD"/>
    <w:rsid w:val="00382BE4"/>
    <w:rsid w:val="0038376A"/>
    <w:rsid w:val="0038652E"/>
    <w:rsid w:val="00393F02"/>
    <w:rsid w:val="0039539C"/>
    <w:rsid w:val="003A09CD"/>
    <w:rsid w:val="003A0D61"/>
    <w:rsid w:val="003A203F"/>
    <w:rsid w:val="003A427F"/>
    <w:rsid w:val="003A5CA9"/>
    <w:rsid w:val="003B06EF"/>
    <w:rsid w:val="003B59F7"/>
    <w:rsid w:val="003B5C18"/>
    <w:rsid w:val="003B6C5B"/>
    <w:rsid w:val="003C1007"/>
    <w:rsid w:val="003C12B2"/>
    <w:rsid w:val="003C251E"/>
    <w:rsid w:val="003C2DDF"/>
    <w:rsid w:val="003C38FE"/>
    <w:rsid w:val="003C4502"/>
    <w:rsid w:val="003C60D3"/>
    <w:rsid w:val="003D0665"/>
    <w:rsid w:val="003D0698"/>
    <w:rsid w:val="003D0837"/>
    <w:rsid w:val="003D0DEE"/>
    <w:rsid w:val="003D21F4"/>
    <w:rsid w:val="003D4839"/>
    <w:rsid w:val="003D6E23"/>
    <w:rsid w:val="003D7C8B"/>
    <w:rsid w:val="003E274F"/>
    <w:rsid w:val="003E7D45"/>
    <w:rsid w:val="003F2D05"/>
    <w:rsid w:val="004018E9"/>
    <w:rsid w:val="00402C50"/>
    <w:rsid w:val="00404192"/>
    <w:rsid w:val="00406049"/>
    <w:rsid w:val="00407899"/>
    <w:rsid w:val="00412943"/>
    <w:rsid w:val="00416906"/>
    <w:rsid w:val="00421A13"/>
    <w:rsid w:val="004262FC"/>
    <w:rsid w:val="0042707C"/>
    <w:rsid w:val="0043511B"/>
    <w:rsid w:val="00435556"/>
    <w:rsid w:val="004355A6"/>
    <w:rsid w:val="00437B95"/>
    <w:rsid w:val="00440FFA"/>
    <w:rsid w:val="00442D92"/>
    <w:rsid w:val="0044690E"/>
    <w:rsid w:val="00447985"/>
    <w:rsid w:val="00450478"/>
    <w:rsid w:val="00452836"/>
    <w:rsid w:val="004549F3"/>
    <w:rsid w:val="00455B45"/>
    <w:rsid w:val="00461388"/>
    <w:rsid w:val="004637DE"/>
    <w:rsid w:val="0046635E"/>
    <w:rsid w:val="00471F00"/>
    <w:rsid w:val="00477F5D"/>
    <w:rsid w:val="00481119"/>
    <w:rsid w:val="0048705A"/>
    <w:rsid w:val="00493D14"/>
    <w:rsid w:val="00494642"/>
    <w:rsid w:val="0049769D"/>
    <w:rsid w:val="004B28F2"/>
    <w:rsid w:val="004B38B2"/>
    <w:rsid w:val="004B5A3D"/>
    <w:rsid w:val="004B6146"/>
    <w:rsid w:val="004B62FE"/>
    <w:rsid w:val="004B7FFC"/>
    <w:rsid w:val="004C1ECD"/>
    <w:rsid w:val="004C3BD0"/>
    <w:rsid w:val="004C72AD"/>
    <w:rsid w:val="004D46E1"/>
    <w:rsid w:val="004D6295"/>
    <w:rsid w:val="004D6E2F"/>
    <w:rsid w:val="004E108D"/>
    <w:rsid w:val="004E1E7A"/>
    <w:rsid w:val="004E2A15"/>
    <w:rsid w:val="004E5910"/>
    <w:rsid w:val="004E79BB"/>
    <w:rsid w:val="004F3A3A"/>
    <w:rsid w:val="004F5DC6"/>
    <w:rsid w:val="004F7F67"/>
    <w:rsid w:val="00503481"/>
    <w:rsid w:val="00503A33"/>
    <w:rsid w:val="00511B8F"/>
    <w:rsid w:val="00511D00"/>
    <w:rsid w:val="00512069"/>
    <w:rsid w:val="00513ADC"/>
    <w:rsid w:val="00514F32"/>
    <w:rsid w:val="005158AD"/>
    <w:rsid w:val="005175CB"/>
    <w:rsid w:val="00517C19"/>
    <w:rsid w:val="005246EC"/>
    <w:rsid w:val="005266D1"/>
    <w:rsid w:val="005272F8"/>
    <w:rsid w:val="00532C20"/>
    <w:rsid w:val="00533E3F"/>
    <w:rsid w:val="00540B03"/>
    <w:rsid w:val="0054145E"/>
    <w:rsid w:val="0054388F"/>
    <w:rsid w:val="00544B24"/>
    <w:rsid w:val="00547C80"/>
    <w:rsid w:val="0055042B"/>
    <w:rsid w:val="0055075C"/>
    <w:rsid w:val="00550C75"/>
    <w:rsid w:val="00551373"/>
    <w:rsid w:val="00553F26"/>
    <w:rsid w:val="0055676E"/>
    <w:rsid w:val="005578B0"/>
    <w:rsid w:val="005658AC"/>
    <w:rsid w:val="00571E25"/>
    <w:rsid w:val="00571FB5"/>
    <w:rsid w:val="00581B61"/>
    <w:rsid w:val="00582B63"/>
    <w:rsid w:val="00586563"/>
    <w:rsid w:val="0059269D"/>
    <w:rsid w:val="005A4A36"/>
    <w:rsid w:val="005A697A"/>
    <w:rsid w:val="005B1B96"/>
    <w:rsid w:val="005B289C"/>
    <w:rsid w:val="005B4365"/>
    <w:rsid w:val="005B5090"/>
    <w:rsid w:val="005C3203"/>
    <w:rsid w:val="005C53CC"/>
    <w:rsid w:val="005C6D9C"/>
    <w:rsid w:val="005C7EB4"/>
    <w:rsid w:val="005D0C0E"/>
    <w:rsid w:val="005D1A1B"/>
    <w:rsid w:val="005D23EB"/>
    <w:rsid w:val="005D4307"/>
    <w:rsid w:val="005D5882"/>
    <w:rsid w:val="005D7148"/>
    <w:rsid w:val="005E023D"/>
    <w:rsid w:val="005E5E01"/>
    <w:rsid w:val="005F150D"/>
    <w:rsid w:val="005F2147"/>
    <w:rsid w:val="005F416F"/>
    <w:rsid w:val="005F6E2F"/>
    <w:rsid w:val="005F6EB5"/>
    <w:rsid w:val="00607B65"/>
    <w:rsid w:val="00611B6B"/>
    <w:rsid w:val="006132E4"/>
    <w:rsid w:val="006143CB"/>
    <w:rsid w:val="00614900"/>
    <w:rsid w:val="00615953"/>
    <w:rsid w:val="006223A5"/>
    <w:rsid w:val="00625BA5"/>
    <w:rsid w:val="00626DC4"/>
    <w:rsid w:val="00632E73"/>
    <w:rsid w:val="0063414C"/>
    <w:rsid w:val="006358D1"/>
    <w:rsid w:val="006363C8"/>
    <w:rsid w:val="0064230D"/>
    <w:rsid w:val="00646AD8"/>
    <w:rsid w:val="006479D6"/>
    <w:rsid w:val="00652342"/>
    <w:rsid w:val="00652D2E"/>
    <w:rsid w:val="00660D97"/>
    <w:rsid w:val="00661B15"/>
    <w:rsid w:val="0066426C"/>
    <w:rsid w:val="00665A2E"/>
    <w:rsid w:val="00666FBD"/>
    <w:rsid w:val="00667291"/>
    <w:rsid w:val="00673128"/>
    <w:rsid w:val="0068440A"/>
    <w:rsid w:val="00686988"/>
    <w:rsid w:val="00691D81"/>
    <w:rsid w:val="00692F6C"/>
    <w:rsid w:val="00697FA5"/>
    <w:rsid w:val="006A0DB0"/>
    <w:rsid w:val="006A2F3F"/>
    <w:rsid w:val="006A4B8D"/>
    <w:rsid w:val="006A6176"/>
    <w:rsid w:val="006B0D0E"/>
    <w:rsid w:val="006B3E1A"/>
    <w:rsid w:val="006B46B5"/>
    <w:rsid w:val="006B6103"/>
    <w:rsid w:val="006B6E3F"/>
    <w:rsid w:val="006C4083"/>
    <w:rsid w:val="006C5A92"/>
    <w:rsid w:val="006C74FB"/>
    <w:rsid w:val="006C751F"/>
    <w:rsid w:val="006D0966"/>
    <w:rsid w:val="006D0C80"/>
    <w:rsid w:val="006D2C85"/>
    <w:rsid w:val="006D38D5"/>
    <w:rsid w:val="006D4350"/>
    <w:rsid w:val="006D4F02"/>
    <w:rsid w:val="006D5860"/>
    <w:rsid w:val="006D5C7D"/>
    <w:rsid w:val="006D6F17"/>
    <w:rsid w:val="006E33AB"/>
    <w:rsid w:val="006E6CDD"/>
    <w:rsid w:val="006E7A32"/>
    <w:rsid w:val="006F139A"/>
    <w:rsid w:val="006F34DD"/>
    <w:rsid w:val="006F3D45"/>
    <w:rsid w:val="006F65A7"/>
    <w:rsid w:val="0070012A"/>
    <w:rsid w:val="00700747"/>
    <w:rsid w:val="00702826"/>
    <w:rsid w:val="0070304B"/>
    <w:rsid w:val="00703B29"/>
    <w:rsid w:val="00705C65"/>
    <w:rsid w:val="007063B7"/>
    <w:rsid w:val="007075F2"/>
    <w:rsid w:val="00707B7B"/>
    <w:rsid w:val="007118F1"/>
    <w:rsid w:val="00715DD7"/>
    <w:rsid w:val="00716FFB"/>
    <w:rsid w:val="0071775D"/>
    <w:rsid w:val="0072504A"/>
    <w:rsid w:val="0072660C"/>
    <w:rsid w:val="00734CF1"/>
    <w:rsid w:val="00735572"/>
    <w:rsid w:val="00742CF1"/>
    <w:rsid w:val="007450A1"/>
    <w:rsid w:val="00747885"/>
    <w:rsid w:val="0075152E"/>
    <w:rsid w:val="00752213"/>
    <w:rsid w:val="0075310A"/>
    <w:rsid w:val="00753DCC"/>
    <w:rsid w:val="0075468C"/>
    <w:rsid w:val="00754FDA"/>
    <w:rsid w:val="00760CC7"/>
    <w:rsid w:val="00764744"/>
    <w:rsid w:val="007713C6"/>
    <w:rsid w:val="0077190B"/>
    <w:rsid w:val="00772942"/>
    <w:rsid w:val="007814D3"/>
    <w:rsid w:val="007814D7"/>
    <w:rsid w:val="00785012"/>
    <w:rsid w:val="00786B8D"/>
    <w:rsid w:val="0079135B"/>
    <w:rsid w:val="007913BE"/>
    <w:rsid w:val="00791A8C"/>
    <w:rsid w:val="00794C05"/>
    <w:rsid w:val="00794CDD"/>
    <w:rsid w:val="00796E2D"/>
    <w:rsid w:val="0079711D"/>
    <w:rsid w:val="007A1CE6"/>
    <w:rsid w:val="007A4300"/>
    <w:rsid w:val="007A65E7"/>
    <w:rsid w:val="007A6755"/>
    <w:rsid w:val="007B266E"/>
    <w:rsid w:val="007B3537"/>
    <w:rsid w:val="007C0077"/>
    <w:rsid w:val="007C2026"/>
    <w:rsid w:val="007C23C5"/>
    <w:rsid w:val="007C4BFC"/>
    <w:rsid w:val="007C5362"/>
    <w:rsid w:val="007C6031"/>
    <w:rsid w:val="007D100E"/>
    <w:rsid w:val="007D150F"/>
    <w:rsid w:val="007D1F1C"/>
    <w:rsid w:val="007D3A51"/>
    <w:rsid w:val="007D7CC2"/>
    <w:rsid w:val="007E365B"/>
    <w:rsid w:val="007E5B95"/>
    <w:rsid w:val="007E72CD"/>
    <w:rsid w:val="007E7A46"/>
    <w:rsid w:val="007E7AA9"/>
    <w:rsid w:val="007F03B4"/>
    <w:rsid w:val="007F28E8"/>
    <w:rsid w:val="007F78DC"/>
    <w:rsid w:val="00800303"/>
    <w:rsid w:val="00804D1E"/>
    <w:rsid w:val="00807735"/>
    <w:rsid w:val="00807DA8"/>
    <w:rsid w:val="008111DA"/>
    <w:rsid w:val="00811660"/>
    <w:rsid w:val="00811EBA"/>
    <w:rsid w:val="0081246C"/>
    <w:rsid w:val="00813F83"/>
    <w:rsid w:val="0081448E"/>
    <w:rsid w:val="00814ED3"/>
    <w:rsid w:val="00816349"/>
    <w:rsid w:val="0081685C"/>
    <w:rsid w:val="00817DE2"/>
    <w:rsid w:val="00820669"/>
    <w:rsid w:val="008337B0"/>
    <w:rsid w:val="00835452"/>
    <w:rsid w:val="008358BF"/>
    <w:rsid w:val="008364A6"/>
    <w:rsid w:val="008512C5"/>
    <w:rsid w:val="008620DF"/>
    <w:rsid w:val="00864CEA"/>
    <w:rsid w:val="008726D1"/>
    <w:rsid w:val="0088058D"/>
    <w:rsid w:val="008872EB"/>
    <w:rsid w:val="0089009C"/>
    <w:rsid w:val="00891CFF"/>
    <w:rsid w:val="008923C8"/>
    <w:rsid w:val="0089523E"/>
    <w:rsid w:val="0089578C"/>
    <w:rsid w:val="008A58E5"/>
    <w:rsid w:val="008A5F29"/>
    <w:rsid w:val="008B1BFE"/>
    <w:rsid w:val="008B3DD0"/>
    <w:rsid w:val="008B674C"/>
    <w:rsid w:val="008B7C6E"/>
    <w:rsid w:val="008C3A0F"/>
    <w:rsid w:val="008C3B24"/>
    <w:rsid w:val="008D0D81"/>
    <w:rsid w:val="008D3ABF"/>
    <w:rsid w:val="008D51C7"/>
    <w:rsid w:val="008E1191"/>
    <w:rsid w:val="008E12EC"/>
    <w:rsid w:val="008E2E10"/>
    <w:rsid w:val="008E2FDF"/>
    <w:rsid w:val="008E6ADD"/>
    <w:rsid w:val="008F055B"/>
    <w:rsid w:val="008F068B"/>
    <w:rsid w:val="009024F9"/>
    <w:rsid w:val="00904201"/>
    <w:rsid w:val="0090434D"/>
    <w:rsid w:val="0091530B"/>
    <w:rsid w:val="00915333"/>
    <w:rsid w:val="00915467"/>
    <w:rsid w:val="009176BE"/>
    <w:rsid w:val="00920DB9"/>
    <w:rsid w:val="00932B39"/>
    <w:rsid w:val="00933390"/>
    <w:rsid w:val="00935B48"/>
    <w:rsid w:val="00940097"/>
    <w:rsid w:val="00944BF0"/>
    <w:rsid w:val="009456AE"/>
    <w:rsid w:val="00951F9B"/>
    <w:rsid w:val="0095353B"/>
    <w:rsid w:val="009565BA"/>
    <w:rsid w:val="00956627"/>
    <w:rsid w:val="00964130"/>
    <w:rsid w:val="00964437"/>
    <w:rsid w:val="00965212"/>
    <w:rsid w:val="00965933"/>
    <w:rsid w:val="00972C47"/>
    <w:rsid w:val="00980262"/>
    <w:rsid w:val="009817BC"/>
    <w:rsid w:val="009830E4"/>
    <w:rsid w:val="00986CCA"/>
    <w:rsid w:val="00991B4D"/>
    <w:rsid w:val="00992F9A"/>
    <w:rsid w:val="00993E67"/>
    <w:rsid w:val="00994958"/>
    <w:rsid w:val="00994BA6"/>
    <w:rsid w:val="009950B1"/>
    <w:rsid w:val="00996CFE"/>
    <w:rsid w:val="009A0BDC"/>
    <w:rsid w:val="009A45E4"/>
    <w:rsid w:val="009A5AD0"/>
    <w:rsid w:val="009A7BDB"/>
    <w:rsid w:val="009B17B7"/>
    <w:rsid w:val="009B3E8F"/>
    <w:rsid w:val="009B4FE6"/>
    <w:rsid w:val="009C2C40"/>
    <w:rsid w:val="009C3F52"/>
    <w:rsid w:val="009D14E1"/>
    <w:rsid w:val="009D5A32"/>
    <w:rsid w:val="009D5DDB"/>
    <w:rsid w:val="009E1C42"/>
    <w:rsid w:val="009E1F91"/>
    <w:rsid w:val="009E6698"/>
    <w:rsid w:val="009F00DE"/>
    <w:rsid w:val="009F58F4"/>
    <w:rsid w:val="00A00FC4"/>
    <w:rsid w:val="00A0120F"/>
    <w:rsid w:val="00A046AF"/>
    <w:rsid w:val="00A06E76"/>
    <w:rsid w:val="00A125DC"/>
    <w:rsid w:val="00A214BE"/>
    <w:rsid w:val="00A25F6F"/>
    <w:rsid w:val="00A272C6"/>
    <w:rsid w:val="00A27C52"/>
    <w:rsid w:val="00A32DDE"/>
    <w:rsid w:val="00A41AFB"/>
    <w:rsid w:val="00A42305"/>
    <w:rsid w:val="00A4288E"/>
    <w:rsid w:val="00A42BD8"/>
    <w:rsid w:val="00A4343D"/>
    <w:rsid w:val="00A44459"/>
    <w:rsid w:val="00A46239"/>
    <w:rsid w:val="00A50614"/>
    <w:rsid w:val="00A52CAE"/>
    <w:rsid w:val="00A52FC7"/>
    <w:rsid w:val="00A63638"/>
    <w:rsid w:val="00A66078"/>
    <w:rsid w:val="00A7037B"/>
    <w:rsid w:val="00A7048B"/>
    <w:rsid w:val="00A70C41"/>
    <w:rsid w:val="00A715E1"/>
    <w:rsid w:val="00A72FB9"/>
    <w:rsid w:val="00A7677C"/>
    <w:rsid w:val="00A770EA"/>
    <w:rsid w:val="00A77D84"/>
    <w:rsid w:val="00A812C9"/>
    <w:rsid w:val="00A82951"/>
    <w:rsid w:val="00A83C40"/>
    <w:rsid w:val="00A860C9"/>
    <w:rsid w:val="00A905BF"/>
    <w:rsid w:val="00A93EF0"/>
    <w:rsid w:val="00A96785"/>
    <w:rsid w:val="00AA01BA"/>
    <w:rsid w:val="00AA1686"/>
    <w:rsid w:val="00AA240A"/>
    <w:rsid w:val="00AA5A4E"/>
    <w:rsid w:val="00AB1928"/>
    <w:rsid w:val="00AB2381"/>
    <w:rsid w:val="00AB5CFB"/>
    <w:rsid w:val="00AC3DAF"/>
    <w:rsid w:val="00AC5937"/>
    <w:rsid w:val="00AD1AE6"/>
    <w:rsid w:val="00AD3CFA"/>
    <w:rsid w:val="00AD4513"/>
    <w:rsid w:val="00AD51C7"/>
    <w:rsid w:val="00AD7E56"/>
    <w:rsid w:val="00AE11DC"/>
    <w:rsid w:val="00AE40F5"/>
    <w:rsid w:val="00AF0CB9"/>
    <w:rsid w:val="00AF0FF6"/>
    <w:rsid w:val="00AF1C2B"/>
    <w:rsid w:val="00B001AB"/>
    <w:rsid w:val="00B01989"/>
    <w:rsid w:val="00B050F0"/>
    <w:rsid w:val="00B065C6"/>
    <w:rsid w:val="00B075AE"/>
    <w:rsid w:val="00B11130"/>
    <w:rsid w:val="00B132FD"/>
    <w:rsid w:val="00B144A0"/>
    <w:rsid w:val="00B2771C"/>
    <w:rsid w:val="00B306EB"/>
    <w:rsid w:val="00B31DE0"/>
    <w:rsid w:val="00B40077"/>
    <w:rsid w:val="00B41420"/>
    <w:rsid w:val="00B450DF"/>
    <w:rsid w:val="00B45264"/>
    <w:rsid w:val="00B5188E"/>
    <w:rsid w:val="00B52EEB"/>
    <w:rsid w:val="00B57E1C"/>
    <w:rsid w:val="00B61D5B"/>
    <w:rsid w:val="00B6733E"/>
    <w:rsid w:val="00B70553"/>
    <w:rsid w:val="00B82671"/>
    <w:rsid w:val="00B82B42"/>
    <w:rsid w:val="00B91F6C"/>
    <w:rsid w:val="00B94A46"/>
    <w:rsid w:val="00BA0EA1"/>
    <w:rsid w:val="00BA3B02"/>
    <w:rsid w:val="00BA74AC"/>
    <w:rsid w:val="00BB02BD"/>
    <w:rsid w:val="00BB2DA7"/>
    <w:rsid w:val="00BB5F2D"/>
    <w:rsid w:val="00BB6181"/>
    <w:rsid w:val="00BB6999"/>
    <w:rsid w:val="00BC0F1D"/>
    <w:rsid w:val="00BC349F"/>
    <w:rsid w:val="00BC41B2"/>
    <w:rsid w:val="00BC47C8"/>
    <w:rsid w:val="00BC6A20"/>
    <w:rsid w:val="00BC7505"/>
    <w:rsid w:val="00BD01D9"/>
    <w:rsid w:val="00BD04A7"/>
    <w:rsid w:val="00BD5505"/>
    <w:rsid w:val="00BE61F6"/>
    <w:rsid w:val="00BE747C"/>
    <w:rsid w:val="00BF2EDC"/>
    <w:rsid w:val="00BF5B58"/>
    <w:rsid w:val="00C114F0"/>
    <w:rsid w:val="00C12E98"/>
    <w:rsid w:val="00C13288"/>
    <w:rsid w:val="00C1423E"/>
    <w:rsid w:val="00C14D62"/>
    <w:rsid w:val="00C17711"/>
    <w:rsid w:val="00C20306"/>
    <w:rsid w:val="00C21E3A"/>
    <w:rsid w:val="00C23D1E"/>
    <w:rsid w:val="00C331D5"/>
    <w:rsid w:val="00C33B8C"/>
    <w:rsid w:val="00C40560"/>
    <w:rsid w:val="00C42001"/>
    <w:rsid w:val="00C4480F"/>
    <w:rsid w:val="00C46768"/>
    <w:rsid w:val="00C5100D"/>
    <w:rsid w:val="00C51406"/>
    <w:rsid w:val="00C56959"/>
    <w:rsid w:val="00C60D42"/>
    <w:rsid w:val="00C64A7D"/>
    <w:rsid w:val="00C64B25"/>
    <w:rsid w:val="00C64DA5"/>
    <w:rsid w:val="00C66033"/>
    <w:rsid w:val="00C66DF6"/>
    <w:rsid w:val="00C7247F"/>
    <w:rsid w:val="00C7340E"/>
    <w:rsid w:val="00C76A11"/>
    <w:rsid w:val="00C808C5"/>
    <w:rsid w:val="00C8243C"/>
    <w:rsid w:val="00C85403"/>
    <w:rsid w:val="00C90D9A"/>
    <w:rsid w:val="00C91027"/>
    <w:rsid w:val="00C9209A"/>
    <w:rsid w:val="00C92C07"/>
    <w:rsid w:val="00C9494C"/>
    <w:rsid w:val="00C94FEB"/>
    <w:rsid w:val="00C960B2"/>
    <w:rsid w:val="00C96752"/>
    <w:rsid w:val="00C97784"/>
    <w:rsid w:val="00CA2F2D"/>
    <w:rsid w:val="00CB3377"/>
    <w:rsid w:val="00CB37C0"/>
    <w:rsid w:val="00CB4D18"/>
    <w:rsid w:val="00CB68B2"/>
    <w:rsid w:val="00CB7E86"/>
    <w:rsid w:val="00CC16AB"/>
    <w:rsid w:val="00CC1A52"/>
    <w:rsid w:val="00CC673E"/>
    <w:rsid w:val="00CC7056"/>
    <w:rsid w:val="00CD08AB"/>
    <w:rsid w:val="00CD0DD9"/>
    <w:rsid w:val="00CD24DA"/>
    <w:rsid w:val="00CD2F38"/>
    <w:rsid w:val="00CD5F2A"/>
    <w:rsid w:val="00CD709D"/>
    <w:rsid w:val="00CD7A67"/>
    <w:rsid w:val="00CE0311"/>
    <w:rsid w:val="00CE0D67"/>
    <w:rsid w:val="00CE2FD2"/>
    <w:rsid w:val="00CE3A67"/>
    <w:rsid w:val="00CE58DA"/>
    <w:rsid w:val="00CF0E84"/>
    <w:rsid w:val="00CF1EAD"/>
    <w:rsid w:val="00CF1F16"/>
    <w:rsid w:val="00D02421"/>
    <w:rsid w:val="00D04C43"/>
    <w:rsid w:val="00D052AD"/>
    <w:rsid w:val="00D0558E"/>
    <w:rsid w:val="00D05DE1"/>
    <w:rsid w:val="00D06B65"/>
    <w:rsid w:val="00D07817"/>
    <w:rsid w:val="00D10E1A"/>
    <w:rsid w:val="00D1193C"/>
    <w:rsid w:val="00D14381"/>
    <w:rsid w:val="00D15949"/>
    <w:rsid w:val="00D16B9B"/>
    <w:rsid w:val="00D17D30"/>
    <w:rsid w:val="00D2006F"/>
    <w:rsid w:val="00D206BF"/>
    <w:rsid w:val="00D20DE1"/>
    <w:rsid w:val="00D228FE"/>
    <w:rsid w:val="00D22FBC"/>
    <w:rsid w:val="00D2686C"/>
    <w:rsid w:val="00D30B05"/>
    <w:rsid w:val="00D379D0"/>
    <w:rsid w:val="00D44288"/>
    <w:rsid w:val="00D447E1"/>
    <w:rsid w:val="00D529A3"/>
    <w:rsid w:val="00D52F5E"/>
    <w:rsid w:val="00D555CC"/>
    <w:rsid w:val="00D60CE7"/>
    <w:rsid w:val="00D6181A"/>
    <w:rsid w:val="00D61C84"/>
    <w:rsid w:val="00D6377B"/>
    <w:rsid w:val="00D66BA1"/>
    <w:rsid w:val="00D67BA4"/>
    <w:rsid w:val="00D81CD5"/>
    <w:rsid w:val="00D81E3A"/>
    <w:rsid w:val="00D84BAF"/>
    <w:rsid w:val="00D8697A"/>
    <w:rsid w:val="00D87A0B"/>
    <w:rsid w:val="00D90BAB"/>
    <w:rsid w:val="00DA01F8"/>
    <w:rsid w:val="00DA0250"/>
    <w:rsid w:val="00DA7F6E"/>
    <w:rsid w:val="00DB1BBA"/>
    <w:rsid w:val="00DB4CD8"/>
    <w:rsid w:val="00DB5080"/>
    <w:rsid w:val="00DB5F21"/>
    <w:rsid w:val="00DC02BB"/>
    <w:rsid w:val="00DC16B2"/>
    <w:rsid w:val="00DC23A9"/>
    <w:rsid w:val="00DC5A58"/>
    <w:rsid w:val="00DC629A"/>
    <w:rsid w:val="00DC7602"/>
    <w:rsid w:val="00DC7CDD"/>
    <w:rsid w:val="00DD2164"/>
    <w:rsid w:val="00DD2F69"/>
    <w:rsid w:val="00DD4431"/>
    <w:rsid w:val="00DD70AD"/>
    <w:rsid w:val="00DD7E85"/>
    <w:rsid w:val="00DE122C"/>
    <w:rsid w:val="00DE2E46"/>
    <w:rsid w:val="00DE323B"/>
    <w:rsid w:val="00DE6158"/>
    <w:rsid w:val="00DE7499"/>
    <w:rsid w:val="00DF3706"/>
    <w:rsid w:val="00DF4DB3"/>
    <w:rsid w:val="00DF5CFA"/>
    <w:rsid w:val="00DF5ED9"/>
    <w:rsid w:val="00DF69DE"/>
    <w:rsid w:val="00DF7D15"/>
    <w:rsid w:val="00DF7D9F"/>
    <w:rsid w:val="00E04950"/>
    <w:rsid w:val="00E05DEF"/>
    <w:rsid w:val="00E076F9"/>
    <w:rsid w:val="00E13980"/>
    <w:rsid w:val="00E13F69"/>
    <w:rsid w:val="00E17A54"/>
    <w:rsid w:val="00E20DB0"/>
    <w:rsid w:val="00E26770"/>
    <w:rsid w:val="00E26931"/>
    <w:rsid w:val="00E308E7"/>
    <w:rsid w:val="00E36348"/>
    <w:rsid w:val="00E36FB8"/>
    <w:rsid w:val="00E3713B"/>
    <w:rsid w:val="00E4215E"/>
    <w:rsid w:val="00E44948"/>
    <w:rsid w:val="00E4496E"/>
    <w:rsid w:val="00E44F7D"/>
    <w:rsid w:val="00E455D9"/>
    <w:rsid w:val="00E4776C"/>
    <w:rsid w:val="00E50A41"/>
    <w:rsid w:val="00E51B64"/>
    <w:rsid w:val="00E54C82"/>
    <w:rsid w:val="00E556A8"/>
    <w:rsid w:val="00E61AF9"/>
    <w:rsid w:val="00E64EDB"/>
    <w:rsid w:val="00E660D8"/>
    <w:rsid w:val="00E66180"/>
    <w:rsid w:val="00E76C81"/>
    <w:rsid w:val="00E84D6E"/>
    <w:rsid w:val="00E87D23"/>
    <w:rsid w:val="00E94BC0"/>
    <w:rsid w:val="00E94CA6"/>
    <w:rsid w:val="00E95DC4"/>
    <w:rsid w:val="00E97822"/>
    <w:rsid w:val="00E97A0F"/>
    <w:rsid w:val="00EA03EB"/>
    <w:rsid w:val="00EA51D0"/>
    <w:rsid w:val="00EA5ED7"/>
    <w:rsid w:val="00EB192D"/>
    <w:rsid w:val="00EB4CBD"/>
    <w:rsid w:val="00EB53C2"/>
    <w:rsid w:val="00EB6F69"/>
    <w:rsid w:val="00EC2488"/>
    <w:rsid w:val="00EC7120"/>
    <w:rsid w:val="00EC742E"/>
    <w:rsid w:val="00EC797C"/>
    <w:rsid w:val="00ED1703"/>
    <w:rsid w:val="00ED24B9"/>
    <w:rsid w:val="00ED2851"/>
    <w:rsid w:val="00ED405D"/>
    <w:rsid w:val="00ED6838"/>
    <w:rsid w:val="00ED6900"/>
    <w:rsid w:val="00ED7527"/>
    <w:rsid w:val="00ED7792"/>
    <w:rsid w:val="00EE09AE"/>
    <w:rsid w:val="00EE3740"/>
    <w:rsid w:val="00EE4C0F"/>
    <w:rsid w:val="00EE637A"/>
    <w:rsid w:val="00EF0385"/>
    <w:rsid w:val="00EF314F"/>
    <w:rsid w:val="00EF7511"/>
    <w:rsid w:val="00F00543"/>
    <w:rsid w:val="00F01E03"/>
    <w:rsid w:val="00F02076"/>
    <w:rsid w:val="00F07082"/>
    <w:rsid w:val="00F10F78"/>
    <w:rsid w:val="00F13D9F"/>
    <w:rsid w:val="00F157DD"/>
    <w:rsid w:val="00F169CC"/>
    <w:rsid w:val="00F20D03"/>
    <w:rsid w:val="00F212A2"/>
    <w:rsid w:val="00F21DB6"/>
    <w:rsid w:val="00F22B7E"/>
    <w:rsid w:val="00F24527"/>
    <w:rsid w:val="00F31D5A"/>
    <w:rsid w:val="00F32632"/>
    <w:rsid w:val="00F36184"/>
    <w:rsid w:val="00F3740E"/>
    <w:rsid w:val="00F41B70"/>
    <w:rsid w:val="00F5177D"/>
    <w:rsid w:val="00F5280B"/>
    <w:rsid w:val="00F54F99"/>
    <w:rsid w:val="00F57236"/>
    <w:rsid w:val="00F62155"/>
    <w:rsid w:val="00F62949"/>
    <w:rsid w:val="00F66008"/>
    <w:rsid w:val="00F70EE0"/>
    <w:rsid w:val="00F72135"/>
    <w:rsid w:val="00F75831"/>
    <w:rsid w:val="00F76880"/>
    <w:rsid w:val="00F824B4"/>
    <w:rsid w:val="00F83ACF"/>
    <w:rsid w:val="00F84BC2"/>
    <w:rsid w:val="00F869EE"/>
    <w:rsid w:val="00FA0469"/>
    <w:rsid w:val="00FA0AA8"/>
    <w:rsid w:val="00FA2A88"/>
    <w:rsid w:val="00FA7158"/>
    <w:rsid w:val="00FB24AE"/>
    <w:rsid w:val="00FB2F48"/>
    <w:rsid w:val="00FB46C6"/>
    <w:rsid w:val="00FB5D47"/>
    <w:rsid w:val="00FB616C"/>
    <w:rsid w:val="00FB69BE"/>
    <w:rsid w:val="00FB6E97"/>
    <w:rsid w:val="00FC1575"/>
    <w:rsid w:val="00FC261F"/>
    <w:rsid w:val="00FC40A9"/>
    <w:rsid w:val="00FD23D7"/>
    <w:rsid w:val="00FD7248"/>
    <w:rsid w:val="00FE1D00"/>
    <w:rsid w:val="00FE2570"/>
    <w:rsid w:val="00FF1E58"/>
    <w:rsid w:val="00FF5558"/>
    <w:rsid w:val="00FF6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6193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59A4844B"/>
  <w15:chartTrackingRefBased/>
  <w15:docId w15:val="{CBAF263A-C65B-4F8A-A2E4-A26245651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2D632E"/>
    <w:rPr>
      <w:color w:val="808080"/>
      <w:shd w:val="clear" w:color="auto" w:fill="E6E6E6"/>
    </w:rPr>
  </w:style>
  <w:style w:type="paragraph" w:customStyle="1" w:styleId="PI">
    <w:name w:val="PI"/>
    <w:basedOn w:val="Beskrivning"/>
    <w:link w:val="PIChar"/>
    <w:autoRedefine/>
    <w:qFormat/>
    <w:rsid w:val="005D23EB"/>
    <w:pPr>
      <w:keepNext/>
      <w:jc w:val="both"/>
    </w:pPr>
    <w:rPr>
      <w:b/>
      <w:vertAlign w:val="superscript"/>
    </w:rPr>
  </w:style>
  <w:style w:type="character" w:customStyle="1" w:styleId="PIChar">
    <w:name w:val="PI Char"/>
    <w:basedOn w:val="Standardstycketeckensnitt"/>
    <w:link w:val="PI"/>
    <w:rsid w:val="005D23EB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autoRedefine/>
    <w:unhideWhenUsed/>
    <w:qFormat/>
    <w:rsid w:val="005D23EB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styleId="Liststycke">
    <w:name w:val="List Paragraph"/>
    <w:basedOn w:val="Normal"/>
    <w:uiPriority w:val="34"/>
    <w:qFormat/>
    <w:rsid w:val="00257FE1"/>
    <w:pPr>
      <w:ind w:left="1304"/>
    </w:pPr>
    <w:rPr>
      <w:sz w:val="20"/>
      <w:szCs w:val="20"/>
      <w:lang w:val="en-GB" w:eastAsia="sv-SE"/>
    </w:rPr>
  </w:style>
  <w:style w:type="character" w:customStyle="1" w:styleId="SidhuvudChar">
    <w:name w:val="Sidhuvud Char"/>
    <w:link w:val="Sidhuvud"/>
    <w:rsid w:val="005A4A36"/>
    <w:rPr>
      <w:sz w:val="24"/>
      <w:szCs w:val="24"/>
      <w:lang w:val="en-US" w:eastAsia="en-US"/>
    </w:rPr>
  </w:style>
  <w:style w:type="character" w:styleId="Olstomnmnande">
    <w:name w:val="Unresolved Mention"/>
    <w:basedOn w:val="Standardstycketeckensnitt"/>
    <w:uiPriority w:val="99"/>
    <w:semiHidden/>
    <w:unhideWhenUsed/>
    <w:rsid w:val="005A4A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emf"/><Relationship Id="rId21" Type="http://schemas.openxmlformats.org/officeDocument/2006/relationships/image" Target="media/image11.emf"/><Relationship Id="rId42" Type="http://schemas.openxmlformats.org/officeDocument/2006/relationships/image" Target="media/image30.emf"/><Relationship Id="rId47" Type="http://schemas.openxmlformats.org/officeDocument/2006/relationships/image" Target="media/image35.emf"/><Relationship Id="rId63" Type="http://schemas.openxmlformats.org/officeDocument/2006/relationships/hyperlink" Target="http://hla.alleles.org/alleles/deleted.html" TargetMode="External"/><Relationship Id="rId68" Type="http://schemas.openxmlformats.org/officeDocument/2006/relationships/image" Target="media/image52.emf"/><Relationship Id="rId16" Type="http://schemas.openxmlformats.org/officeDocument/2006/relationships/image" Target="media/image6.emf"/><Relationship Id="rId11" Type="http://schemas.openxmlformats.org/officeDocument/2006/relationships/image" Target="media/image2.emf"/><Relationship Id="rId24" Type="http://schemas.openxmlformats.org/officeDocument/2006/relationships/image" Target="media/image12.emf"/><Relationship Id="rId32" Type="http://schemas.openxmlformats.org/officeDocument/2006/relationships/image" Target="media/image20.emf"/><Relationship Id="rId37" Type="http://schemas.openxmlformats.org/officeDocument/2006/relationships/image" Target="media/image25.emf"/><Relationship Id="rId40" Type="http://schemas.openxmlformats.org/officeDocument/2006/relationships/image" Target="media/image28.emf"/><Relationship Id="rId45" Type="http://schemas.openxmlformats.org/officeDocument/2006/relationships/image" Target="media/image33.emf"/><Relationship Id="rId53" Type="http://schemas.openxmlformats.org/officeDocument/2006/relationships/image" Target="media/image41.emf"/><Relationship Id="rId58" Type="http://schemas.openxmlformats.org/officeDocument/2006/relationships/image" Target="media/image46.emf"/><Relationship Id="rId66" Type="http://schemas.openxmlformats.org/officeDocument/2006/relationships/image" Target="media/image50.emf"/><Relationship Id="rId74" Type="http://schemas.openxmlformats.org/officeDocument/2006/relationships/image" Target="media/image58.emf"/><Relationship Id="rId79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hyperlink" Target="http://www.ebi.ac.uk/imgt/hla" TargetMode="External"/><Relationship Id="rId19" Type="http://schemas.openxmlformats.org/officeDocument/2006/relationships/image" Target="media/image9.emf"/><Relationship Id="rId14" Type="http://schemas.openxmlformats.org/officeDocument/2006/relationships/image" Target="media/image5.emf"/><Relationship Id="rId22" Type="http://schemas.openxmlformats.org/officeDocument/2006/relationships/hyperlink" Target="http://www.ebi.ac.uk/imgt/hla" TargetMode="External"/><Relationship Id="rId27" Type="http://schemas.openxmlformats.org/officeDocument/2006/relationships/image" Target="media/image15.emf"/><Relationship Id="rId30" Type="http://schemas.openxmlformats.org/officeDocument/2006/relationships/image" Target="media/image18.emf"/><Relationship Id="rId35" Type="http://schemas.openxmlformats.org/officeDocument/2006/relationships/image" Target="media/image23.emf"/><Relationship Id="rId43" Type="http://schemas.openxmlformats.org/officeDocument/2006/relationships/image" Target="media/image31.emf"/><Relationship Id="rId48" Type="http://schemas.openxmlformats.org/officeDocument/2006/relationships/image" Target="media/image36.emf"/><Relationship Id="rId56" Type="http://schemas.openxmlformats.org/officeDocument/2006/relationships/image" Target="media/image44.emf"/><Relationship Id="rId64" Type="http://schemas.openxmlformats.org/officeDocument/2006/relationships/header" Target="header4.xml"/><Relationship Id="rId69" Type="http://schemas.openxmlformats.org/officeDocument/2006/relationships/image" Target="media/image53.emf"/><Relationship Id="rId77" Type="http://schemas.openxmlformats.org/officeDocument/2006/relationships/hyperlink" Target="http://hla.alleles.org/alleles/deleted.html" TargetMode="External"/><Relationship Id="rId8" Type="http://schemas.openxmlformats.org/officeDocument/2006/relationships/header" Target="header1.xml"/><Relationship Id="rId51" Type="http://schemas.openxmlformats.org/officeDocument/2006/relationships/image" Target="media/image39.emf"/><Relationship Id="rId72" Type="http://schemas.openxmlformats.org/officeDocument/2006/relationships/image" Target="media/image56.emf"/><Relationship Id="rId80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image" Target="media/image13.emf"/><Relationship Id="rId33" Type="http://schemas.openxmlformats.org/officeDocument/2006/relationships/image" Target="media/image21.emf"/><Relationship Id="rId38" Type="http://schemas.openxmlformats.org/officeDocument/2006/relationships/image" Target="media/image26.emf"/><Relationship Id="rId46" Type="http://schemas.openxmlformats.org/officeDocument/2006/relationships/image" Target="media/image34.emf"/><Relationship Id="rId59" Type="http://schemas.openxmlformats.org/officeDocument/2006/relationships/image" Target="media/image47.png"/><Relationship Id="rId67" Type="http://schemas.openxmlformats.org/officeDocument/2006/relationships/image" Target="media/image51.emf"/><Relationship Id="rId20" Type="http://schemas.openxmlformats.org/officeDocument/2006/relationships/image" Target="media/image10.emf"/><Relationship Id="rId41" Type="http://schemas.openxmlformats.org/officeDocument/2006/relationships/image" Target="media/image29.emf"/><Relationship Id="rId54" Type="http://schemas.openxmlformats.org/officeDocument/2006/relationships/image" Target="media/image42.emf"/><Relationship Id="rId62" Type="http://schemas.openxmlformats.org/officeDocument/2006/relationships/hyperlink" Target="http://hla.alleles.org/alleles/deleted.html" TargetMode="External"/><Relationship Id="rId70" Type="http://schemas.openxmlformats.org/officeDocument/2006/relationships/image" Target="media/image54.emf"/><Relationship Id="rId75" Type="http://schemas.openxmlformats.org/officeDocument/2006/relationships/image" Target="media/image5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3.xml"/><Relationship Id="rId23" Type="http://schemas.openxmlformats.org/officeDocument/2006/relationships/hyperlink" Target="http://hla.alleles.org/alleles/deleted.html" TargetMode="External"/><Relationship Id="rId28" Type="http://schemas.openxmlformats.org/officeDocument/2006/relationships/image" Target="media/image16.emf"/><Relationship Id="rId36" Type="http://schemas.openxmlformats.org/officeDocument/2006/relationships/image" Target="media/image24.emf"/><Relationship Id="rId49" Type="http://schemas.openxmlformats.org/officeDocument/2006/relationships/image" Target="media/image37.emf"/><Relationship Id="rId57" Type="http://schemas.openxmlformats.org/officeDocument/2006/relationships/image" Target="media/image45.emf"/><Relationship Id="rId10" Type="http://schemas.openxmlformats.org/officeDocument/2006/relationships/footer" Target="footer1.xml"/><Relationship Id="rId31" Type="http://schemas.openxmlformats.org/officeDocument/2006/relationships/image" Target="media/image19.emf"/><Relationship Id="rId44" Type="http://schemas.openxmlformats.org/officeDocument/2006/relationships/image" Target="media/image32.emf"/><Relationship Id="rId52" Type="http://schemas.openxmlformats.org/officeDocument/2006/relationships/image" Target="media/image40.emf"/><Relationship Id="rId60" Type="http://schemas.openxmlformats.org/officeDocument/2006/relationships/image" Target="media/image48.emf"/><Relationship Id="rId65" Type="http://schemas.openxmlformats.org/officeDocument/2006/relationships/image" Target="media/image49.emf"/><Relationship Id="rId73" Type="http://schemas.openxmlformats.org/officeDocument/2006/relationships/image" Target="media/image57.emf"/><Relationship Id="rId78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39" Type="http://schemas.openxmlformats.org/officeDocument/2006/relationships/image" Target="media/image27.emf"/><Relationship Id="rId34" Type="http://schemas.openxmlformats.org/officeDocument/2006/relationships/image" Target="media/image22.emf"/><Relationship Id="rId50" Type="http://schemas.openxmlformats.org/officeDocument/2006/relationships/image" Target="media/image38.emf"/><Relationship Id="rId55" Type="http://schemas.openxmlformats.org/officeDocument/2006/relationships/image" Target="media/image43.emf"/><Relationship Id="rId76" Type="http://schemas.openxmlformats.org/officeDocument/2006/relationships/hyperlink" Target="http://www.ebi.ac.uk/imgt/hla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5.emf"/><Relationship Id="rId2" Type="http://schemas.openxmlformats.org/officeDocument/2006/relationships/numbering" Target="numbering.xml"/><Relationship Id="rId29" Type="http://schemas.openxmlformats.org/officeDocument/2006/relationships/image" Target="media/image17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9E4387-5B98-46FA-A84E-DD6126ACC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58</Pages>
  <Words>1322</Words>
  <Characters>9536</Characters>
  <Application>Microsoft Office Word</Application>
  <DocSecurity>0</DocSecurity>
  <Lines>79</Lines>
  <Paragraphs>2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0837</CharactersWithSpaces>
  <SharedDoc>false</SharedDoc>
  <HLinks>
    <vt:vector size="96" baseType="variant">
      <vt:variant>
        <vt:i4>3604520</vt:i4>
      </vt:variant>
      <vt:variant>
        <vt:i4>21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Eva Enmark</cp:lastModifiedBy>
  <cp:revision>42</cp:revision>
  <cp:lastPrinted>2022-06-03T11:03:00Z</cp:lastPrinted>
  <dcterms:created xsi:type="dcterms:W3CDTF">2022-06-02T08:48:00Z</dcterms:created>
  <dcterms:modified xsi:type="dcterms:W3CDTF">2022-06-17T10:35:00Z</dcterms:modified>
</cp:coreProperties>
</file>